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CF7F745" w14:textId="77777777" w:rsidR="00CC355C" w:rsidRPr="00CC355C" w:rsidRDefault="00CC355C" w:rsidP="00CC355C">
      <w:pPr>
        <w:spacing w:after="120" w:line="240" w:lineRule="auto"/>
        <w:rPr>
          <w:rFonts w:ascii="Times New Roman" w:hAnsi="Times New Roman"/>
          <w:i/>
          <w:color w:val="002060"/>
        </w:rPr>
      </w:pPr>
    </w:p>
    <w:tbl>
      <w:tblPr>
        <w:tblW w:w="0" w:type="auto"/>
        <w:jc w:val="center"/>
        <w:tblBorders>
          <w:top w:val="single" w:sz="4" w:space="0" w:color="F2F2F2" w:themeColor="background1" w:themeShade="F2"/>
          <w:left w:val="single" w:sz="4" w:space="0" w:color="F2F2F2" w:themeColor="background1" w:themeShade="F2"/>
          <w:bottom w:val="single" w:sz="4" w:space="0" w:color="F2F2F2" w:themeColor="background1" w:themeShade="F2"/>
          <w:right w:val="single" w:sz="4" w:space="0" w:color="F2F2F2" w:themeColor="background1" w:themeShade="F2"/>
          <w:insideH w:val="single" w:sz="4" w:space="0" w:color="F2F2F2" w:themeColor="background1" w:themeShade="F2"/>
          <w:insideV w:val="single" w:sz="4" w:space="0" w:color="F2F2F2" w:themeColor="background1" w:themeShade="F2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9016"/>
      </w:tblGrid>
      <w:tr w:rsidR="00CC355C" w:rsidRPr="006318FA" w14:paraId="7F3924FB" w14:textId="77777777" w:rsidTr="00232F71">
        <w:trPr>
          <w:jc w:val="center"/>
        </w:trPr>
        <w:tc>
          <w:tcPr>
            <w:tcW w:w="9017" w:type="dxa"/>
            <w:shd w:val="clear" w:color="auto" w:fill="F2F2F2" w:themeFill="background1" w:themeFillShade="F2"/>
          </w:tcPr>
          <w:p w14:paraId="7FD5F93D" w14:textId="77777777" w:rsidR="00CC355C" w:rsidRPr="00EC5A37" w:rsidRDefault="00CC355C" w:rsidP="00232F71">
            <w:pPr>
              <w:pStyle w:val="a5"/>
              <w:spacing w:before="40" w:line="276" w:lineRule="auto"/>
              <w:rPr>
                <w:b/>
                <w:bCs/>
                <w:sz w:val="48"/>
                <w:szCs w:val="48"/>
              </w:rPr>
            </w:pPr>
            <w:r>
              <w:rPr>
                <w:b/>
                <w:bCs/>
                <w:sz w:val="48"/>
                <w:szCs w:val="48"/>
              </w:rPr>
              <w:t>IT703</w:t>
            </w:r>
          </w:p>
          <w:p w14:paraId="4EC79E02" w14:textId="77777777" w:rsidR="00CC355C" w:rsidRPr="0062096E" w:rsidRDefault="00CC355C" w:rsidP="00232F71">
            <w:pPr>
              <w:pStyle w:val="a5"/>
              <w:rPr>
                <w:bCs/>
                <w:sz w:val="52"/>
              </w:rPr>
            </w:pPr>
            <w:r w:rsidRPr="0062096E">
              <w:rPr>
                <w:bCs/>
                <w:sz w:val="52"/>
              </w:rPr>
              <w:t>Database Design and Implementation</w:t>
            </w:r>
          </w:p>
          <w:p w14:paraId="5B058E83" w14:textId="77777777" w:rsidR="00CC355C" w:rsidRPr="00EC5A37" w:rsidRDefault="00CC355C" w:rsidP="00232F71">
            <w:pPr>
              <w:pStyle w:val="a5"/>
              <w:spacing w:after="40"/>
              <w:rPr>
                <w:sz w:val="36"/>
              </w:rPr>
            </w:pPr>
            <w:r w:rsidRPr="0062096E">
              <w:rPr>
                <w:bCs/>
                <w:sz w:val="52"/>
              </w:rPr>
              <w:t xml:space="preserve">Assignment </w:t>
            </w:r>
            <w:r>
              <w:rPr>
                <w:bCs/>
                <w:sz w:val="52"/>
              </w:rPr>
              <w:t>2</w:t>
            </w:r>
          </w:p>
        </w:tc>
      </w:tr>
    </w:tbl>
    <w:p w14:paraId="4E4CB8E1" w14:textId="77777777" w:rsidR="00CC355C" w:rsidRDefault="00CC355C" w:rsidP="00CC355C">
      <w:pPr>
        <w:pStyle w:val="a5"/>
        <w:rPr>
          <w:szCs w:val="40"/>
        </w:rPr>
      </w:pPr>
    </w:p>
    <w:p w14:paraId="705D67C7" w14:textId="77777777" w:rsidR="00CC355C" w:rsidRPr="006318FA" w:rsidRDefault="00CC355C" w:rsidP="00CC355C">
      <w:pPr>
        <w:pStyle w:val="a5"/>
        <w:jc w:val="left"/>
        <w:rPr>
          <w:sz w:val="36"/>
        </w:rPr>
      </w:pPr>
    </w:p>
    <w:p w14:paraId="4A63278A" w14:textId="77777777" w:rsidR="00CC355C" w:rsidRPr="006318FA" w:rsidRDefault="00CC355C" w:rsidP="00CC355C">
      <w:pPr>
        <w:pStyle w:val="a5"/>
        <w:rPr>
          <w:sz w:val="36"/>
        </w:rPr>
      </w:pPr>
      <w:r w:rsidRPr="006318FA">
        <w:rPr>
          <w:noProof/>
          <w:sz w:val="36"/>
          <w:lang w:val="en-NZ" w:eastAsia="ko-KR"/>
        </w:rPr>
        <w:drawing>
          <wp:inline distT="0" distB="0" distL="0" distR="0" wp14:anchorId="536E8635" wp14:editId="521F8515">
            <wp:extent cx="2218229" cy="1622287"/>
            <wp:effectExtent l="0" t="0" r="0" b="0"/>
            <wp:docPr id="3" name="Picture 3" descr="SIT COLOUR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IT COLOUR LOGO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lum contrast="42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2672" cy="16255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F0C8DA" w14:textId="77777777" w:rsidR="00CC355C" w:rsidRPr="006318FA" w:rsidRDefault="00CC355C" w:rsidP="00CC355C">
      <w:pPr>
        <w:pStyle w:val="a5"/>
        <w:jc w:val="left"/>
        <w:rPr>
          <w:sz w:val="36"/>
        </w:rPr>
      </w:pPr>
    </w:p>
    <w:p w14:paraId="2856265E" w14:textId="77777777" w:rsidR="00CC355C" w:rsidRPr="006614BC" w:rsidRDefault="00CC355C" w:rsidP="00CC355C">
      <w:pPr>
        <w:pStyle w:val="a5"/>
        <w:rPr>
          <w:sz w:val="28"/>
          <w:szCs w:val="28"/>
        </w:rPr>
      </w:pPr>
    </w:p>
    <w:p w14:paraId="0C0AAF74" w14:textId="77777777" w:rsidR="00CC355C" w:rsidRDefault="00CC355C" w:rsidP="00CC355C">
      <w:pPr>
        <w:pStyle w:val="a5"/>
        <w:rPr>
          <w:b/>
          <w:bCs/>
          <w:u w:val="single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6521"/>
        <w:gridCol w:w="2495"/>
      </w:tblGrid>
      <w:tr w:rsidR="00CC355C" w14:paraId="37C6FFAA" w14:textId="77777777" w:rsidTr="00232F71">
        <w:tc>
          <w:tcPr>
            <w:tcW w:w="6521" w:type="dxa"/>
            <w:tcBorders>
              <w:top w:val="nil"/>
              <w:left w:val="nil"/>
              <w:bottom w:val="single" w:sz="12" w:space="0" w:color="7F7F7F" w:themeColor="text1" w:themeTint="80"/>
              <w:right w:val="nil"/>
            </w:tcBorders>
          </w:tcPr>
          <w:p w14:paraId="10F9BDAD" w14:textId="050276D8" w:rsidR="00CC355C" w:rsidRDefault="00CB61C4" w:rsidP="00CB61C4">
            <w:pPr>
              <w:pStyle w:val="a5"/>
              <w:jc w:val="left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 xml:space="preserve">Daniel Kim / </w:t>
            </w:r>
            <w:r>
              <w:rPr>
                <w:b/>
                <w:sz w:val="28"/>
                <w:szCs w:val="28"/>
              </w:rPr>
              <w:t xml:space="preserve">2015004114, </w:t>
            </w:r>
            <w:r>
              <w:rPr>
                <w:b/>
                <w:sz w:val="28"/>
                <w:szCs w:val="28"/>
              </w:rPr>
              <w:t>Min Ra / 2016009329</w:t>
            </w:r>
          </w:p>
          <w:p w14:paraId="57EE42BB" w14:textId="77777777" w:rsidR="00CC355C" w:rsidRPr="009F38DF" w:rsidRDefault="00CC355C" w:rsidP="00232F71">
            <w:pPr>
              <w:pStyle w:val="a5"/>
              <w:jc w:val="left"/>
              <w:rPr>
                <w:b/>
                <w:sz w:val="28"/>
                <w:szCs w:val="28"/>
              </w:rPr>
            </w:pPr>
          </w:p>
        </w:tc>
        <w:tc>
          <w:tcPr>
            <w:tcW w:w="2495" w:type="dxa"/>
            <w:tcBorders>
              <w:top w:val="nil"/>
              <w:left w:val="nil"/>
              <w:bottom w:val="single" w:sz="12" w:space="0" w:color="7F7F7F" w:themeColor="text1" w:themeTint="80"/>
              <w:right w:val="nil"/>
            </w:tcBorders>
          </w:tcPr>
          <w:p w14:paraId="6A82D234" w14:textId="2BC25CD3" w:rsidR="00CC355C" w:rsidRPr="009F38DF" w:rsidRDefault="00CC355C" w:rsidP="00232F71">
            <w:pPr>
              <w:pStyle w:val="a5"/>
              <w:jc w:val="left"/>
              <w:rPr>
                <w:b/>
                <w:sz w:val="28"/>
                <w:szCs w:val="28"/>
              </w:rPr>
            </w:pPr>
            <w:r w:rsidRPr="009F38DF">
              <w:rPr>
                <w:b/>
                <w:sz w:val="28"/>
                <w:szCs w:val="28"/>
              </w:rPr>
              <w:t>Date:</w:t>
            </w:r>
            <w:r w:rsidR="00CB61C4">
              <w:rPr>
                <w:b/>
                <w:sz w:val="28"/>
                <w:szCs w:val="28"/>
              </w:rPr>
              <w:t>30</w:t>
            </w:r>
            <w:r w:rsidR="00CB61C4" w:rsidRPr="00CB61C4">
              <w:rPr>
                <w:b/>
                <w:sz w:val="28"/>
                <w:szCs w:val="28"/>
                <w:vertAlign w:val="superscript"/>
              </w:rPr>
              <w:t>th</w:t>
            </w:r>
            <w:r w:rsidR="00CB61C4">
              <w:rPr>
                <w:b/>
                <w:sz w:val="28"/>
                <w:szCs w:val="28"/>
              </w:rPr>
              <w:t xml:space="preserve"> OCT</w:t>
            </w:r>
            <w:r>
              <w:rPr>
                <w:b/>
                <w:sz w:val="28"/>
                <w:szCs w:val="28"/>
              </w:rPr>
              <w:t xml:space="preserve"> </w:t>
            </w:r>
          </w:p>
        </w:tc>
      </w:tr>
    </w:tbl>
    <w:p w14:paraId="684AF060" w14:textId="77777777" w:rsidR="00CC355C" w:rsidRPr="00720BA9" w:rsidRDefault="00CC355C" w:rsidP="00CC355C">
      <w:pPr>
        <w:pStyle w:val="a5"/>
        <w:rPr>
          <w:sz w:val="24"/>
        </w:rPr>
      </w:pPr>
    </w:p>
    <w:p w14:paraId="1DF487FE" w14:textId="77777777" w:rsidR="00CC355C" w:rsidRPr="00720BA9" w:rsidRDefault="00CC355C" w:rsidP="00CC355C">
      <w:pPr>
        <w:pStyle w:val="Default"/>
      </w:pPr>
      <w:r>
        <w:rPr>
          <w:sz w:val="22"/>
          <w:szCs w:val="22"/>
        </w:rPr>
        <w:t>Please sign the following statement: “We declare that this assignment submission will be our own work and we will not collude with anyone else on the preparation of this Assignment.”</w:t>
      </w:r>
    </w:p>
    <w:p w14:paraId="4911CB14" w14:textId="77777777" w:rsidR="00CC355C" w:rsidRPr="007833CD" w:rsidRDefault="00CC355C" w:rsidP="00CC355C">
      <w:pPr>
        <w:pStyle w:val="a5"/>
        <w:rPr>
          <w:sz w:val="20"/>
          <w:szCs w:val="20"/>
          <w:lang w:val="en-NZ"/>
        </w:rPr>
      </w:pPr>
    </w:p>
    <w:p w14:paraId="4AA893C2" w14:textId="77777777" w:rsidR="00CC355C" w:rsidRPr="007833CD" w:rsidRDefault="00CC355C" w:rsidP="00CC355C">
      <w:pPr>
        <w:pStyle w:val="a5"/>
        <w:rPr>
          <w:sz w:val="20"/>
          <w:szCs w:val="20"/>
        </w:rPr>
      </w:pPr>
    </w:p>
    <w:tbl>
      <w:tblPr>
        <w:tblW w:w="0" w:type="auto"/>
        <w:tblBorders>
          <w:top w:val="single" w:sz="4" w:space="0" w:color="auto"/>
          <w:bottom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22"/>
        <w:gridCol w:w="4399"/>
        <w:gridCol w:w="1247"/>
        <w:gridCol w:w="1248"/>
      </w:tblGrid>
      <w:tr w:rsidR="00CC355C" w:rsidRPr="005D1F77" w14:paraId="2159312C" w14:textId="77777777" w:rsidTr="00232F71">
        <w:trPr>
          <w:trHeight w:val="317"/>
        </w:trPr>
        <w:tc>
          <w:tcPr>
            <w:tcW w:w="2122" w:type="dxa"/>
            <w:shd w:val="clear" w:color="auto" w:fill="F2F2F2" w:themeFill="background1" w:themeFillShade="F2"/>
            <w:vAlign w:val="center"/>
          </w:tcPr>
          <w:p w14:paraId="40395CFB" w14:textId="77777777" w:rsidR="00CC355C" w:rsidRPr="005D1F77" w:rsidRDefault="00CC355C" w:rsidP="00232F71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Item</w:t>
            </w:r>
          </w:p>
        </w:tc>
        <w:tc>
          <w:tcPr>
            <w:tcW w:w="4399" w:type="dxa"/>
            <w:shd w:val="clear" w:color="auto" w:fill="F2F2F2" w:themeFill="background1" w:themeFillShade="F2"/>
            <w:vAlign w:val="center"/>
          </w:tcPr>
          <w:p w14:paraId="73B0EB69" w14:textId="77777777" w:rsidR="00CC355C" w:rsidRPr="005D1F77" w:rsidRDefault="00CC355C" w:rsidP="00232F71">
            <w:pPr>
              <w:spacing w:after="0" w:line="240" w:lineRule="auto"/>
              <w:rPr>
                <w:rFonts w:ascii="Times New Roman" w:hAnsi="Times New Roman"/>
              </w:rPr>
            </w:pPr>
            <w:r w:rsidRPr="005D1F77">
              <w:rPr>
                <w:rFonts w:ascii="Times New Roman" w:hAnsi="Times New Roman"/>
              </w:rPr>
              <w:t>Description</w:t>
            </w:r>
          </w:p>
        </w:tc>
        <w:tc>
          <w:tcPr>
            <w:tcW w:w="1247" w:type="dxa"/>
            <w:shd w:val="clear" w:color="auto" w:fill="F2F2F2" w:themeFill="background1" w:themeFillShade="F2"/>
            <w:vAlign w:val="center"/>
          </w:tcPr>
          <w:p w14:paraId="6544205D" w14:textId="77777777" w:rsidR="00CC355C" w:rsidRPr="005D1F77" w:rsidRDefault="00CC355C" w:rsidP="00232F71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Max </w:t>
            </w:r>
            <w:r w:rsidRPr="005D1F77">
              <w:rPr>
                <w:rFonts w:ascii="Times New Roman" w:hAnsi="Times New Roman"/>
              </w:rPr>
              <w:t>Mark</w:t>
            </w:r>
            <w:r>
              <w:rPr>
                <w:rFonts w:ascii="Times New Roman" w:hAnsi="Times New Roman"/>
              </w:rPr>
              <w:t>s</w:t>
            </w:r>
          </w:p>
        </w:tc>
        <w:tc>
          <w:tcPr>
            <w:tcW w:w="1248" w:type="dxa"/>
            <w:shd w:val="clear" w:color="auto" w:fill="F2F2F2" w:themeFill="background1" w:themeFillShade="F2"/>
            <w:vAlign w:val="center"/>
          </w:tcPr>
          <w:p w14:paraId="019A8E7E" w14:textId="77777777" w:rsidR="00CC355C" w:rsidRPr="005D1F77" w:rsidRDefault="00CC355C" w:rsidP="00232F71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Result</w:t>
            </w:r>
          </w:p>
        </w:tc>
      </w:tr>
      <w:tr w:rsidR="00CC355C" w:rsidRPr="005D1F77" w14:paraId="271FF0EF" w14:textId="77777777" w:rsidTr="00232F71">
        <w:tc>
          <w:tcPr>
            <w:tcW w:w="2122" w:type="dxa"/>
            <w:vMerge w:val="restart"/>
            <w:shd w:val="clear" w:color="auto" w:fill="auto"/>
            <w:vAlign w:val="center"/>
          </w:tcPr>
          <w:p w14:paraId="75C01DB4" w14:textId="77777777" w:rsidR="00CC355C" w:rsidRPr="005D1F77" w:rsidRDefault="00CC355C" w:rsidP="00232F71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GUI</w:t>
            </w:r>
          </w:p>
        </w:tc>
        <w:tc>
          <w:tcPr>
            <w:tcW w:w="4399" w:type="dxa"/>
            <w:shd w:val="clear" w:color="auto" w:fill="auto"/>
            <w:vAlign w:val="center"/>
          </w:tcPr>
          <w:p w14:paraId="66407AFC" w14:textId="77777777" w:rsidR="00CC355C" w:rsidRPr="005D1F77" w:rsidRDefault="00CC355C" w:rsidP="00232F71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Controls are easy to identify</w:t>
            </w:r>
          </w:p>
        </w:tc>
        <w:tc>
          <w:tcPr>
            <w:tcW w:w="1247" w:type="dxa"/>
            <w:vMerge w:val="restart"/>
            <w:shd w:val="clear" w:color="auto" w:fill="auto"/>
            <w:vAlign w:val="center"/>
          </w:tcPr>
          <w:p w14:paraId="52BB100E" w14:textId="77777777" w:rsidR="00CC355C" w:rsidRPr="005D1F77" w:rsidRDefault="00CC355C" w:rsidP="00232F71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5</w:t>
            </w:r>
          </w:p>
        </w:tc>
        <w:tc>
          <w:tcPr>
            <w:tcW w:w="1248" w:type="dxa"/>
            <w:vMerge w:val="restart"/>
            <w:shd w:val="clear" w:color="auto" w:fill="auto"/>
            <w:vAlign w:val="center"/>
          </w:tcPr>
          <w:p w14:paraId="6D63C240" w14:textId="77777777" w:rsidR="00CC355C" w:rsidRPr="005D1F77" w:rsidRDefault="00CC355C" w:rsidP="00232F71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</w:tr>
      <w:tr w:rsidR="00CC355C" w:rsidRPr="005D1F77" w14:paraId="3CF8B75F" w14:textId="77777777" w:rsidTr="00232F71">
        <w:tc>
          <w:tcPr>
            <w:tcW w:w="2122" w:type="dxa"/>
            <w:vMerge/>
            <w:shd w:val="clear" w:color="auto" w:fill="auto"/>
            <w:vAlign w:val="center"/>
          </w:tcPr>
          <w:p w14:paraId="0F6AD905" w14:textId="77777777" w:rsidR="00CC355C" w:rsidRPr="005D1F77" w:rsidRDefault="00CC355C" w:rsidP="00232F71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4399" w:type="dxa"/>
            <w:shd w:val="clear" w:color="auto" w:fill="auto"/>
            <w:vAlign w:val="center"/>
          </w:tcPr>
          <w:p w14:paraId="11144047" w14:textId="77777777" w:rsidR="00CC355C" w:rsidRPr="005D1F77" w:rsidRDefault="00CC355C" w:rsidP="00232F71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Colours are easy on the eye</w:t>
            </w:r>
          </w:p>
        </w:tc>
        <w:tc>
          <w:tcPr>
            <w:tcW w:w="1247" w:type="dxa"/>
            <w:vMerge/>
            <w:shd w:val="clear" w:color="auto" w:fill="auto"/>
            <w:vAlign w:val="center"/>
          </w:tcPr>
          <w:p w14:paraId="50F2A4C1" w14:textId="77777777" w:rsidR="00CC355C" w:rsidRPr="005D1F77" w:rsidRDefault="00CC355C" w:rsidP="00232F71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1248" w:type="dxa"/>
            <w:vMerge/>
            <w:shd w:val="clear" w:color="auto" w:fill="auto"/>
            <w:vAlign w:val="center"/>
          </w:tcPr>
          <w:p w14:paraId="07A76C77" w14:textId="77777777" w:rsidR="00CC355C" w:rsidRPr="005D1F77" w:rsidRDefault="00CC355C" w:rsidP="00232F71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</w:tr>
      <w:tr w:rsidR="00CC355C" w:rsidRPr="005D1F77" w14:paraId="511036F7" w14:textId="77777777" w:rsidTr="00232F71">
        <w:tc>
          <w:tcPr>
            <w:tcW w:w="2122" w:type="dxa"/>
            <w:vMerge/>
            <w:shd w:val="clear" w:color="auto" w:fill="auto"/>
            <w:vAlign w:val="center"/>
          </w:tcPr>
          <w:p w14:paraId="2C9F7C72" w14:textId="77777777" w:rsidR="00CC355C" w:rsidRPr="005D1F77" w:rsidRDefault="00CC355C" w:rsidP="00232F71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4399" w:type="dxa"/>
            <w:shd w:val="clear" w:color="auto" w:fill="auto"/>
            <w:vAlign w:val="center"/>
          </w:tcPr>
          <w:p w14:paraId="7D75FF72" w14:textId="77777777" w:rsidR="00CC355C" w:rsidRDefault="00CC355C" w:rsidP="00232F71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Design user friendly</w:t>
            </w:r>
          </w:p>
        </w:tc>
        <w:tc>
          <w:tcPr>
            <w:tcW w:w="1247" w:type="dxa"/>
            <w:vMerge/>
            <w:shd w:val="clear" w:color="auto" w:fill="auto"/>
            <w:vAlign w:val="center"/>
          </w:tcPr>
          <w:p w14:paraId="32D5B70B" w14:textId="77777777" w:rsidR="00CC355C" w:rsidRDefault="00CC355C" w:rsidP="00232F71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1248" w:type="dxa"/>
            <w:vMerge/>
            <w:shd w:val="clear" w:color="auto" w:fill="auto"/>
            <w:vAlign w:val="center"/>
          </w:tcPr>
          <w:p w14:paraId="4BDBF9F0" w14:textId="77777777" w:rsidR="00CC355C" w:rsidRDefault="00CC355C" w:rsidP="00232F71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</w:tr>
      <w:tr w:rsidR="00CC355C" w:rsidRPr="005D1F77" w14:paraId="6451654A" w14:textId="77777777" w:rsidTr="00232F71">
        <w:tc>
          <w:tcPr>
            <w:tcW w:w="2122" w:type="dxa"/>
            <w:vMerge/>
            <w:shd w:val="clear" w:color="auto" w:fill="auto"/>
            <w:vAlign w:val="center"/>
          </w:tcPr>
          <w:p w14:paraId="76198635" w14:textId="77777777" w:rsidR="00CC355C" w:rsidRPr="005D1F77" w:rsidRDefault="00CC355C" w:rsidP="00232F71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4399" w:type="dxa"/>
            <w:shd w:val="clear" w:color="auto" w:fill="auto"/>
            <w:vAlign w:val="center"/>
          </w:tcPr>
          <w:p w14:paraId="4C3E8F59" w14:textId="77777777" w:rsidR="00CC355C" w:rsidRDefault="00CC355C" w:rsidP="00232F71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Text readable</w:t>
            </w:r>
          </w:p>
        </w:tc>
        <w:tc>
          <w:tcPr>
            <w:tcW w:w="1247" w:type="dxa"/>
            <w:vMerge/>
            <w:shd w:val="clear" w:color="auto" w:fill="auto"/>
            <w:vAlign w:val="center"/>
          </w:tcPr>
          <w:p w14:paraId="170E18FC" w14:textId="77777777" w:rsidR="00CC355C" w:rsidRDefault="00CC355C" w:rsidP="00232F71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1248" w:type="dxa"/>
            <w:vMerge/>
            <w:shd w:val="clear" w:color="auto" w:fill="auto"/>
            <w:vAlign w:val="center"/>
          </w:tcPr>
          <w:p w14:paraId="12E1323F" w14:textId="77777777" w:rsidR="00CC355C" w:rsidRDefault="00CC355C" w:rsidP="00232F71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</w:tr>
      <w:tr w:rsidR="00CC355C" w:rsidRPr="005D1F77" w14:paraId="5C9FC679" w14:textId="77777777" w:rsidTr="00232F71">
        <w:tc>
          <w:tcPr>
            <w:tcW w:w="2122" w:type="dxa"/>
            <w:vMerge w:val="restart"/>
            <w:shd w:val="clear" w:color="auto" w:fill="auto"/>
            <w:vAlign w:val="center"/>
          </w:tcPr>
          <w:p w14:paraId="21A7AFE3" w14:textId="77777777" w:rsidR="00CC355C" w:rsidRPr="005D1F77" w:rsidRDefault="00CC355C" w:rsidP="00232F71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User Interaction</w:t>
            </w:r>
          </w:p>
        </w:tc>
        <w:tc>
          <w:tcPr>
            <w:tcW w:w="4399" w:type="dxa"/>
            <w:shd w:val="clear" w:color="auto" w:fill="auto"/>
            <w:vAlign w:val="center"/>
          </w:tcPr>
          <w:p w14:paraId="39134F70" w14:textId="77777777" w:rsidR="00CC355C" w:rsidRPr="005D1F77" w:rsidRDefault="00CC355C" w:rsidP="00232F71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Intuitive</w:t>
            </w:r>
          </w:p>
        </w:tc>
        <w:tc>
          <w:tcPr>
            <w:tcW w:w="1247" w:type="dxa"/>
            <w:vMerge w:val="restart"/>
            <w:shd w:val="clear" w:color="auto" w:fill="auto"/>
            <w:vAlign w:val="center"/>
          </w:tcPr>
          <w:p w14:paraId="34DB4977" w14:textId="77777777" w:rsidR="00CC355C" w:rsidRPr="005D1F77" w:rsidRDefault="00CC355C" w:rsidP="00232F71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5</w:t>
            </w:r>
          </w:p>
        </w:tc>
        <w:tc>
          <w:tcPr>
            <w:tcW w:w="1248" w:type="dxa"/>
            <w:vMerge w:val="restart"/>
            <w:shd w:val="clear" w:color="auto" w:fill="auto"/>
            <w:vAlign w:val="center"/>
          </w:tcPr>
          <w:p w14:paraId="5B9E2289" w14:textId="77777777" w:rsidR="00CC355C" w:rsidRPr="005D1F77" w:rsidRDefault="00CC355C" w:rsidP="00232F71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</w:tr>
      <w:tr w:rsidR="00CC355C" w:rsidRPr="005D1F77" w14:paraId="6986CD83" w14:textId="77777777" w:rsidTr="00232F71">
        <w:tc>
          <w:tcPr>
            <w:tcW w:w="2122" w:type="dxa"/>
            <w:vMerge/>
            <w:shd w:val="clear" w:color="auto" w:fill="auto"/>
            <w:vAlign w:val="center"/>
          </w:tcPr>
          <w:p w14:paraId="788DEE97" w14:textId="77777777" w:rsidR="00CC355C" w:rsidRPr="005D1F77" w:rsidRDefault="00CC355C" w:rsidP="00232F71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4399" w:type="dxa"/>
            <w:shd w:val="clear" w:color="auto" w:fill="auto"/>
            <w:vAlign w:val="center"/>
          </w:tcPr>
          <w:p w14:paraId="78070080" w14:textId="77777777" w:rsidR="00CC355C" w:rsidRPr="005D1F77" w:rsidRDefault="00CC355C" w:rsidP="00232F71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Easy to control</w:t>
            </w:r>
          </w:p>
        </w:tc>
        <w:tc>
          <w:tcPr>
            <w:tcW w:w="1247" w:type="dxa"/>
            <w:vMerge/>
            <w:shd w:val="clear" w:color="auto" w:fill="auto"/>
            <w:vAlign w:val="center"/>
          </w:tcPr>
          <w:p w14:paraId="3FAB3333" w14:textId="77777777" w:rsidR="00CC355C" w:rsidRPr="005D1F77" w:rsidRDefault="00CC355C" w:rsidP="00232F71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1248" w:type="dxa"/>
            <w:vMerge/>
            <w:shd w:val="clear" w:color="auto" w:fill="auto"/>
            <w:vAlign w:val="center"/>
          </w:tcPr>
          <w:p w14:paraId="25D7F961" w14:textId="77777777" w:rsidR="00CC355C" w:rsidRPr="005D1F77" w:rsidRDefault="00CC355C" w:rsidP="00232F71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</w:tr>
      <w:tr w:rsidR="00CC355C" w:rsidRPr="005D1F77" w14:paraId="2725D5DD" w14:textId="77777777" w:rsidTr="00232F71">
        <w:tc>
          <w:tcPr>
            <w:tcW w:w="2122" w:type="dxa"/>
            <w:vMerge/>
            <w:shd w:val="clear" w:color="auto" w:fill="auto"/>
            <w:vAlign w:val="center"/>
          </w:tcPr>
          <w:p w14:paraId="7386FB2B" w14:textId="77777777" w:rsidR="00CC355C" w:rsidRPr="005D1F77" w:rsidRDefault="00CC355C" w:rsidP="00232F71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4399" w:type="dxa"/>
            <w:shd w:val="clear" w:color="auto" w:fill="auto"/>
            <w:vAlign w:val="center"/>
          </w:tcPr>
          <w:p w14:paraId="1C5EA5FF" w14:textId="77777777" w:rsidR="00CC355C" w:rsidRPr="005D1F77" w:rsidRDefault="00CC355C" w:rsidP="00232F71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Conforms to known standards</w:t>
            </w:r>
          </w:p>
        </w:tc>
        <w:tc>
          <w:tcPr>
            <w:tcW w:w="1247" w:type="dxa"/>
            <w:vMerge/>
            <w:shd w:val="clear" w:color="auto" w:fill="auto"/>
            <w:vAlign w:val="center"/>
          </w:tcPr>
          <w:p w14:paraId="7612E766" w14:textId="77777777" w:rsidR="00CC355C" w:rsidRPr="005D1F77" w:rsidRDefault="00CC355C" w:rsidP="00232F71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1248" w:type="dxa"/>
            <w:vMerge/>
            <w:shd w:val="clear" w:color="auto" w:fill="auto"/>
            <w:vAlign w:val="center"/>
          </w:tcPr>
          <w:p w14:paraId="4E4423FF" w14:textId="77777777" w:rsidR="00CC355C" w:rsidRPr="005D1F77" w:rsidRDefault="00CC355C" w:rsidP="00232F71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</w:tr>
      <w:tr w:rsidR="00CC355C" w:rsidRPr="005D1F77" w14:paraId="23B7D0E1" w14:textId="77777777" w:rsidTr="00232F71">
        <w:tc>
          <w:tcPr>
            <w:tcW w:w="2122" w:type="dxa"/>
            <w:vMerge/>
            <w:shd w:val="clear" w:color="auto" w:fill="auto"/>
            <w:vAlign w:val="center"/>
          </w:tcPr>
          <w:p w14:paraId="718A4C29" w14:textId="77777777" w:rsidR="00CC355C" w:rsidRPr="005D1F77" w:rsidRDefault="00CC355C" w:rsidP="00232F71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4399" w:type="dxa"/>
            <w:shd w:val="clear" w:color="auto" w:fill="auto"/>
            <w:vAlign w:val="center"/>
          </w:tcPr>
          <w:p w14:paraId="6198A8AB" w14:textId="77777777" w:rsidR="00CC355C" w:rsidRDefault="00CC355C" w:rsidP="00232F71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Logical flow</w:t>
            </w:r>
          </w:p>
        </w:tc>
        <w:tc>
          <w:tcPr>
            <w:tcW w:w="1247" w:type="dxa"/>
            <w:vMerge/>
            <w:shd w:val="clear" w:color="auto" w:fill="auto"/>
            <w:vAlign w:val="center"/>
          </w:tcPr>
          <w:p w14:paraId="388B97FD" w14:textId="77777777" w:rsidR="00CC355C" w:rsidRDefault="00CC355C" w:rsidP="00232F71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1248" w:type="dxa"/>
            <w:vMerge/>
            <w:shd w:val="clear" w:color="auto" w:fill="auto"/>
            <w:vAlign w:val="center"/>
          </w:tcPr>
          <w:p w14:paraId="5E52A604" w14:textId="77777777" w:rsidR="00CC355C" w:rsidRDefault="00CC355C" w:rsidP="00232F71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</w:tr>
      <w:tr w:rsidR="00CC355C" w:rsidRPr="005D1F77" w14:paraId="1F7D57FB" w14:textId="77777777" w:rsidTr="00232F71">
        <w:trPr>
          <w:trHeight w:val="667"/>
        </w:trPr>
        <w:tc>
          <w:tcPr>
            <w:tcW w:w="2122" w:type="dxa"/>
            <w:shd w:val="clear" w:color="auto" w:fill="auto"/>
            <w:vAlign w:val="center"/>
          </w:tcPr>
          <w:p w14:paraId="5DD51104" w14:textId="77777777" w:rsidR="00CC355C" w:rsidRPr="005D1F77" w:rsidRDefault="00CC355C" w:rsidP="00232F71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Runs Error Free</w:t>
            </w:r>
          </w:p>
        </w:tc>
        <w:tc>
          <w:tcPr>
            <w:tcW w:w="4399" w:type="dxa"/>
            <w:shd w:val="clear" w:color="auto" w:fill="auto"/>
            <w:vAlign w:val="center"/>
          </w:tcPr>
          <w:p w14:paraId="51FAB905" w14:textId="77777777" w:rsidR="00CC355C" w:rsidRPr="005D1F77" w:rsidRDefault="00CC355C" w:rsidP="00232F71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You will lose marks for every error while demonstrating your software, so test it first!</w:t>
            </w:r>
          </w:p>
        </w:tc>
        <w:tc>
          <w:tcPr>
            <w:tcW w:w="1247" w:type="dxa"/>
            <w:shd w:val="clear" w:color="auto" w:fill="auto"/>
            <w:vAlign w:val="center"/>
          </w:tcPr>
          <w:p w14:paraId="1A98C43E" w14:textId="77777777" w:rsidR="00CC355C" w:rsidRPr="005D1F77" w:rsidRDefault="00CC355C" w:rsidP="00232F71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0</w:t>
            </w:r>
          </w:p>
        </w:tc>
        <w:tc>
          <w:tcPr>
            <w:tcW w:w="1248" w:type="dxa"/>
            <w:shd w:val="clear" w:color="auto" w:fill="auto"/>
            <w:vAlign w:val="center"/>
          </w:tcPr>
          <w:p w14:paraId="71AD46AD" w14:textId="77777777" w:rsidR="00CC355C" w:rsidRPr="005D1F77" w:rsidRDefault="00CC355C" w:rsidP="00232F71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</w:tr>
      <w:tr w:rsidR="00CC355C" w:rsidRPr="005D1F77" w14:paraId="37FDC39D" w14:textId="77777777" w:rsidTr="00232F71">
        <w:tc>
          <w:tcPr>
            <w:tcW w:w="2122" w:type="dxa"/>
            <w:vMerge w:val="restart"/>
            <w:shd w:val="clear" w:color="auto" w:fill="auto"/>
            <w:vAlign w:val="center"/>
          </w:tcPr>
          <w:p w14:paraId="26A4F8D9" w14:textId="77777777" w:rsidR="00CC355C" w:rsidRPr="005D1F77" w:rsidRDefault="00CC355C" w:rsidP="00232F71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Connected to a SQL Database</w:t>
            </w:r>
          </w:p>
        </w:tc>
        <w:tc>
          <w:tcPr>
            <w:tcW w:w="4399" w:type="dxa"/>
            <w:shd w:val="clear" w:color="auto" w:fill="auto"/>
            <w:vAlign w:val="center"/>
          </w:tcPr>
          <w:p w14:paraId="21EB6D4F" w14:textId="77777777" w:rsidR="00CC355C" w:rsidRPr="005D1F77" w:rsidRDefault="00CC355C" w:rsidP="00232F71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Reads from database</w:t>
            </w:r>
          </w:p>
        </w:tc>
        <w:tc>
          <w:tcPr>
            <w:tcW w:w="1247" w:type="dxa"/>
            <w:vMerge w:val="restart"/>
            <w:shd w:val="clear" w:color="auto" w:fill="auto"/>
            <w:vAlign w:val="center"/>
          </w:tcPr>
          <w:p w14:paraId="5FCD2652" w14:textId="77777777" w:rsidR="00CC355C" w:rsidRDefault="00CC355C" w:rsidP="00232F71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0</w:t>
            </w:r>
          </w:p>
        </w:tc>
        <w:tc>
          <w:tcPr>
            <w:tcW w:w="1248" w:type="dxa"/>
            <w:vMerge w:val="restart"/>
            <w:shd w:val="clear" w:color="auto" w:fill="auto"/>
            <w:vAlign w:val="center"/>
          </w:tcPr>
          <w:p w14:paraId="5C440196" w14:textId="77777777" w:rsidR="00CC355C" w:rsidRDefault="00CC355C" w:rsidP="00232F71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</w:tr>
      <w:tr w:rsidR="00CC355C" w:rsidRPr="005D1F77" w14:paraId="1FB151DF" w14:textId="77777777" w:rsidTr="00232F71">
        <w:tc>
          <w:tcPr>
            <w:tcW w:w="2122" w:type="dxa"/>
            <w:vMerge/>
            <w:shd w:val="clear" w:color="auto" w:fill="auto"/>
            <w:vAlign w:val="center"/>
          </w:tcPr>
          <w:p w14:paraId="1D463BFF" w14:textId="77777777" w:rsidR="00CC355C" w:rsidRDefault="00CC355C" w:rsidP="00232F71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4399" w:type="dxa"/>
            <w:shd w:val="clear" w:color="auto" w:fill="auto"/>
            <w:vAlign w:val="center"/>
          </w:tcPr>
          <w:p w14:paraId="2A7876F0" w14:textId="77777777" w:rsidR="00CC355C" w:rsidRPr="005D1F77" w:rsidRDefault="00CC355C" w:rsidP="00232F71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Writes to database</w:t>
            </w:r>
          </w:p>
        </w:tc>
        <w:tc>
          <w:tcPr>
            <w:tcW w:w="1247" w:type="dxa"/>
            <w:vMerge/>
            <w:shd w:val="clear" w:color="auto" w:fill="auto"/>
            <w:vAlign w:val="center"/>
          </w:tcPr>
          <w:p w14:paraId="6A778BBC" w14:textId="77777777" w:rsidR="00CC355C" w:rsidRDefault="00CC355C" w:rsidP="00232F71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1248" w:type="dxa"/>
            <w:vMerge/>
            <w:shd w:val="clear" w:color="auto" w:fill="auto"/>
            <w:vAlign w:val="center"/>
          </w:tcPr>
          <w:p w14:paraId="07388E22" w14:textId="77777777" w:rsidR="00CC355C" w:rsidRDefault="00CC355C" w:rsidP="00232F71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</w:tr>
      <w:tr w:rsidR="00CC355C" w:rsidRPr="005D1F77" w14:paraId="0D6D8B34" w14:textId="77777777" w:rsidTr="00232F71">
        <w:tc>
          <w:tcPr>
            <w:tcW w:w="2122" w:type="dxa"/>
            <w:vMerge/>
            <w:shd w:val="clear" w:color="auto" w:fill="auto"/>
            <w:vAlign w:val="center"/>
          </w:tcPr>
          <w:p w14:paraId="709E8F3B" w14:textId="77777777" w:rsidR="00CC355C" w:rsidRDefault="00CC355C" w:rsidP="00232F71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4399" w:type="dxa"/>
            <w:shd w:val="clear" w:color="auto" w:fill="auto"/>
            <w:vAlign w:val="center"/>
          </w:tcPr>
          <w:p w14:paraId="0DE9C59E" w14:textId="77777777" w:rsidR="00CC355C" w:rsidRPr="005D1F77" w:rsidRDefault="00CC355C" w:rsidP="00232F71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Can update data</w:t>
            </w:r>
          </w:p>
        </w:tc>
        <w:tc>
          <w:tcPr>
            <w:tcW w:w="1247" w:type="dxa"/>
            <w:vMerge/>
            <w:shd w:val="clear" w:color="auto" w:fill="auto"/>
            <w:vAlign w:val="center"/>
          </w:tcPr>
          <w:p w14:paraId="5C4F098D" w14:textId="77777777" w:rsidR="00CC355C" w:rsidRDefault="00CC355C" w:rsidP="00232F71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  <w:tc>
          <w:tcPr>
            <w:tcW w:w="1248" w:type="dxa"/>
            <w:vMerge/>
            <w:shd w:val="clear" w:color="auto" w:fill="auto"/>
            <w:vAlign w:val="center"/>
          </w:tcPr>
          <w:p w14:paraId="5F2E472E" w14:textId="77777777" w:rsidR="00CC355C" w:rsidRDefault="00CC355C" w:rsidP="00232F71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</w:tr>
      <w:tr w:rsidR="00CC355C" w:rsidRPr="005D1F77" w14:paraId="4067988F" w14:textId="77777777" w:rsidTr="00232F71">
        <w:trPr>
          <w:trHeight w:val="416"/>
        </w:trPr>
        <w:tc>
          <w:tcPr>
            <w:tcW w:w="2122" w:type="dxa"/>
            <w:shd w:val="clear" w:color="auto" w:fill="auto"/>
            <w:vAlign w:val="center"/>
          </w:tcPr>
          <w:p w14:paraId="3E81F50D" w14:textId="77777777" w:rsidR="00CC355C" w:rsidRPr="005D1F77" w:rsidRDefault="00CC355C" w:rsidP="00232F71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um</w:t>
            </w:r>
          </w:p>
        </w:tc>
        <w:tc>
          <w:tcPr>
            <w:tcW w:w="4399" w:type="dxa"/>
            <w:shd w:val="clear" w:color="auto" w:fill="auto"/>
            <w:vAlign w:val="center"/>
          </w:tcPr>
          <w:p w14:paraId="1AA2BF2E" w14:textId="77777777" w:rsidR="00CC355C" w:rsidRPr="005D1F77" w:rsidRDefault="00CC355C" w:rsidP="00232F71">
            <w:pPr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1247" w:type="dxa"/>
            <w:shd w:val="clear" w:color="auto" w:fill="auto"/>
            <w:vAlign w:val="center"/>
          </w:tcPr>
          <w:p w14:paraId="708CF7D0" w14:textId="77777777" w:rsidR="00CC355C" w:rsidRPr="005D1F77" w:rsidRDefault="00CC355C" w:rsidP="00232F71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30</w:t>
            </w:r>
          </w:p>
        </w:tc>
        <w:tc>
          <w:tcPr>
            <w:tcW w:w="1248" w:type="dxa"/>
            <w:shd w:val="clear" w:color="auto" w:fill="auto"/>
            <w:vAlign w:val="center"/>
          </w:tcPr>
          <w:p w14:paraId="6B0BD7ED" w14:textId="77777777" w:rsidR="00CC355C" w:rsidRPr="005D1F77" w:rsidRDefault="00CC355C" w:rsidP="00232F71">
            <w:pPr>
              <w:spacing w:after="0" w:line="240" w:lineRule="auto"/>
              <w:jc w:val="center"/>
              <w:rPr>
                <w:rFonts w:ascii="Times New Roman" w:hAnsi="Times New Roman"/>
              </w:rPr>
            </w:pPr>
          </w:p>
        </w:tc>
      </w:tr>
    </w:tbl>
    <w:p w14:paraId="61546A5B" w14:textId="77777777" w:rsidR="00CC355C" w:rsidRPr="009F38DF" w:rsidRDefault="00CC355C" w:rsidP="00CC355C">
      <w:pPr>
        <w:pStyle w:val="a5"/>
        <w:jc w:val="left"/>
        <w:rPr>
          <w:sz w:val="20"/>
          <w:szCs w:val="20"/>
        </w:rPr>
      </w:pPr>
    </w:p>
    <w:p w14:paraId="547E61A4" w14:textId="77777777" w:rsidR="00A268AF" w:rsidRPr="006F4779" w:rsidRDefault="00A268AF" w:rsidP="00A268AF">
      <w:pPr>
        <w:jc w:val="both"/>
        <w:rPr>
          <w:rFonts w:ascii="Times New Roman" w:eastAsia="Times New Roman" w:hAnsi="Times New Roman"/>
          <w:b/>
          <w:bCs/>
          <w:sz w:val="28"/>
          <w:szCs w:val="24"/>
          <w:u w:val="single"/>
          <w:lang w:val="en-US"/>
        </w:rPr>
      </w:pPr>
      <w:r>
        <w:rPr>
          <w:rFonts w:ascii="Times New Roman" w:eastAsia="Times New Roman" w:hAnsi="Times New Roman"/>
          <w:b/>
          <w:bCs/>
          <w:sz w:val="28"/>
          <w:szCs w:val="24"/>
          <w:u w:val="single"/>
          <w:lang w:val="en-US"/>
        </w:rPr>
        <w:lastRenderedPageBreak/>
        <w:t>Deliverables:</w:t>
      </w:r>
    </w:p>
    <w:p w14:paraId="0F74BCA1" w14:textId="77777777" w:rsidR="00A268AF" w:rsidRDefault="00A268AF" w:rsidP="00A268AF">
      <w:pPr>
        <w:spacing w:after="120" w:line="240" w:lineRule="auto"/>
        <w:jc w:val="both"/>
        <w:rPr>
          <w:rFonts w:ascii="Times New Roman" w:eastAsia="Times New Roman" w:hAnsi="Times New Roman"/>
          <w:bCs/>
          <w:sz w:val="24"/>
          <w:szCs w:val="24"/>
          <w:lang w:val="en-US"/>
        </w:rPr>
      </w:pPr>
      <w:r w:rsidRPr="001D5375">
        <w:rPr>
          <w:rFonts w:ascii="Times New Roman" w:eastAsia="Times New Roman" w:hAnsi="Times New Roman"/>
          <w:bCs/>
          <w:sz w:val="24"/>
          <w:szCs w:val="24"/>
          <w:lang w:val="en-US"/>
        </w:rPr>
        <w:t xml:space="preserve">Your team has been asked to develop </w:t>
      </w:r>
      <w:r>
        <w:rPr>
          <w:rFonts w:ascii="Times New Roman" w:eastAsia="Times New Roman" w:hAnsi="Times New Roman"/>
          <w:bCs/>
          <w:sz w:val="24"/>
          <w:szCs w:val="24"/>
          <w:lang w:val="en-US"/>
        </w:rPr>
        <w:t xml:space="preserve">a </w:t>
      </w:r>
      <w:r w:rsidRPr="001D5375">
        <w:rPr>
          <w:rFonts w:ascii="Times New Roman" w:eastAsia="Times New Roman" w:hAnsi="Times New Roman"/>
          <w:bCs/>
          <w:sz w:val="24"/>
          <w:szCs w:val="24"/>
          <w:lang w:val="en-US"/>
        </w:rPr>
        <w:t xml:space="preserve">new </w:t>
      </w:r>
      <w:r>
        <w:rPr>
          <w:rFonts w:ascii="Times New Roman" w:eastAsia="Times New Roman" w:hAnsi="Times New Roman"/>
          <w:bCs/>
          <w:sz w:val="24"/>
          <w:szCs w:val="24"/>
          <w:lang w:val="en-US"/>
        </w:rPr>
        <w:t xml:space="preserve">web-based application </w:t>
      </w:r>
      <w:r w:rsidRPr="001D5375">
        <w:rPr>
          <w:rFonts w:ascii="Times New Roman" w:eastAsia="Times New Roman" w:hAnsi="Times New Roman"/>
          <w:bCs/>
          <w:sz w:val="24"/>
          <w:szCs w:val="24"/>
          <w:lang w:val="en-US"/>
        </w:rPr>
        <w:t xml:space="preserve">for a hotel chain to be commissioned immediately by the </w:t>
      </w:r>
      <w:proofErr w:type="spellStart"/>
      <w:r w:rsidRPr="001D5375">
        <w:rPr>
          <w:rFonts w:ascii="Times New Roman" w:eastAsia="Times New Roman" w:hAnsi="Times New Roman"/>
          <w:bCs/>
          <w:sz w:val="24"/>
          <w:szCs w:val="24"/>
          <w:lang w:val="en-US"/>
        </w:rPr>
        <w:t>Tomive</w:t>
      </w:r>
      <w:proofErr w:type="spellEnd"/>
      <w:r w:rsidRPr="001D5375">
        <w:rPr>
          <w:rFonts w:ascii="Times New Roman" w:eastAsia="Times New Roman" w:hAnsi="Times New Roman"/>
          <w:bCs/>
          <w:sz w:val="24"/>
          <w:szCs w:val="24"/>
          <w:lang w:val="en-US"/>
        </w:rPr>
        <w:t xml:space="preserve"> Corporation.</w:t>
      </w:r>
      <w:r>
        <w:rPr>
          <w:rFonts w:ascii="Times New Roman" w:eastAsia="Times New Roman" w:hAnsi="Times New Roman"/>
          <w:bCs/>
          <w:sz w:val="24"/>
          <w:szCs w:val="24"/>
          <w:lang w:val="en-US"/>
        </w:rPr>
        <w:t xml:space="preserve"> </w:t>
      </w:r>
      <w:r w:rsidRPr="001D5375">
        <w:rPr>
          <w:rFonts w:ascii="Times New Roman" w:eastAsia="Times New Roman" w:hAnsi="Times New Roman"/>
          <w:bCs/>
          <w:sz w:val="24"/>
          <w:szCs w:val="24"/>
          <w:lang w:val="en-US"/>
        </w:rPr>
        <w:t xml:space="preserve">Your </w:t>
      </w:r>
      <w:r>
        <w:rPr>
          <w:rFonts w:ascii="Times New Roman" w:eastAsia="Times New Roman" w:hAnsi="Times New Roman"/>
          <w:bCs/>
          <w:sz w:val="24"/>
          <w:szCs w:val="24"/>
          <w:lang w:val="en-US"/>
        </w:rPr>
        <w:t>application</w:t>
      </w:r>
      <w:r w:rsidRPr="001D5375">
        <w:rPr>
          <w:rFonts w:ascii="Times New Roman" w:eastAsia="Times New Roman" w:hAnsi="Times New Roman"/>
          <w:bCs/>
          <w:sz w:val="24"/>
          <w:szCs w:val="24"/>
          <w:lang w:val="en-US"/>
        </w:rPr>
        <w:t xml:space="preserve"> will be tested in the first hotel to be completed and must be running bug</w:t>
      </w:r>
      <w:r>
        <w:rPr>
          <w:rFonts w:ascii="Times New Roman" w:eastAsia="Times New Roman" w:hAnsi="Times New Roman"/>
          <w:bCs/>
          <w:sz w:val="24"/>
          <w:szCs w:val="24"/>
          <w:lang w:val="en-US"/>
        </w:rPr>
        <w:t>-</w:t>
      </w:r>
      <w:r w:rsidRPr="001D5375">
        <w:rPr>
          <w:rFonts w:ascii="Times New Roman" w:eastAsia="Times New Roman" w:hAnsi="Times New Roman"/>
          <w:bCs/>
          <w:sz w:val="24"/>
          <w:szCs w:val="24"/>
          <w:lang w:val="en-US"/>
        </w:rPr>
        <w:t>free before it will be accepted for the rest of the chain.</w:t>
      </w:r>
    </w:p>
    <w:p w14:paraId="0C751D1F" w14:textId="77777777" w:rsidR="00A268AF" w:rsidRDefault="00A268AF" w:rsidP="00A268AF">
      <w:pPr>
        <w:spacing w:after="120" w:line="240" w:lineRule="auto"/>
        <w:jc w:val="both"/>
        <w:rPr>
          <w:rFonts w:ascii="Times New Roman" w:eastAsia="Times New Roman" w:hAnsi="Times New Roman"/>
          <w:bCs/>
          <w:sz w:val="24"/>
          <w:szCs w:val="24"/>
          <w:lang w:val="en-US"/>
        </w:rPr>
      </w:pPr>
      <w:r w:rsidRPr="001D5375">
        <w:rPr>
          <w:rFonts w:ascii="Times New Roman" w:eastAsia="Times New Roman" w:hAnsi="Times New Roman"/>
          <w:bCs/>
          <w:sz w:val="24"/>
          <w:szCs w:val="24"/>
          <w:lang w:val="en-US"/>
        </w:rPr>
        <w:t xml:space="preserve">The user interface must be </w:t>
      </w:r>
      <w:proofErr w:type="gramStart"/>
      <w:r w:rsidRPr="001D5375">
        <w:rPr>
          <w:rFonts w:ascii="Times New Roman" w:eastAsia="Times New Roman" w:hAnsi="Times New Roman"/>
          <w:bCs/>
          <w:sz w:val="24"/>
          <w:szCs w:val="24"/>
          <w:lang w:val="en-US"/>
        </w:rPr>
        <w:t>user</w:t>
      </w:r>
      <w:r>
        <w:rPr>
          <w:rFonts w:ascii="Times New Roman" w:eastAsia="Times New Roman" w:hAnsi="Times New Roman"/>
          <w:bCs/>
          <w:sz w:val="24"/>
          <w:szCs w:val="24"/>
          <w:lang w:val="en-US"/>
        </w:rPr>
        <w:t>-</w:t>
      </w:r>
      <w:r w:rsidRPr="001D5375">
        <w:rPr>
          <w:rFonts w:ascii="Times New Roman" w:eastAsia="Times New Roman" w:hAnsi="Times New Roman"/>
          <w:bCs/>
          <w:sz w:val="24"/>
          <w:szCs w:val="24"/>
          <w:lang w:val="en-US"/>
        </w:rPr>
        <w:t>friendly</w:t>
      </w:r>
      <w:proofErr w:type="gramEnd"/>
      <w:r w:rsidRPr="001D5375">
        <w:rPr>
          <w:rFonts w:ascii="Times New Roman" w:eastAsia="Times New Roman" w:hAnsi="Times New Roman"/>
          <w:bCs/>
          <w:sz w:val="24"/>
          <w:szCs w:val="24"/>
          <w:lang w:val="en-US"/>
        </w:rPr>
        <w:t xml:space="preserve"> and it is important to have a well-designed interface. </w:t>
      </w:r>
    </w:p>
    <w:p w14:paraId="1A90A714" w14:textId="1A211CC0" w:rsidR="0014479E" w:rsidRDefault="0014479E" w:rsidP="00A268AF">
      <w:pPr>
        <w:spacing w:after="120" w:line="240" w:lineRule="auto"/>
        <w:jc w:val="both"/>
        <w:rPr>
          <w:rFonts w:ascii="Times New Roman" w:eastAsia="Times New Roman" w:hAnsi="Times New Roman"/>
          <w:b/>
          <w:bCs/>
          <w:sz w:val="28"/>
          <w:szCs w:val="24"/>
          <w:u w:val="single"/>
          <w:lang w:val="en-US"/>
        </w:rPr>
      </w:pPr>
    </w:p>
    <w:p w14:paraId="0358A694" w14:textId="7DF10CA8" w:rsidR="00BD13DC" w:rsidRDefault="00BD13DC" w:rsidP="00A268AF">
      <w:pPr>
        <w:spacing w:after="120" w:line="240" w:lineRule="auto"/>
        <w:jc w:val="both"/>
        <w:rPr>
          <w:rFonts w:ascii="Times New Roman" w:eastAsia="Times New Roman" w:hAnsi="Times New Roman"/>
          <w:b/>
          <w:bCs/>
          <w:sz w:val="28"/>
          <w:szCs w:val="24"/>
          <w:u w:val="single"/>
          <w:lang w:val="en-US"/>
        </w:rPr>
      </w:pPr>
      <w:r>
        <w:rPr>
          <w:rFonts w:ascii="Times New Roman" w:eastAsia="Times New Roman" w:hAnsi="Times New Roman"/>
          <w:b/>
          <w:bCs/>
          <w:sz w:val="28"/>
          <w:szCs w:val="24"/>
          <w:u w:val="single"/>
          <w:lang w:val="en-US"/>
        </w:rPr>
        <w:t>Hotel</w:t>
      </w:r>
    </w:p>
    <w:p w14:paraId="237F803F" w14:textId="44E6F33D" w:rsidR="00BD13DC" w:rsidRDefault="00B55CD1" w:rsidP="00A268AF">
      <w:pPr>
        <w:spacing w:after="120" w:line="240" w:lineRule="auto"/>
        <w:jc w:val="both"/>
        <w:rPr>
          <w:rFonts w:ascii="Times New Roman" w:eastAsia="Times New Roman" w:hAnsi="Times New Roman"/>
          <w:bCs/>
          <w:sz w:val="24"/>
          <w:szCs w:val="24"/>
          <w:lang w:val="en-US"/>
        </w:rPr>
      </w:pPr>
      <w:r>
        <w:rPr>
          <w:rFonts w:ascii="Times New Roman" w:eastAsia="Times New Roman" w:hAnsi="Times New Roman" w:hint="eastAsia"/>
          <w:bCs/>
          <w:sz w:val="24"/>
          <w:szCs w:val="24"/>
          <w:lang w:val="en-US"/>
        </w:rPr>
        <w:t>D</w:t>
      </w:r>
      <w:r>
        <w:rPr>
          <w:rFonts w:ascii="Times New Roman" w:eastAsia="Times New Roman" w:hAnsi="Times New Roman"/>
          <w:bCs/>
          <w:sz w:val="24"/>
          <w:szCs w:val="24"/>
          <w:lang w:val="en-US"/>
        </w:rPr>
        <w:t>atabase (MS SQL)</w:t>
      </w:r>
    </w:p>
    <w:p w14:paraId="5FCF2CFC" w14:textId="77777777" w:rsidR="0014479E" w:rsidRDefault="0014479E" w:rsidP="0014479E">
      <w:pPr>
        <w:pStyle w:val="1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RD</w:t>
      </w:r>
    </w:p>
    <w:p w14:paraId="29FDA813" w14:textId="77777777" w:rsidR="0014479E" w:rsidRDefault="0014479E" w:rsidP="0014479E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he system is for managing hotel rooms, housekeeping, user, guest and booking in hotel.</w:t>
      </w:r>
    </w:p>
    <w:p w14:paraId="0325A34B" w14:textId="77777777" w:rsidR="0014479E" w:rsidRDefault="0014479E" w:rsidP="0014479E">
      <w:pPr>
        <w:pStyle w:val="a5"/>
        <w:jc w:val="left"/>
        <w:rPr>
          <w:sz w:val="20"/>
          <w:szCs w:val="20"/>
        </w:rPr>
      </w:pPr>
      <w:r>
        <w:rPr>
          <w:sz w:val="24"/>
        </w:rPr>
        <w:t>There are ten table for management and three tables for user.</w:t>
      </w:r>
    </w:p>
    <w:p w14:paraId="55F6252C" w14:textId="77777777" w:rsidR="0014479E" w:rsidRDefault="0014479E" w:rsidP="0014479E">
      <w:pPr>
        <w:pStyle w:val="a5"/>
        <w:jc w:val="left"/>
        <w:rPr>
          <w:sz w:val="20"/>
          <w:szCs w:val="20"/>
        </w:rPr>
      </w:pPr>
    </w:p>
    <w:p w14:paraId="5EFCFA47" w14:textId="77777777" w:rsidR="0014479E" w:rsidRDefault="0014479E" w:rsidP="0014479E">
      <w:pPr>
        <w:spacing w:after="160" w:line="259" w:lineRule="auto"/>
        <w:rPr>
          <w:rFonts w:ascii="Times New Roman" w:eastAsia="Times New Roman" w:hAnsi="Times New Roman"/>
          <w:sz w:val="20"/>
          <w:szCs w:val="20"/>
          <w:lang w:val="en-US"/>
        </w:rPr>
      </w:pPr>
      <w:r w:rsidRPr="009E4D37">
        <w:rPr>
          <w:noProof/>
          <w:sz w:val="20"/>
          <w:szCs w:val="20"/>
        </w:rPr>
        <w:drawing>
          <wp:inline distT="0" distB="0" distL="0" distR="0" wp14:anchorId="01A27D3A" wp14:editId="51AACEE5">
            <wp:extent cx="5731510" cy="4446905"/>
            <wp:effectExtent l="0" t="0" r="2540" b="0"/>
            <wp:docPr id="27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446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20"/>
          <w:szCs w:val="20"/>
        </w:rPr>
        <w:br w:type="page"/>
      </w:r>
    </w:p>
    <w:p w14:paraId="2A1A58DA" w14:textId="77777777" w:rsidR="0014479E" w:rsidRDefault="0014479E" w:rsidP="0014479E">
      <w:pPr>
        <w:pStyle w:val="1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Database Table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016"/>
      </w:tblGrid>
      <w:tr w:rsidR="0014479E" w14:paraId="137F4219" w14:textId="77777777" w:rsidTr="00A169FD">
        <w:tc>
          <w:tcPr>
            <w:tcW w:w="9016" w:type="dxa"/>
          </w:tcPr>
          <w:p w14:paraId="4FCF5B9E" w14:textId="77777777" w:rsidR="0014479E" w:rsidRDefault="0014479E" w:rsidP="00A169F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US" w:eastAsia="ko-KR"/>
              </w:rPr>
              <w:t>CREATE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US" w:eastAsia="ko-KR"/>
              </w:rPr>
              <w:t>TABLE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[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dbo</w:t>
            </w:r>
            <w:proofErr w:type="spellEnd"/>
            <w:proofErr w:type="gram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]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.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[</w:t>
            </w:r>
            <w:proofErr w:type="gram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Bookings]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(</w:t>
            </w:r>
          </w:p>
          <w:p w14:paraId="60FA8D9E" w14:textId="77777777" w:rsidR="0014479E" w:rsidRDefault="0014479E" w:rsidP="00A169F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</w:pP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ab/>
              <w:t>[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ReferenceNum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] [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nvarchar</w:t>
            </w:r>
            <w:proofErr w:type="spellEnd"/>
            <w:proofErr w:type="gram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]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(</w:t>
            </w:r>
            <w:proofErr w:type="gram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450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)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NO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NULL,</w:t>
            </w:r>
          </w:p>
          <w:p w14:paraId="0717E2B5" w14:textId="77777777" w:rsidR="0014479E" w:rsidRDefault="0014479E" w:rsidP="00A169F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</w:pP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ab/>
              <w:t>[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GuestID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] [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nvarchar</w:t>
            </w:r>
            <w:proofErr w:type="spellEnd"/>
            <w:proofErr w:type="gram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]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(</w:t>
            </w:r>
            <w:proofErr w:type="gram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450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)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NULL,</w:t>
            </w:r>
          </w:p>
          <w:p w14:paraId="3A60FA58" w14:textId="77777777" w:rsidR="0014479E" w:rsidRDefault="0014479E" w:rsidP="00A169F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</w:pP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ab/>
              <w:t>[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ParkingLot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] [bit]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NO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NULL,</w:t>
            </w:r>
          </w:p>
          <w:p w14:paraId="3570CB79" w14:textId="77777777" w:rsidR="0014479E" w:rsidRDefault="0014479E" w:rsidP="00A169F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</w:pP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ab/>
              <w:t>[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RoomID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] [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nvarchar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]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(</w:t>
            </w:r>
            <w:r>
              <w:rPr>
                <w:rFonts w:ascii="Consolas" w:eastAsiaTheme="minorEastAsia" w:hAnsi="Consolas" w:cs="Consolas"/>
                <w:color w:val="FF00FF"/>
                <w:sz w:val="19"/>
                <w:szCs w:val="19"/>
                <w:lang w:val="en-US" w:eastAsia="ko-KR"/>
              </w:rPr>
              <w:t>max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)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NO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NULL,</w:t>
            </w:r>
          </w:p>
          <w:p w14:paraId="433AC210" w14:textId="77777777" w:rsidR="0014479E" w:rsidRDefault="0014479E" w:rsidP="00A169F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</w:pP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ab/>
              <w:t>[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CreatedAt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] [datetime</w:t>
            </w:r>
            <w:proofErr w:type="gram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2]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(</w:t>
            </w:r>
            <w:proofErr w:type="gram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7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)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NO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NULL,</w:t>
            </w:r>
          </w:p>
          <w:p w14:paraId="4033C93D" w14:textId="77777777" w:rsidR="0014479E" w:rsidRDefault="0014479E" w:rsidP="00A169F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</w:pP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ab/>
              <w:t>[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CheckIn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] [datetime</w:t>
            </w:r>
            <w:proofErr w:type="gram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2]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(</w:t>
            </w:r>
            <w:proofErr w:type="gram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7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)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NO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NULL,</w:t>
            </w:r>
          </w:p>
          <w:p w14:paraId="1DBBF271" w14:textId="77777777" w:rsidR="0014479E" w:rsidRDefault="0014479E" w:rsidP="00A169F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</w:pP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ab/>
              <w:t>[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CheckOut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] [datetime</w:t>
            </w:r>
            <w:proofErr w:type="gram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2]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(</w:t>
            </w:r>
            <w:proofErr w:type="gram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7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)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NO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NULL,</w:t>
            </w:r>
          </w:p>
          <w:p w14:paraId="4E50A541" w14:textId="77777777" w:rsidR="0014479E" w:rsidRDefault="0014479E" w:rsidP="00A169F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</w:pP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ab/>
              <w:t>[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CheckStatus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] [int]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NO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NULL,</w:t>
            </w:r>
          </w:p>
          <w:p w14:paraId="06E07E0B" w14:textId="77777777" w:rsidR="0014479E" w:rsidRDefault="0014479E" w:rsidP="00A169F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</w:pP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ab/>
              <w:t>[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NumGuest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] [int]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NO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NULL,</w:t>
            </w:r>
          </w:p>
          <w:p w14:paraId="6D500DC9" w14:textId="77777777" w:rsidR="0014479E" w:rsidRDefault="0014479E" w:rsidP="00A169F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</w:pP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ab/>
              <w:t>[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TotalFee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] [float]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NO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NULL,</w:t>
            </w:r>
          </w:p>
          <w:p w14:paraId="332DD527" w14:textId="77777777" w:rsidR="0014479E" w:rsidRDefault="0014479E" w:rsidP="00A169F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</w:pP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ab/>
              <w:t xml:space="preserve">[Paid] [bit]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NO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NULL,</w:t>
            </w:r>
          </w:p>
          <w:p w14:paraId="0056F9D6" w14:textId="77777777" w:rsidR="0014479E" w:rsidRDefault="0014479E" w:rsidP="00A169F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</w:pP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ab/>
              <w:t>[FirstName] [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nvarchar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]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(</w:t>
            </w:r>
            <w:r>
              <w:rPr>
                <w:rFonts w:ascii="Consolas" w:eastAsiaTheme="minorEastAsia" w:hAnsi="Consolas" w:cs="Consolas"/>
                <w:color w:val="FF00FF"/>
                <w:sz w:val="19"/>
                <w:szCs w:val="19"/>
                <w:lang w:val="en-US" w:eastAsia="ko-KR"/>
              </w:rPr>
              <w:t>max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)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NO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NULL,</w:t>
            </w:r>
          </w:p>
          <w:p w14:paraId="23BB30DB" w14:textId="77777777" w:rsidR="0014479E" w:rsidRDefault="0014479E" w:rsidP="00A169F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</w:pP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ab/>
              <w:t>[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MiddleName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] [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nvarchar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]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(</w:t>
            </w:r>
            <w:r>
              <w:rPr>
                <w:rFonts w:ascii="Consolas" w:eastAsiaTheme="minorEastAsia" w:hAnsi="Consolas" w:cs="Consolas"/>
                <w:color w:val="FF00FF"/>
                <w:sz w:val="19"/>
                <w:szCs w:val="19"/>
                <w:lang w:val="en-US" w:eastAsia="ko-KR"/>
              </w:rPr>
              <w:t>max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)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NULL,</w:t>
            </w:r>
          </w:p>
          <w:p w14:paraId="5F4DF82E" w14:textId="77777777" w:rsidR="0014479E" w:rsidRDefault="0014479E" w:rsidP="00A169F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</w:pP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ab/>
              <w:t>[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LastName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] [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nvarchar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]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(</w:t>
            </w:r>
            <w:r>
              <w:rPr>
                <w:rFonts w:ascii="Consolas" w:eastAsiaTheme="minorEastAsia" w:hAnsi="Consolas" w:cs="Consolas"/>
                <w:color w:val="FF00FF"/>
                <w:sz w:val="19"/>
                <w:szCs w:val="19"/>
                <w:lang w:val="en-US" w:eastAsia="ko-KR"/>
              </w:rPr>
              <w:t>max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)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NO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NULL,</w:t>
            </w:r>
          </w:p>
          <w:p w14:paraId="4D36F4E5" w14:textId="77777777" w:rsidR="0014479E" w:rsidRDefault="0014479E" w:rsidP="00A169F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</w:pP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ab/>
              <w:t>[Email] [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nvarchar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]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(</w:t>
            </w:r>
            <w:r>
              <w:rPr>
                <w:rFonts w:ascii="Consolas" w:eastAsiaTheme="minorEastAsia" w:hAnsi="Consolas" w:cs="Consolas"/>
                <w:color w:val="FF00FF"/>
                <w:sz w:val="19"/>
                <w:szCs w:val="19"/>
                <w:lang w:val="en-US" w:eastAsia="ko-KR"/>
              </w:rPr>
              <w:t>max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)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NO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NULL,</w:t>
            </w:r>
          </w:p>
          <w:p w14:paraId="505DDC84" w14:textId="77777777" w:rsidR="0014479E" w:rsidRDefault="0014479E" w:rsidP="00A169F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</w:pP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ab/>
              <w:t>[Phone] [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nvarchar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]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(</w:t>
            </w:r>
            <w:r>
              <w:rPr>
                <w:rFonts w:ascii="Consolas" w:eastAsiaTheme="minorEastAsia" w:hAnsi="Consolas" w:cs="Consolas"/>
                <w:color w:val="FF00FF"/>
                <w:sz w:val="19"/>
                <w:szCs w:val="19"/>
                <w:lang w:val="en-US" w:eastAsia="ko-KR"/>
              </w:rPr>
              <w:t>max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)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NULL,</w:t>
            </w:r>
          </w:p>
          <w:p w14:paraId="3BE1A04D" w14:textId="77777777" w:rsidR="0014479E" w:rsidRDefault="0014479E" w:rsidP="00A169F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</w:pP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ab/>
              <w:t>[Address] [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nvarchar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]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(</w:t>
            </w:r>
            <w:r>
              <w:rPr>
                <w:rFonts w:ascii="Consolas" w:eastAsiaTheme="minorEastAsia" w:hAnsi="Consolas" w:cs="Consolas"/>
                <w:color w:val="FF00FF"/>
                <w:sz w:val="19"/>
                <w:szCs w:val="19"/>
                <w:lang w:val="en-US" w:eastAsia="ko-KR"/>
              </w:rPr>
              <w:t>max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)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NULL,</w:t>
            </w:r>
          </w:p>
          <w:p w14:paraId="59CF7679" w14:textId="77777777" w:rsidR="0014479E" w:rsidRDefault="0014479E" w:rsidP="00A169F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</w:pP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ab/>
              <w:t>[City] [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nvarchar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]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(</w:t>
            </w:r>
            <w:r>
              <w:rPr>
                <w:rFonts w:ascii="Consolas" w:eastAsiaTheme="minorEastAsia" w:hAnsi="Consolas" w:cs="Consolas"/>
                <w:color w:val="FF00FF"/>
                <w:sz w:val="19"/>
                <w:szCs w:val="19"/>
                <w:lang w:val="en-US" w:eastAsia="ko-KR"/>
              </w:rPr>
              <w:t>max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)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NULL,</w:t>
            </w:r>
          </w:p>
          <w:p w14:paraId="0700EB42" w14:textId="77777777" w:rsidR="0014479E" w:rsidRDefault="0014479E" w:rsidP="00A169F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</w:pP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ab/>
              <w:t>[Notes] [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nvarchar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]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(</w:t>
            </w:r>
            <w:r>
              <w:rPr>
                <w:rFonts w:ascii="Consolas" w:eastAsiaTheme="minorEastAsia" w:hAnsi="Consolas" w:cs="Consolas"/>
                <w:color w:val="FF00FF"/>
                <w:sz w:val="19"/>
                <w:szCs w:val="19"/>
                <w:lang w:val="en-US" w:eastAsia="ko-KR"/>
              </w:rPr>
              <w:t>max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)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NULL,</w:t>
            </w:r>
          </w:p>
          <w:p w14:paraId="494DFAA6" w14:textId="77777777" w:rsidR="0014479E" w:rsidRDefault="0014479E" w:rsidP="00A169F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</w:pP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ab/>
              <w:t>[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ParkingLotID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] [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nvarchar</w:t>
            </w:r>
            <w:proofErr w:type="spellEnd"/>
            <w:proofErr w:type="gram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]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(</w:t>
            </w:r>
            <w:proofErr w:type="gram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450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)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NULL,</w:t>
            </w:r>
          </w:p>
          <w:p w14:paraId="4F958A92" w14:textId="77777777" w:rsidR="0014479E" w:rsidRDefault="0014479E" w:rsidP="00A169F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</w:pP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US" w:eastAsia="ko-KR"/>
              </w:rPr>
              <w:t>CONSTRAIN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[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PK_Bookings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]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US" w:eastAsia="ko-KR"/>
              </w:rPr>
              <w:t>PRIMARY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US" w:eastAsia="ko-KR"/>
              </w:rPr>
              <w:t>KEY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US" w:eastAsia="ko-KR"/>
              </w:rPr>
              <w:t>CLUSTERED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</w:p>
          <w:p w14:paraId="36F1DBD4" w14:textId="77777777" w:rsidR="0014479E" w:rsidRDefault="0014479E" w:rsidP="00A169F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</w:pP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(</w:t>
            </w:r>
          </w:p>
          <w:p w14:paraId="778B3738" w14:textId="77777777" w:rsidR="0014479E" w:rsidRDefault="0014479E" w:rsidP="00A169F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</w:pP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ab/>
              <w:t>[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ReferenceNum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]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US" w:eastAsia="ko-KR"/>
              </w:rPr>
              <w:t>ASC</w:t>
            </w:r>
          </w:p>
          <w:p w14:paraId="32D24C11" w14:textId="77777777" w:rsidR="0014479E" w:rsidRDefault="0014479E" w:rsidP="00A169F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</w:pPr>
            <w:proofErr w:type="gramStart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)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US" w:eastAsia="ko-KR"/>
              </w:rPr>
              <w:t>WITH</w:t>
            </w:r>
            <w:proofErr w:type="gramEnd"/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(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US" w:eastAsia="ko-KR"/>
              </w:rPr>
              <w:t>PAD_INDEX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=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US" w:eastAsia="ko-KR"/>
              </w:rPr>
              <w:t>OFF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US" w:eastAsia="ko-KR"/>
              </w:rPr>
              <w:t>STATISTICS_NORECOMPUTE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=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US" w:eastAsia="ko-KR"/>
              </w:rPr>
              <w:t>OFF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US" w:eastAsia="ko-KR"/>
              </w:rPr>
              <w:t>IGNORE_DUP_KEY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=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US" w:eastAsia="ko-KR"/>
              </w:rPr>
              <w:t>OFF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US" w:eastAsia="ko-KR"/>
              </w:rPr>
              <w:t>ALLOW_ROW_LOCKS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=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US" w:eastAsia="ko-KR"/>
              </w:rPr>
              <w:t>ON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US" w:eastAsia="ko-KR"/>
              </w:rPr>
              <w:t>ALLOW_PAGE_LOCKS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=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US" w:eastAsia="ko-KR"/>
              </w:rPr>
              <w:t>ON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)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US" w:eastAsia="ko-KR"/>
              </w:rPr>
              <w:t>ON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[PRIMARY]</w:t>
            </w:r>
          </w:p>
          <w:p w14:paraId="48BCF13B" w14:textId="77777777" w:rsidR="0014479E" w:rsidRDefault="0014479E" w:rsidP="00A169FD"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)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US" w:eastAsia="ko-KR"/>
              </w:rPr>
              <w:t>ON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[PRIMARY]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US" w:eastAsia="ko-KR"/>
              </w:rPr>
              <w:t>TEXTIMAGE_ON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[PRIMARY]</w:t>
            </w:r>
          </w:p>
        </w:tc>
      </w:tr>
    </w:tbl>
    <w:p w14:paraId="14176E82" w14:textId="77777777" w:rsidR="0014479E" w:rsidRDefault="0014479E" w:rsidP="0014479E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016"/>
      </w:tblGrid>
      <w:tr w:rsidR="0014479E" w14:paraId="78B1451E" w14:textId="77777777" w:rsidTr="00A169FD">
        <w:tc>
          <w:tcPr>
            <w:tcW w:w="9016" w:type="dxa"/>
          </w:tcPr>
          <w:p w14:paraId="61F73842" w14:textId="77777777" w:rsidR="0014479E" w:rsidRDefault="0014479E" w:rsidP="00A169F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US" w:eastAsia="ko-KR"/>
              </w:rPr>
              <w:t>CREATE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US" w:eastAsia="ko-KR"/>
              </w:rPr>
              <w:t>TABLE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[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dbo</w:t>
            </w:r>
            <w:proofErr w:type="spellEnd"/>
            <w:proofErr w:type="gram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]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.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[</w:t>
            </w:r>
            <w:proofErr w:type="spellStart"/>
            <w:proofErr w:type="gram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CheckSheets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]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(</w:t>
            </w:r>
          </w:p>
          <w:p w14:paraId="64361D4E" w14:textId="77777777" w:rsidR="0014479E" w:rsidRDefault="0014479E" w:rsidP="00A169F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</w:pP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ab/>
              <w:t>[ID] [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nvarchar</w:t>
            </w:r>
            <w:proofErr w:type="spellEnd"/>
            <w:proofErr w:type="gram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]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(</w:t>
            </w:r>
            <w:proofErr w:type="gram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450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)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NO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NULL,</w:t>
            </w:r>
          </w:p>
          <w:p w14:paraId="0B0F37AB" w14:textId="77777777" w:rsidR="0014479E" w:rsidRDefault="0014479E" w:rsidP="00A169F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</w:pP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ab/>
              <w:t>[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ScheduleID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] [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nvarchar</w:t>
            </w:r>
            <w:proofErr w:type="spellEnd"/>
            <w:proofErr w:type="gram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]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(</w:t>
            </w:r>
            <w:proofErr w:type="gram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450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)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NULL,</w:t>
            </w:r>
          </w:p>
          <w:p w14:paraId="61D75809" w14:textId="77777777" w:rsidR="0014479E" w:rsidRDefault="0014479E" w:rsidP="00A169F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</w:pP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ab/>
              <w:t>[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StartTime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] [datetime</w:t>
            </w:r>
            <w:proofErr w:type="gram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2]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(</w:t>
            </w:r>
            <w:proofErr w:type="gram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7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)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NO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NULL,</w:t>
            </w:r>
          </w:p>
          <w:p w14:paraId="1D5944F6" w14:textId="77777777" w:rsidR="0014479E" w:rsidRDefault="0014479E" w:rsidP="00A169F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</w:pP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ab/>
              <w:t>[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EndTime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] [datetime</w:t>
            </w:r>
            <w:proofErr w:type="gram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2]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(</w:t>
            </w:r>
            <w:proofErr w:type="gram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7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)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NO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NULL,</w:t>
            </w:r>
          </w:p>
          <w:p w14:paraId="04B7563B" w14:textId="77777777" w:rsidR="0014479E" w:rsidRDefault="0014479E" w:rsidP="00A169F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</w:pP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ab/>
              <w:t>[Notes] [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nvarchar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]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(</w:t>
            </w:r>
            <w:r>
              <w:rPr>
                <w:rFonts w:ascii="Consolas" w:eastAsiaTheme="minorEastAsia" w:hAnsi="Consolas" w:cs="Consolas"/>
                <w:color w:val="FF00FF"/>
                <w:sz w:val="19"/>
                <w:szCs w:val="19"/>
                <w:lang w:val="en-US" w:eastAsia="ko-KR"/>
              </w:rPr>
              <w:t>max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)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NULL,</w:t>
            </w:r>
          </w:p>
          <w:p w14:paraId="0873C624" w14:textId="77777777" w:rsidR="0014479E" w:rsidRDefault="0014479E" w:rsidP="00A169F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</w:pP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US" w:eastAsia="ko-KR"/>
              </w:rPr>
              <w:t>CONSTRAIN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[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PK_CheckSheets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]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US" w:eastAsia="ko-KR"/>
              </w:rPr>
              <w:t>PRIMARY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US" w:eastAsia="ko-KR"/>
              </w:rPr>
              <w:t>KEY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US" w:eastAsia="ko-KR"/>
              </w:rPr>
              <w:t>CLUSTERED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</w:p>
          <w:p w14:paraId="5C85091A" w14:textId="77777777" w:rsidR="0014479E" w:rsidRDefault="0014479E" w:rsidP="00A169F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</w:pP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(</w:t>
            </w:r>
          </w:p>
          <w:p w14:paraId="76BB02DC" w14:textId="77777777" w:rsidR="0014479E" w:rsidRDefault="0014479E" w:rsidP="00A169F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</w:pP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ab/>
              <w:t xml:space="preserve">[ID]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US" w:eastAsia="ko-KR"/>
              </w:rPr>
              <w:t>ASC</w:t>
            </w:r>
          </w:p>
          <w:p w14:paraId="7F6998A5" w14:textId="77777777" w:rsidR="0014479E" w:rsidRDefault="0014479E" w:rsidP="00A169F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</w:pPr>
            <w:proofErr w:type="gramStart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)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US" w:eastAsia="ko-KR"/>
              </w:rPr>
              <w:t>WITH</w:t>
            </w:r>
            <w:proofErr w:type="gramEnd"/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(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US" w:eastAsia="ko-KR"/>
              </w:rPr>
              <w:t>PAD_INDEX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=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US" w:eastAsia="ko-KR"/>
              </w:rPr>
              <w:t>OFF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US" w:eastAsia="ko-KR"/>
              </w:rPr>
              <w:t>STATISTICS_NORECOMPUTE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=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US" w:eastAsia="ko-KR"/>
              </w:rPr>
              <w:t>OFF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US" w:eastAsia="ko-KR"/>
              </w:rPr>
              <w:t>IGNORE_DUP_KEY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=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US" w:eastAsia="ko-KR"/>
              </w:rPr>
              <w:t>OFF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US" w:eastAsia="ko-KR"/>
              </w:rPr>
              <w:t>ALLOW_ROW_LOCKS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=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US" w:eastAsia="ko-KR"/>
              </w:rPr>
              <w:t>ON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US" w:eastAsia="ko-KR"/>
              </w:rPr>
              <w:t>ALLOW_PAGE_LOCKS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=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US" w:eastAsia="ko-KR"/>
              </w:rPr>
              <w:t>ON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)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US" w:eastAsia="ko-KR"/>
              </w:rPr>
              <w:t>ON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[PRIMARY]</w:t>
            </w:r>
          </w:p>
          <w:p w14:paraId="1111F359" w14:textId="77777777" w:rsidR="0014479E" w:rsidRDefault="0014479E" w:rsidP="00A169FD"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)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US" w:eastAsia="ko-KR"/>
              </w:rPr>
              <w:t>ON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[PRIMARY]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US" w:eastAsia="ko-KR"/>
              </w:rPr>
              <w:t>TEXTIMAGE_ON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[PRIMARY]</w:t>
            </w:r>
          </w:p>
        </w:tc>
      </w:tr>
    </w:tbl>
    <w:p w14:paraId="43B57B0C" w14:textId="77777777" w:rsidR="0014479E" w:rsidRDefault="0014479E" w:rsidP="0014479E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016"/>
      </w:tblGrid>
      <w:tr w:rsidR="0014479E" w14:paraId="4B33534B" w14:textId="77777777" w:rsidTr="00A169FD">
        <w:tc>
          <w:tcPr>
            <w:tcW w:w="9016" w:type="dxa"/>
          </w:tcPr>
          <w:p w14:paraId="243E4B9C" w14:textId="77777777" w:rsidR="0014479E" w:rsidRDefault="0014479E" w:rsidP="00A169F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US" w:eastAsia="ko-KR"/>
              </w:rPr>
              <w:t>CREATE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US" w:eastAsia="ko-KR"/>
              </w:rPr>
              <w:t>TABLE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[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dbo</w:t>
            </w:r>
            <w:proofErr w:type="spellEnd"/>
            <w:proofErr w:type="gram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]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.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[</w:t>
            </w:r>
            <w:proofErr w:type="gram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Companies]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(</w:t>
            </w:r>
          </w:p>
          <w:p w14:paraId="04E767C2" w14:textId="77777777" w:rsidR="0014479E" w:rsidRDefault="0014479E" w:rsidP="00A169F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</w:pP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ab/>
              <w:t>[ID] [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nvarchar</w:t>
            </w:r>
            <w:proofErr w:type="spellEnd"/>
            <w:proofErr w:type="gram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]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(</w:t>
            </w:r>
            <w:proofErr w:type="gram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450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)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NO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NULL,</w:t>
            </w:r>
          </w:p>
          <w:p w14:paraId="3C8426EA" w14:textId="77777777" w:rsidR="0014479E" w:rsidRDefault="0014479E" w:rsidP="00A169F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</w:pP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ab/>
              <w:t>[Name] [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nvarchar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]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(</w:t>
            </w:r>
            <w:r>
              <w:rPr>
                <w:rFonts w:ascii="Consolas" w:eastAsiaTheme="minorEastAsia" w:hAnsi="Consolas" w:cs="Consolas"/>
                <w:color w:val="FF00FF"/>
                <w:sz w:val="19"/>
                <w:szCs w:val="19"/>
                <w:lang w:val="en-US" w:eastAsia="ko-KR"/>
              </w:rPr>
              <w:t>max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)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NO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NULL,</w:t>
            </w:r>
          </w:p>
          <w:p w14:paraId="34D5A3A5" w14:textId="77777777" w:rsidR="0014479E" w:rsidRDefault="0014479E" w:rsidP="00A169F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</w:pP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ab/>
              <w:t>[Address] [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nvarchar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]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(</w:t>
            </w:r>
            <w:r>
              <w:rPr>
                <w:rFonts w:ascii="Consolas" w:eastAsiaTheme="minorEastAsia" w:hAnsi="Consolas" w:cs="Consolas"/>
                <w:color w:val="FF00FF"/>
                <w:sz w:val="19"/>
                <w:szCs w:val="19"/>
                <w:lang w:val="en-US" w:eastAsia="ko-KR"/>
              </w:rPr>
              <w:t>max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)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NO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NULL,</w:t>
            </w:r>
          </w:p>
          <w:p w14:paraId="02F3B31B" w14:textId="77777777" w:rsidR="0014479E" w:rsidRDefault="0014479E" w:rsidP="00A169F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</w:pP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ab/>
              <w:t>[Detail] [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nvarchar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]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(</w:t>
            </w:r>
            <w:r>
              <w:rPr>
                <w:rFonts w:ascii="Consolas" w:eastAsiaTheme="minorEastAsia" w:hAnsi="Consolas" w:cs="Consolas"/>
                <w:color w:val="FF00FF"/>
                <w:sz w:val="19"/>
                <w:szCs w:val="19"/>
                <w:lang w:val="en-US" w:eastAsia="ko-KR"/>
              </w:rPr>
              <w:t>max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)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NULL,</w:t>
            </w:r>
          </w:p>
          <w:p w14:paraId="5A2AD532" w14:textId="77777777" w:rsidR="0014479E" w:rsidRDefault="0014479E" w:rsidP="00A169F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</w:pP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US" w:eastAsia="ko-KR"/>
              </w:rPr>
              <w:t>CONSTRAIN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[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PK_Companies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]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US" w:eastAsia="ko-KR"/>
              </w:rPr>
              <w:t>PRIMARY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US" w:eastAsia="ko-KR"/>
              </w:rPr>
              <w:t>KEY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US" w:eastAsia="ko-KR"/>
              </w:rPr>
              <w:t>CLUSTERED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</w:p>
          <w:p w14:paraId="3841B675" w14:textId="77777777" w:rsidR="0014479E" w:rsidRDefault="0014479E" w:rsidP="00A169F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</w:pP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(</w:t>
            </w:r>
          </w:p>
          <w:p w14:paraId="4C01886F" w14:textId="77777777" w:rsidR="0014479E" w:rsidRDefault="0014479E" w:rsidP="00A169F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</w:pP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ab/>
              <w:t xml:space="preserve">[ID]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US" w:eastAsia="ko-KR"/>
              </w:rPr>
              <w:t>ASC</w:t>
            </w:r>
          </w:p>
          <w:p w14:paraId="71DBF3AC" w14:textId="77777777" w:rsidR="0014479E" w:rsidRDefault="0014479E" w:rsidP="00A169F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</w:pPr>
            <w:proofErr w:type="gramStart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)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US" w:eastAsia="ko-KR"/>
              </w:rPr>
              <w:t>WITH</w:t>
            </w:r>
            <w:proofErr w:type="gramEnd"/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(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US" w:eastAsia="ko-KR"/>
              </w:rPr>
              <w:t>PAD_INDEX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=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US" w:eastAsia="ko-KR"/>
              </w:rPr>
              <w:t>OFF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US" w:eastAsia="ko-KR"/>
              </w:rPr>
              <w:t>STATISTICS_NORECOMPUTE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=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US" w:eastAsia="ko-KR"/>
              </w:rPr>
              <w:t>OFF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US" w:eastAsia="ko-KR"/>
              </w:rPr>
              <w:t>IGNORE_DUP_KEY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=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US" w:eastAsia="ko-KR"/>
              </w:rPr>
              <w:t>OFF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US" w:eastAsia="ko-KR"/>
              </w:rPr>
              <w:t>ALLOW_ROW_LOCKS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=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US" w:eastAsia="ko-KR"/>
              </w:rPr>
              <w:t>ON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US" w:eastAsia="ko-KR"/>
              </w:rPr>
              <w:t>ALLOW_PAGE_LOCKS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=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US" w:eastAsia="ko-KR"/>
              </w:rPr>
              <w:t>ON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)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US" w:eastAsia="ko-KR"/>
              </w:rPr>
              <w:t>ON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[PRIMARY]</w:t>
            </w:r>
          </w:p>
          <w:p w14:paraId="1E1FF629" w14:textId="77777777" w:rsidR="0014479E" w:rsidRDefault="0014479E" w:rsidP="00A169FD"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)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US" w:eastAsia="ko-KR"/>
              </w:rPr>
              <w:t>ON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[PRIMARY]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US" w:eastAsia="ko-KR"/>
              </w:rPr>
              <w:t>TEXTIMAGE_ON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[PRIMARY]</w:t>
            </w:r>
          </w:p>
        </w:tc>
      </w:tr>
    </w:tbl>
    <w:p w14:paraId="0B0F3A44" w14:textId="77777777" w:rsidR="0014479E" w:rsidRDefault="0014479E" w:rsidP="0014479E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016"/>
      </w:tblGrid>
      <w:tr w:rsidR="0014479E" w14:paraId="34B58272" w14:textId="77777777" w:rsidTr="00A169FD">
        <w:tc>
          <w:tcPr>
            <w:tcW w:w="9016" w:type="dxa"/>
          </w:tcPr>
          <w:p w14:paraId="623B0A42" w14:textId="77777777" w:rsidR="0014479E" w:rsidRDefault="0014479E" w:rsidP="00A169F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US" w:eastAsia="ko-KR"/>
              </w:rPr>
              <w:t>CREATE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US" w:eastAsia="ko-KR"/>
              </w:rPr>
              <w:t>TABLE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[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dbo</w:t>
            </w:r>
            <w:proofErr w:type="spellEnd"/>
            <w:proofErr w:type="gram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]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.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[</w:t>
            </w:r>
            <w:proofErr w:type="gram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Contacts]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(</w:t>
            </w:r>
          </w:p>
          <w:p w14:paraId="0E0571BA" w14:textId="77777777" w:rsidR="0014479E" w:rsidRDefault="0014479E" w:rsidP="00A169F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</w:pP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ab/>
              <w:t>[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contactId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] [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nvarchar</w:t>
            </w:r>
            <w:proofErr w:type="spellEnd"/>
            <w:proofErr w:type="gram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]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(</w:t>
            </w:r>
            <w:proofErr w:type="gram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450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)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NO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NULL,</w:t>
            </w:r>
          </w:p>
          <w:p w14:paraId="01E8A7B1" w14:textId="77777777" w:rsidR="0014479E" w:rsidRDefault="0014479E" w:rsidP="00A169F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</w:pP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ab/>
              <w:t>[Name] [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nvarchar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]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(</w:t>
            </w:r>
            <w:r>
              <w:rPr>
                <w:rFonts w:ascii="Consolas" w:eastAsiaTheme="minorEastAsia" w:hAnsi="Consolas" w:cs="Consolas"/>
                <w:color w:val="FF00FF"/>
                <w:sz w:val="19"/>
                <w:szCs w:val="19"/>
                <w:lang w:val="en-US" w:eastAsia="ko-KR"/>
              </w:rPr>
              <w:t>max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)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NO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NULL,</w:t>
            </w:r>
          </w:p>
          <w:p w14:paraId="5575F0D7" w14:textId="77777777" w:rsidR="0014479E" w:rsidRDefault="0014479E" w:rsidP="00A169F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</w:pP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ab/>
              <w:t>[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LastName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] [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nvarchar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]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(</w:t>
            </w:r>
            <w:r>
              <w:rPr>
                <w:rFonts w:ascii="Consolas" w:eastAsiaTheme="minorEastAsia" w:hAnsi="Consolas" w:cs="Consolas"/>
                <w:color w:val="FF00FF"/>
                <w:sz w:val="19"/>
                <w:szCs w:val="19"/>
                <w:lang w:val="en-US" w:eastAsia="ko-KR"/>
              </w:rPr>
              <w:t>max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)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NO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NULL,</w:t>
            </w:r>
          </w:p>
          <w:p w14:paraId="28A54326" w14:textId="77777777" w:rsidR="0014479E" w:rsidRDefault="0014479E" w:rsidP="00A169F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</w:pP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ab/>
              <w:t>[Email] [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nvarchar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]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(</w:t>
            </w:r>
            <w:r>
              <w:rPr>
                <w:rFonts w:ascii="Consolas" w:eastAsiaTheme="minorEastAsia" w:hAnsi="Consolas" w:cs="Consolas"/>
                <w:color w:val="FF00FF"/>
                <w:sz w:val="19"/>
                <w:szCs w:val="19"/>
                <w:lang w:val="en-US" w:eastAsia="ko-KR"/>
              </w:rPr>
              <w:t>max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)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NO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NULL,</w:t>
            </w:r>
          </w:p>
          <w:p w14:paraId="670DC785" w14:textId="77777777" w:rsidR="0014479E" w:rsidRDefault="0014479E" w:rsidP="00A169F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</w:pP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ab/>
              <w:t>[Message] [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nvarchar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]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(</w:t>
            </w:r>
            <w:r>
              <w:rPr>
                <w:rFonts w:ascii="Consolas" w:eastAsiaTheme="minorEastAsia" w:hAnsi="Consolas" w:cs="Consolas"/>
                <w:color w:val="FF00FF"/>
                <w:sz w:val="19"/>
                <w:szCs w:val="19"/>
                <w:lang w:val="en-US" w:eastAsia="ko-KR"/>
              </w:rPr>
              <w:t>max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)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NO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NULL,</w:t>
            </w:r>
          </w:p>
          <w:p w14:paraId="16AC146F" w14:textId="77777777" w:rsidR="0014479E" w:rsidRDefault="0014479E" w:rsidP="00A169F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</w:pP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US" w:eastAsia="ko-KR"/>
              </w:rPr>
              <w:t>CONSTRAIN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[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PK_Contacts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]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US" w:eastAsia="ko-KR"/>
              </w:rPr>
              <w:t>PRIMARY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US" w:eastAsia="ko-KR"/>
              </w:rPr>
              <w:t>KEY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US" w:eastAsia="ko-KR"/>
              </w:rPr>
              <w:t>CLUSTERED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</w:p>
          <w:p w14:paraId="62989501" w14:textId="77777777" w:rsidR="0014479E" w:rsidRDefault="0014479E" w:rsidP="00A169F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</w:pP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(</w:t>
            </w:r>
          </w:p>
          <w:p w14:paraId="1299276D" w14:textId="77777777" w:rsidR="0014479E" w:rsidRDefault="0014479E" w:rsidP="00A169F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</w:pP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ab/>
              <w:t>[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contactId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]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US" w:eastAsia="ko-KR"/>
              </w:rPr>
              <w:t>ASC</w:t>
            </w:r>
          </w:p>
          <w:p w14:paraId="188A2ED5" w14:textId="77777777" w:rsidR="0014479E" w:rsidRDefault="0014479E" w:rsidP="00A169F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</w:pPr>
            <w:proofErr w:type="gramStart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)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US" w:eastAsia="ko-KR"/>
              </w:rPr>
              <w:t>WITH</w:t>
            </w:r>
            <w:proofErr w:type="gramEnd"/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(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US" w:eastAsia="ko-KR"/>
              </w:rPr>
              <w:t>PAD_INDEX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=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US" w:eastAsia="ko-KR"/>
              </w:rPr>
              <w:t>OFF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US" w:eastAsia="ko-KR"/>
              </w:rPr>
              <w:t>STATISTICS_NORECOMPUTE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=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US" w:eastAsia="ko-KR"/>
              </w:rPr>
              <w:t>OFF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US" w:eastAsia="ko-KR"/>
              </w:rPr>
              <w:t>IGNORE_DUP_KEY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=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US" w:eastAsia="ko-KR"/>
              </w:rPr>
              <w:t>OFF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US" w:eastAsia="ko-KR"/>
              </w:rPr>
              <w:t>ALLOW_ROW_LOCKS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=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US" w:eastAsia="ko-KR"/>
              </w:rPr>
              <w:t>ON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US" w:eastAsia="ko-KR"/>
              </w:rPr>
              <w:t>ALLOW_PAGE_LOCKS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=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US" w:eastAsia="ko-KR"/>
              </w:rPr>
              <w:t>ON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)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US" w:eastAsia="ko-KR"/>
              </w:rPr>
              <w:t>ON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[PRIMARY]</w:t>
            </w:r>
          </w:p>
          <w:p w14:paraId="083357A1" w14:textId="77777777" w:rsidR="0014479E" w:rsidRDefault="0014479E" w:rsidP="00A169FD"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)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US" w:eastAsia="ko-KR"/>
              </w:rPr>
              <w:t>ON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[PRIMARY]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US" w:eastAsia="ko-KR"/>
              </w:rPr>
              <w:t>TEXTIMAGE_ON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[PRIMARY]</w:t>
            </w:r>
          </w:p>
        </w:tc>
      </w:tr>
    </w:tbl>
    <w:p w14:paraId="325A29C7" w14:textId="77777777" w:rsidR="0014479E" w:rsidRPr="00B614EC" w:rsidRDefault="0014479E" w:rsidP="0014479E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016"/>
      </w:tblGrid>
      <w:tr w:rsidR="0014479E" w14:paraId="1BDB18B2" w14:textId="77777777" w:rsidTr="00A169FD">
        <w:tc>
          <w:tcPr>
            <w:tcW w:w="9016" w:type="dxa"/>
          </w:tcPr>
          <w:p w14:paraId="48019361" w14:textId="77777777" w:rsidR="0014479E" w:rsidRDefault="0014479E" w:rsidP="00A169F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US" w:eastAsia="ko-KR"/>
              </w:rPr>
              <w:t>CREATE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US" w:eastAsia="ko-KR"/>
              </w:rPr>
              <w:t>TABLE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[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dbo</w:t>
            </w:r>
            <w:proofErr w:type="spellEnd"/>
            <w:proofErr w:type="gram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]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.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[</w:t>
            </w:r>
            <w:proofErr w:type="spellStart"/>
            <w:proofErr w:type="gram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HouseKeepers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]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(</w:t>
            </w:r>
          </w:p>
          <w:p w14:paraId="7F7FD324" w14:textId="77777777" w:rsidR="0014479E" w:rsidRDefault="0014479E" w:rsidP="00A169F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</w:pP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ab/>
              <w:t>[ID] [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nvarchar</w:t>
            </w:r>
            <w:proofErr w:type="spellEnd"/>
            <w:proofErr w:type="gram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]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(</w:t>
            </w:r>
            <w:proofErr w:type="gram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450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)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NO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NULL,</w:t>
            </w:r>
          </w:p>
          <w:p w14:paraId="65D40349" w14:textId="77777777" w:rsidR="0014479E" w:rsidRDefault="0014479E" w:rsidP="00A169F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</w:pP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ab/>
              <w:t>[Name] [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nvarchar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]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(</w:t>
            </w:r>
            <w:r>
              <w:rPr>
                <w:rFonts w:ascii="Consolas" w:eastAsiaTheme="minorEastAsia" w:hAnsi="Consolas" w:cs="Consolas"/>
                <w:color w:val="FF00FF"/>
                <w:sz w:val="19"/>
                <w:szCs w:val="19"/>
                <w:lang w:val="en-US" w:eastAsia="ko-KR"/>
              </w:rPr>
              <w:t>max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)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NO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NULL,</w:t>
            </w:r>
          </w:p>
          <w:p w14:paraId="118F076D" w14:textId="77777777" w:rsidR="0014479E" w:rsidRDefault="0014479E" w:rsidP="00A169F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</w:pP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ab/>
              <w:t>[Grade] [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nvarchar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]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(</w:t>
            </w:r>
            <w:r>
              <w:rPr>
                <w:rFonts w:ascii="Consolas" w:eastAsiaTheme="minorEastAsia" w:hAnsi="Consolas" w:cs="Consolas"/>
                <w:color w:val="FF00FF"/>
                <w:sz w:val="19"/>
                <w:szCs w:val="19"/>
                <w:lang w:val="en-US" w:eastAsia="ko-KR"/>
              </w:rPr>
              <w:t>max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)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NO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NULL,</w:t>
            </w:r>
          </w:p>
          <w:p w14:paraId="371C9666" w14:textId="77777777" w:rsidR="0014479E" w:rsidRDefault="0014479E" w:rsidP="00A169F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</w:pP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US" w:eastAsia="ko-KR"/>
              </w:rPr>
              <w:t>CONSTRAIN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[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PK_HouseKeepers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]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US" w:eastAsia="ko-KR"/>
              </w:rPr>
              <w:t>PRIMARY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US" w:eastAsia="ko-KR"/>
              </w:rPr>
              <w:t>KEY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US" w:eastAsia="ko-KR"/>
              </w:rPr>
              <w:t>CLUSTERED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</w:p>
          <w:p w14:paraId="5EC28A90" w14:textId="77777777" w:rsidR="0014479E" w:rsidRDefault="0014479E" w:rsidP="00A169F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</w:pP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(</w:t>
            </w:r>
          </w:p>
          <w:p w14:paraId="684AA966" w14:textId="77777777" w:rsidR="0014479E" w:rsidRDefault="0014479E" w:rsidP="00A169F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</w:pP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ab/>
              <w:t xml:space="preserve">[ID]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US" w:eastAsia="ko-KR"/>
              </w:rPr>
              <w:t>ASC</w:t>
            </w:r>
          </w:p>
          <w:p w14:paraId="1351AE43" w14:textId="77777777" w:rsidR="0014479E" w:rsidRDefault="0014479E" w:rsidP="00A169F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</w:pPr>
            <w:proofErr w:type="gramStart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)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US" w:eastAsia="ko-KR"/>
              </w:rPr>
              <w:t>WITH</w:t>
            </w:r>
            <w:proofErr w:type="gramEnd"/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(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US" w:eastAsia="ko-KR"/>
              </w:rPr>
              <w:t>PAD_INDEX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=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US" w:eastAsia="ko-KR"/>
              </w:rPr>
              <w:t>OFF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US" w:eastAsia="ko-KR"/>
              </w:rPr>
              <w:t>STATISTICS_NORECOMPUTE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=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US" w:eastAsia="ko-KR"/>
              </w:rPr>
              <w:t>OFF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US" w:eastAsia="ko-KR"/>
              </w:rPr>
              <w:t>IGNORE_DUP_KEY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=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US" w:eastAsia="ko-KR"/>
              </w:rPr>
              <w:t>OFF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US" w:eastAsia="ko-KR"/>
              </w:rPr>
              <w:t>ALLOW_ROW_LOCKS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=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US" w:eastAsia="ko-KR"/>
              </w:rPr>
              <w:t>ON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US" w:eastAsia="ko-KR"/>
              </w:rPr>
              <w:t>ALLOW_PAGE_LOCKS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=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US" w:eastAsia="ko-KR"/>
              </w:rPr>
              <w:t>ON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)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US" w:eastAsia="ko-KR"/>
              </w:rPr>
              <w:t>ON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[PRIMARY]</w:t>
            </w:r>
          </w:p>
          <w:p w14:paraId="3F96EBA6" w14:textId="77777777" w:rsidR="0014479E" w:rsidRDefault="0014479E" w:rsidP="00A169FD">
            <w:pPr>
              <w:spacing w:after="160" w:line="259" w:lineRule="auto"/>
            </w:pP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)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US" w:eastAsia="ko-KR"/>
              </w:rPr>
              <w:t>ON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[PRIMARY]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US" w:eastAsia="ko-KR"/>
              </w:rPr>
              <w:t>TEXTIMAGE_ON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[PRIMARY]</w:t>
            </w:r>
          </w:p>
        </w:tc>
      </w:tr>
    </w:tbl>
    <w:p w14:paraId="3F4F32E4" w14:textId="77777777" w:rsidR="0014479E" w:rsidRDefault="0014479E" w:rsidP="0014479E">
      <w:pPr>
        <w:spacing w:after="160" w:line="259" w:lineRule="auto"/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016"/>
      </w:tblGrid>
      <w:tr w:rsidR="0014479E" w14:paraId="7B9DF099" w14:textId="77777777" w:rsidTr="00A169FD">
        <w:tc>
          <w:tcPr>
            <w:tcW w:w="9016" w:type="dxa"/>
          </w:tcPr>
          <w:p w14:paraId="5C602094" w14:textId="77777777" w:rsidR="0014479E" w:rsidRDefault="0014479E" w:rsidP="00A169F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US" w:eastAsia="ko-KR"/>
              </w:rPr>
              <w:t>CREATE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US" w:eastAsia="ko-KR"/>
              </w:rPr>
              <w:t>TABLE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[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dbo</w:t>
            </w:r>
            <w:proofErr w:type="spellEnd"/>
            <w:proofErr w:type="gram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]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.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[</w:t>
            </w:r>
            <w:proofErr w:type="spellStart"/>
            <w:proofErr w:type="gram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ParkingLot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]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(</w:t>
            </w:r>
          </w:p>
          <w:p w14:paraId="6ECEC01B" w14:textId="77777777" w:rsidR="0014479E" w:rsidRDefault="0014479E" w:rsidP="00A169F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</w:pP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ab/>
              <w:t>[ID] [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nvarchar</w:t>
            </w:r>
            <w:proofErr w:type="spellEnd"/>
            <w:proofErr w:type="gram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]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(</w:t>
            </w:r>
            <w:proofErr w:type="gram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450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)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NO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NULL,</w:t>
            </w:r>
          </w:p>
          <w:p w14:paraId="0CACACB2" w14:textId="77777777" w:rsidR="0014479E" w:rsidRDefault="0014479E" w:rsidP="00A169F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</w:pP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ab/>
              <w:t xml:space="preserve">[Available] [bit]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NO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NULL,</w:t>
            </w:r>
          </w:p>
          <w:p w14:paraId="5769D6E5" w14:textId="77777777" w:rsidR="0014479E" w:rsidRDefault="0014479E" w:rsidP="00A169F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</w:pP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ab/>
              <w:t>[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BlockNum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] [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nvarchar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]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(</w:t>
            </w:r>
            <w:r>
              <w:rPr>
                <w:rFonts w:ascii="Consolas" w:eastAsiaTheme="minorEastAsia" w:hAnsi="Consolas" w:cs="Consolas"/>
                <w:color w:val="FF00FF"/>
                <w:sz w:val="19"/>
                <w:szCs w:val="19"/>
                <w:lang w:val="en-US" w:eastAsia="ko-KR"/>
              </w:rPr>
              <w:t>max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)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NO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NULL,</w:t>
            </w:r>
          </w:p>
          <w:p w14:paraId="1265EBCE" w14:textId="77777777" w:rsidR="0014479E" w:rsidRDefault="0014479E" w:rsidP="00A169F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</w:pP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US" w:eastAsia="ko-KR"/>
              </w:rPr>
              <w:t>CONSTRAIN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[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PK_ParkingLot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]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US" w:eastAsia="ko-KR"/>
              </w:rPr>
              <w:t>PRIMARY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US" w:eastAsia="ko-KR"/>
              </w:rPr>
              <w:t>KEY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US" w:eastAsia="ko-KR"/>
              </w:rPr>
              <w:t>CLUSTERED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</w:p>
          <w:p w14:paraId="6B1404CA" w14:textId="77777777" w:rsidR="0014479E" w:rsidRDefault="0014479E" w:rsidP="00A169F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</w:pP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(</w:t>
            </w:r>
          </w:p>
          <w:p w14:paraId="7A08BA1B" w14:textId="77777777" w:rsidR="0014479E" w:rsidRDefault="0014479E" w:rsidP="00A169F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</w:pP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ab/>
              <w:t xml:space="preserve">[ID]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US" w:eastAsia="ko-KR"/>
              </w:rPr>
              <w:t>ASC</w:t>
            </w:r>
          </w:p>
          <w:p w14:paraId="3BD8A069" w14:textId="77777777" w:rsidR="0014479E" w:rsidRDefault="0014479E" w:rsidP="00A169F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</w:pPr>
            <w:proofErr w:type="gramStart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)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US" w:eastAsia="ko-KR"/>
              </w:rPr>
              <w:t>WITH</w:t>
            </w:r>
            <w:proofErr w:type="gramEnd"/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(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US" w:eastAsia="ko-KR"/>
              </w:rPr>
              <w:t>PAD_INDEX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=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US" w:eastAsia="ko-KR"/>
              </w:rPr>
              <w:t>OFF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US" w:eastAsia="ko-KR"/>
              </w:rPr>
              <w:t>STATISTICS_NORECOMPUTE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=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US" w:eastAsia="ko-KR"/>
              </w:rPr>
              <w:t>OFF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US" w:eastAsia="ko-KR"/>
              </w:rPr>
              <w:t>IGNORE_DUP_KEY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=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US" w:eastAsia="ko-KR"/>
              </w:rPr>
              <w:t>OFF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US" w:eastAsia="ko-KR"/>
              </w:rPr>
              <w:t>ALLOW_ROW_LOCKS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=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US" w:eastAsia="ko-KR"/>
              </w:rPr>
              <w:t>ON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US" w:eastAsia="ko-KR"/>
              </w:rPr>
              <w:t>ALLOW_PAGE_LOCKS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=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US" w:eastAsia="ko-KR"/>
              </w:rPr>
              <w:t>ON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)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US" w:eastAsia="ko-KR"/>
              </w:rPr>
              <w:t>ON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[PRIMARY]</w:t>
            </w:r>
          </w:p>
          <w:p w14:paraId="008EA6B4" w14:textId="77777777" w:rsidR="0014479E" w:rsidRDefault="0014479E" w:rsidP="00A169FD">
            <w:pPr>
              <w:spacing w:after="160" w:line="259" w:lineRule="auto"/>
            </w:pP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)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US" w:eastAsia="ko-KR"/>
              </w:rPr>
              <w:t>ON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[PRIMARY]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US" w:eastAsia="ko-KR"/>
              </w:rPr>
              <w:t>TEXTIMAGE_ON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[PRIMARY]</w:t>
            </w:r>
          </w:p>
        </w:tc>
      </w:tr>
    </w:tbl>
    <w:p w14:paraId="75241A09" w14:textId="77777777" w:rsidR="0014479E" w:rsidRDefault="0014479E" w:rsidP="0014479E">
      <w:pPr>
        <w:spacing w:after="160" w:line="259" w:lineRule="auto"/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016"/>
      </w:tblGrid>
      <w:tr w:rsidR="0014479E" w14:paraId="18977EED" w14:textId="77777777" w:rsidTr="00A169FD">
        <w:tc>
          <w:tcPr>
            <w:tcW w:w="9016" w:type="dxa"/>
          </w:tcPr>
          <w:p w14:paraId="0507CBC7" w14:textId="77777777" w:rsidR="0014479E" w:rsidRDefault="0014479E" w:rsidP="00A169F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US" w:eastAsia="ko-KR"/>
              </w:rPr>
              <w:t>CREATE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US" w:eastAsia="ko-KR"/>
              </w:rPr>
              <w:t>TABLE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[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dbo</w:t>
            </w:r>
            <w:proofErr w:type="spellEnd"/>
            <w:proofErr w:type="gram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]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.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[</w:t>
            </w:r>
            <w:proofErr w:type="gram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Payments]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(</w:t>
            </w:r>
          </w:p>
          <w:p w14:paraId="17213230" w14:textId="77777777" w:rsidR="0014479E" w:rsidRDefault="0014479E" w:rsidP="00A169F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</w:pP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ab/>
              <w:t>[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PaymentID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] [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nvarchar</w:t>
            </w:r>
            <w:proofErr w:type="spellEnd"/>
            <w:proofErr w:type="gram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]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(</w:t>
            </w:r>
            <w:proofErr w:type="gram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450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)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NO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NULL,</w:t>
            </w:r>
          </w:p>
          <w:p w14:paraId="6F8F2B4F" w14:textId="77777777" w:rsidR="0014479E" w:rsidRDefault="0014479E" w:rsidP="00A169F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</w:pP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ab/>
              <w:t>[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GuestID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] [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nvarchar</w:t>
            </w:r>
            <w:proofErr w:type="spellEnd"/>
            <w:proofErr w:type="gram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]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(</w:t>
            </w:r>
            <w:proofErr w:type="gram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450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)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NULL,</w:t>
            </w:r>
          </w:p>
          <w:p w14:paraId="627D67AA" w14:textId="77777777" w:rsidR="0014479E" w:rsidRDefault="0014479E" w:rsidP="00A169F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</w:pP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ab/>
              <w:t>[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ReferenceNum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] [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nvarchar</w:t>
            </w:r>
            <w:proofErr w:type="spellEnd"/>
            <w:proofErr w:type="gram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]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(</w:t>
            </w:r>
            <w:proofErr w:type="gram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450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)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NULL,</w:t>
            </w:r>
          </w:p>
          <w:p w14:paraId="7FFEC93C" w14:textId="77777777" w:rsidR="0014479E" w:rsidRDefault="0014479E" w:rsidP="00A169F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</w:pP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ab/>
              <w:t>[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AdditionFee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] [int]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NO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NULL,</w:t>
            </w:r>
          </w:p>
          <w:p w14:paraId="6C7AF2E3" w14:textId="77777777" w:rsidR="0014479E" w:rsidRDefault="0014479E" w:rsidP="00A169F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</w:pP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ab/>
              <w:t>[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CardHolder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] [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nvarchar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]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(</w:t>
            </w:r>
            <w:r>
              <w:rPr>
                <w:rFonts w:ascii="Consolas" w:eastAsiaTheme="minorEastAsia" w:hAnsi="Consolas" w:cs="Consolas"/>
                <w:color w:val="FF00FF"/>
                <w:sz w:val="19"/>
                <w:szCs w:val="19"/>
                <w:lang w:val="en-US" w:eastAsia="ko-KR"/>
              </w:rPr>
              <w:t>max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)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NO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NULL,</w:t>
            </w:r>
          </w:p>
          <w:p w14:paraId="43C4E47A" w14:textId="77777777" w:rsidR="0014479E" w:rsidRDefault="0014479E" w:rsidP="00A169F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</w:pP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ab/>
              <w:t>[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CardNum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] [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nvarchar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]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(</w:t>
            </w:r>
            <w:r>
              <w:rPr>
                <w:rFonts w:ascii="Consolas" w:eastAsiaTheme="minorEastAsia" w:hAnsi="Consolas" w:cs="Consolas"/>
                <w:color w:val="FF00FF"/>
                <w:sz w:val="19"/>
                <w:szCs w:val="19"/>
                <w:lang w:val="en-US" w:eastAsia="ko-KR"/>
              </w:rPr>
              <w:t>max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)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NO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NULL,</w:t>
            </w:r>
          </w:p>
          <w:p w14:paraId="737DF974" w14:textId="77777777" w:rsidR="0014479E" w:rsidRDefault="0014479E" w:rsidP="00A169F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</w:pP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ab/>
              <w:t>[ExpirationDate] [datetime</w:t>
            </w:r>
            <w:proofErr w:type="gram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2]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(</w:t>
            </w:r>
            <w:proofErr w:type="gram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7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)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NO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NULL,</w:t>
            </w:r>
          </w:p>
          <w:p w14:paraId="42D7CEE0" w14:textId="77777777" w:rsidR="0014479E" w:rsidRDefault="0014479E" w:rsidP="00A169F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</w:pP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ab/>
              <w:t>[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PaymentType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] [int]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NO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NULL,</w:t>
            </w:r>
          </w:p>
          <w:p w14:paraId="6C284B67" w14:textId="77777777" w:rsidR="0014479E" w:rsidRDefault="0014479E" w:rsidP="00A169F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</w:pP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ab/>
              <w:t xml:space="preserve">[Amount] [float]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NO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NULL,</w:t>
            </w:r>
          </w:p>
          <w:p w14:paraId="60E19B10" w14:textId="77777777" w:rsidR="0014479E" w:rsidRDefault="0014479E" w:rsidP="00A169F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</w:pP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ab/>
              <w:t>[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PaymentTerm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] [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nvarchar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]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(</w:t>
            </w:r>
            <w:r>
              <w:rPr>
                <w:rFonts w:ascii="Consolas" w:eastAsiaTheme="minorEastAsia" w:hAnsi="Consolas" w:cs="Consolas"/>
                <w:color w:val="FF00FF"/>
                <w:sz w:val="19"/>
                <w:szCs w:val="19"/>
                <w:lang w:val="en-US" w:eastAsia="ko-KR"/>
              </w:rPr>
              <w:t>max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)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NO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NULL,</w:t>
            </w:r>
          </w:p>
          <w:p w14:paraId="4A069D56" w14:textId="77777777" w:rsidR="0014479E" w:rsidRDefault="0014479E" w:rsidP="00A169F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</w:pP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ab/>
              <w:t>[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PaymentDate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] [datetime</w:t>
            </w:r>
            <w:proofErr w:type="gram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2]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(</w:t>
            </w:r>
            <w:proofErr w:type="gram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7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)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NO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NULL,</w:t>
            </w:r>
          </w:p>
          <w:p w14:paraId="7ACED4FD" w14:textId="77777777" w:rsidR="0014479E" w:rsidRDefault="0014479E" w:rsidP="00A169F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</w:pP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US" w:eastAsia="ko-KR"/>
              </w:rPr>
              <w:t>CONSTRAIN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[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PK_Payments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]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US" w:eastAsia="ko-KR"/>
              </w:rPr>
              <w:t>PRIMARY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US" w:eastAsia="ko-KR"/>
              </w:rPr>
              <w:t>KEY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US" w:eastAsia="ko-KR"/>
              </w:rPr>
              <w:t>CLUSTERED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</w:p>
          <w:p w14:paraId="6BCDEB90" w14:textId="77777777" w:rsidR="0014479E" w:rsidRDefault="0014479E" w:rsidP="00A169F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</w:pP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(</w:t>
            </w:r>
          </w:p>
          <w:p w14:paraId="55D2E4AE" w14:textId="77777777" w:rsidR="0014479E" w:rsidRDefault="0014479E" w:rsidP="00A169F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</w:pP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ab/>
              <w:t>[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PaymentID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]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US" w:eastAsia="ko-KR"/>
              </w:rPr>
              <w:t>ASC</w:t>
            </w:r>
          </w:p>
          <w:p w14:paraId="169BBA4F" w14:textId="77777777" w:rsidR="0014479E" w:rsidRDefault="0014479E" w:rsidP="00A169F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</w:pPr>
            <w:proofErr w:type="gramStart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)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US" w:eastAsia="ko-KR"/>
              </w:rPr>
              <w:t>WITH</w:t>
            </w:r>
            <w:proofErr w:type="gramEnd"/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(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US" w:eastAsia="ko-KR"/>
              </w:rPr>
              <w:t>PAD_INDEX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=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US" w:eastAsia="ko-KR"/>
              </w:rPr>
              <w:t>OFF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US" w:eastAsia="ko-KR"/>
              </w:rPr>
              <w:t>STATISTICS_NORECOMPUTE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=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US" w:eastAsia="ko-KR"/>
              </w:rPr>
              <w:t>OFF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US" w:eastAsia="ko-KR"/>
              </w:rPr>
              <w:t>IGNORE_DUP_KEY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=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US" w:eastAsia="ko-KR"/>
              </w:rPr>
              <w:t>OFF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US" w:eastAsia="ko-KR"/>
              </w:rPr>
              <w:t>ALLOW_ROW_LOCKS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=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US" w:eastAsia="ko-KR"/>
              </w:rPr>
              <w:t>ON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US" w:eastAsia="ko-KR"/>
              </w:rPr>
              <w:t>ALLOW_PAGE_LOCKS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=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US" w:eastAsia="ko-KR"/>
              </w:rPr>
              <w:t>ON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)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US" w:eastAsia="ko-KR"/>
              </w:rPr>
              <w:t>ON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[PRIMARY]</w:t>
            </w:r>
          </w:p>
          <w:p w14:paraId="6F472D08" w14:textId="77777777" w:rsidR="0014479E" w:rsidRDefault="0014479E" w:rsidP="00A169FD">
            <w:pPr>
              <w:spacing w:after="160" w:line="259" w:lineRule="auto"/>
            </w:pP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lastRenderedPageBreak/>
              <w:t>)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US" w:eastAsia="ko-KR"/>
              </w:rPr>
              <w:t>ON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[PRIMARY]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US" w:eastAsia="ko-KR"/>
              </w:rPr>
              <w:t>TEXTIMAGE_ON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[PRIMARY]</w:t>
            </w:r>
          </w:p>
        </w:tc>
      </w:tr>
    </w:tbl>
    <w:p w14:paraId="06ECF6AF" w14:textId="460C3882" w:rsidR="0014479E" w:rsidRDefault="0014479E" w:rsidP="0014479E">
      <w:pPr>
        <w:spacing w:after="160" w:line="259" w:lineRule="auto"/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016"/>
      </w:tblGrid>
      <w:tr w:rsidR="0014479E" w14:paraId="39DE4413" w14:textId="77777777" w:rsidTr="00A169FD">
        <w:tc>
          <w:tcPr>
            <w:tcW w:w="9016" w:type="dxa"/>
          </w:tcPr>
          <w:p w14:paraId="4BC04DF9" w14:textId="77777777" w:rsidR="0014479E" w:rsidRDefault="0014479E" w:rsidP="00A169F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US" w:eastAsia="ko-KR"/>
              </w:rPr>
              <w:t>CREATE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US" w:eastAsia="ko-KR"/>
              </w:rPr>
              <w:t>TABLE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[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dbo</w:t>
            </w:r>
            <w:proofErr w:type="spellEnd"/>
            <w:proofErr w:type="gram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]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.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[</w:t>
            </w:r>
            <w:proofErr w:type="gram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Rooms]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(</w:t>
            </w:r>
          </w:p>
          <w:p w14:paraId="2B7C1E5A" w14:textId="77777777" w:rsidR="0014479E" w:rsidRDefault="0014479E" w:rsidP="00A169F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</w:pP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ab/>
              <w:t>[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RoomID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] [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nvarchar</w:t>
            </w:r>
            <w:proofErr w:type="spellEnd"/>
            <w:proofErr w:type="gram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]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(</w:t>
            </w:r>
            <w:proofErr w:type="gram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450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)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NO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NULL,</w:t>
            </w:r>
          </w:p>
          <w:p w14:paraId="53A534D1" w14:textId="77777777" w:rsidR="0014479E" w:rsidRDefault="0014479E" w:rsidP="00A169F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</w:pP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ab/>
              <w:t>[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RoomType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] [int]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NO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NULL,</w:t>
            </w:r>
          </w:p>
          <w:p w14:paraId="03E812C4" w14:textId="77777777" w:rsidR="0014479E" w:rsidRDefault="0014479E" w:rsidP="00A169F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</w:pP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ab/>
              <w:t>[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RoomNum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] [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nvarchar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]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(</w:t>
            </w:r>
            <w:r>
              <w:rPr>
                <w:rFonts w:ascii="Consolas" w:eastAsiaTheme="minorEastAsia" w:hAnsi="Consolas" w:cs="Consolas"/>
                <w:color w:val="FF00FF"/>
                <w:sz w:val="19"/>
                <w:szCs w:val="19"/>
                <w:lang w:val="en-US" w:eastAsia="ko-KR"/>
              </w:rPr>
              <w:t>max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)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NO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NULL,</w:t>
            </w:r>
          </w:p>
          <w:p w14:paraId="79249EB3" w14:textId="77777777" w:rsidR="0014479E" w:rsidRDefault="0014479E" w:rsidP="00A169F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</w:pP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ab/>
              <w:t xml:space="preserve">[Status] [int]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NO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NULL,</w:t>
            </w:r>
          </w:p>
          <w:p w14:paraId="0CE92D65" w14:textId="77777777" w:rsidR="0014479E" w:rsidRDefault="0014479E" w:rsidP="00A169F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</w:pP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ab/>
              <w:t xml:space="preserve">[Price] [float]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NO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NULL,</w:t>
            </w:r>
          </w:p>
          <w:p w14:paraId="687F329D" w14:textId="77777777" w:rsidR="0014479E" w:rsidRDefault="0014479E" w:rsidP="00A169F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</w:pP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ab/>
              <w:t>[Description] [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nvarchar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]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(</w:t>
            </w:r>
            <w:r>
              <w:rPr>
                <w:rFonts w:ascii="Consolas" w:eastAsiaTheme="minorEastAsia" w:hAnsi="Consolas" w:cs="Consolas"/>
                <w:color w:val="FF00FF"/>
                <w:sz w:val="19"/>
                <w:szCs w:val="19"/>
                <w:lang w:val="en-US" w:eastAsia="ko-KR"/>
              </w:rPr>
              <w:t>max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)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NULL,</w:t>
            </w:r>
          </w:p>
          <w:p w14:paraId="72C59057" w14:textId="77777777" w:rsidR="0014479E" w:rsidRDefault="0014479E" w:rsidP="00A169F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</w:pP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ab/>
              <w:t>[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BookingReferenceNum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] [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nvarchar</w:t>
            </w:r>
            <w:proofErr w:type="spellEnd"/>
            <w:proofErr w:type="gram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]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(</w:t>
            </w:r>
            <w:proofErr w:type="gram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450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)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NULL,</w:t>
            </w:r>
          </w:p>
          <w:p w14:paraId="203F5B9C" w14:textId="77777777" w:rsidR="0014479E" w:rsidRDefault="0014479E" w:rsidP="00A169F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</w:pP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ab/>
              <w:t>[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RoomTypeID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] [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nvarchar</w:t>
            </w:r>
            <w:proofErr w:type="spellEnd"/>
            <w:proofErr w:type="gram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]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(</w:t>
            </w:r>
            <w:proofErr w:type="gram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450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)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NULL,</w:t>
            </w:r>
          </w:p>
          <w:p w14:paraId="39AA28D8" w14:textId="77777777" w:rsidR="0014479E" w:rsidRDefault="0014479E" w:rsidP="00A169F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</w:pP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US" w:eastAsia="ko-KR"/>
              </w:rPr>
              <w:t>CONSTRAIN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[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PK_Rooms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]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US" w:eastAsia="ko-KR"/>
              </w:rPr>
              <w:t>PRIMARY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US" w:eastAsia="ko-KR"/>
              </w:rPr>
              <w:t>KEY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US" w:eastAsia="ko-KR"/>
              </w:rPr>
              <w:t>CLUSTERED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</w:p>
          <w:p w14:paraId="4FEDB0A6" w14:textId="77777777" w:rsidR="0014479E" w:rsidRDefault="0014479E" w:rsidP="00A169F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</w:pP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(</w:t>
            </w:r>
          </w:p>
          <w:p w14:paraId="6C9EA366" w14:textId="77777777" w:rsidR="0014479E" w:rsidRDefault="0014479E" w:rsidP="00A169F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</w:pP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ab/>
              <w:t>[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RoomID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]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US" w:eastAsia="ko-KR"/>
              </w:rPr>
              <w:t>ASC</w:t>
            </w:r>
          </w:p>
          <w:p w14:paraId="1CEF6AC1" w14:textId="77777777" w:rsidR="0014479E" w:rsidRDefault="0014479E" w:rsidP="00A169F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</w:pPr>
            <w:proofErr w:type="gramStart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)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US" w:eastAsia="ko-KR"/>
              </w:rPr>
              <w:t>WITH</w:t>
            </w:r>
            <w:proofErr w:type="gramEnd"/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(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US" w:eastAsia="ko-KR"/>
              </w:rPr>
              <w:t>PAD_INDEX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=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US" w:eastAsia="ko-KR"/>
              </w:rPr>
              <w:t>OFF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US" w:eastAsia="ko-KR"/>
              </w:rPr>
              <w:t>STATISTICS_NORECOMPUTE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=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US" w:eastAsia="ko-KR"/>
              </w:rPr>
              <w:t>OFF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US" w:eastAsia="ko-KR"/>
              </w:rPr>
              <w:t>IGNORE_DUP_KEY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=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US" w:eastAsia="ko-KR"/>
              </w:rPr>
              <w:t>OFF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US" w:eastAsia="ko-KR"/>
              </w:rPr>
              <w:t>ALLOW_ROW_LOCKS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=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US" w:eastAsia="ko-KR"/>
              </w:rPr>
              <w:t>ON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US" w:eastAsia="ko-KR"/>
              </w:rPr>
              <w:t>ALLOW_PAGE_LOCKS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=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US" w:eastAsia="ko-KR"/>
              </w:rPr>
              <w:t>ON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)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US" w:eastAsia="ko-KR"/>
              </w:rPr>
              <w:t>ON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[PRIMARY]</w:t>
            </w:r>
          </w:p>
          <w:p w14:paraId="27DF3AC4" w14:textId="77777777" w:rsidR="0014479E" w:rsidRDefault="0014479E" w:rsidP="00A169FD">
            <w:pPr>
              <w:spacing w:after="160" w:line="259" w:lineRule="auto"/>
            </w:pP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)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US" w:eastAsia="ko-KR"/>
              </w:rPr>
              <w:t>ON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[PRIMARY]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US" w:eastAsia="ko-KR"/>
              </w:rPr>
              <w:t>TEXTIMAGE_ON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[PRIMARY]</w:t>
            </w:r>
          </w:p>
        </w:tc>
      </w:tr>
    </w:tbl>
    <w:p w14:paraId="1EE662B3" w14:textId="77777777" w:rsidR="0014479E" w:rsidRDefault="0014479E" w:rsidP="0014479E">
      <w:pPr>
        <w:spacing w:after="160" w:line="259" w:lineRule="auto"/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016"/>
      </w:tblGrid>
      <w:tr w:rsidR="0014479E" w14:paraId="1C0A0CDC" w14:textId="77777777" w:rsidTr="00A169FD">
        <w:tc>
          <w:tcPr>
            <w:tcW w:w="9016" w:type="dxa"/>
          </w:tcPr>
          <w:p w14:paraId="07651FAF" w14:textId="77777777" w:rsidR="0014479E" w:rsidRDefault="0014479E" w:rsidP="00A169F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US" w:eastAsia="ko-KR"/>
              </w:rPr>
              <w:t>CREATE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US" w:eastAsia="ko-KR"/>
              </w:rPr>
              <w:t>TABLE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[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dbo</w:t>
            </w:r>
            <w:proofErr w:type="spellEnd"/>
            <w:proofErr w:type="gram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]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.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[</w:t>
            </w:r>
            <w:proofErr w:type="spellStart"/>
            <w:proofErr w:type="gram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RoomTypes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]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(</w:t>
            </w:r>
          </w:p>
          <w:p w14:paraId="4D7D27F5" w14:textId="77777777" w:rsidR="0014479E" w:rsidRDefault="0014479E" w:rsidP="00A169F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</w:pP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ab/>
              <w:t>[ID] [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nvarchar</w:t>
            </w:r>
            <w:proofErr w:type="spellEnd"/>
            <w:proofErr w:type="gram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]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(</w:t>
            </w:r>
            <w:proofErr w:type="gram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450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)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NO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NULL,</w:t>
            </w:r>
          </w:p>
          <w:p w14:paraId="5572C25C" w14:textId="77777777" w:rsidR="0014479E" w:rsidRDefault="0014479E" w:rsidP="00A169F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</w:pP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ab/>
              <w:t xml:space="preserve">[Type] [int]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NO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NULL,</w:t>
            </w:r>
          </w:p>
          <w:p w14:paraId="2E9733E4" w14:textId="77777777" w:rsidR="0014479E" w:rsidRDefault="0014479E" w:rsidP="00A169F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</w:pP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ab/>
              <w:t>[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ImageName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] [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nvarchar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]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(</w:t>
            </w:r>
            <w:r>
              <w:rPr>
                <w:rFonts w:ascii="Consolas" w:eastAsiaTheme="minorEastAsia" w:hAnsi="Consolas" w:cs="Consolas"/>
                <w:color w:val="FF00FF"/>
                <w:sz w:val="19"/>
                <w:szCs w:val="19"/>
                <w:lang w:val="en-US" w:eastAsia="ko-KR"/>
              </w:rPr>
              <w:t>max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)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NULL,</w:t>
            </w:r>
          </w:p>
          <w:p w14:paraId="79AE7DF4" w14:textId="77777777" w:rsidR="0014479E" w:rsidRDefault="0014479E" w:rsidP="00A169F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</w:pP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ab/>
              <w:t>[Description] [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nvarchar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]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(</w:t>
            </w:r>
            <w:r>
              <w:rPr>
                <w:rFonts w:ascii="Consolas" w:eastAsiaTheme="minorEastAsia" w:hAnsi="Consolas" w:cs="Consolas"/>
                <w:color w:val="FF00FF"/>
                <w:sz w:val="19"/>
                <w:szCs w:val="19"/>
                <w:lang w:val="en-US" w:eastAsia="ko-KR"/>
              </w:rPr>
              <w:t>max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)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NULL,</w:t>
            </w:r>
          </w:p>
          <w:p w14:paraId="3622E876" w14:textId="77777777" w:rsidR="0014479E" w:rsidRDefault="0014479E" w:rsidP="00A169F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</w:pP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ab/>
              <w:t>[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MaxGuests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] [int]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NO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NULL,</w:t>
            </w:r>
          </w:p>
          <w:p w14:paraId="743CC337" w14:textId="77777777" w:rsidR="0014479E" w:rsidRDefault="0014479E" w:rsidP="00A169F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</w:pP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ab/>
              <w:t xml:space="preserve">[Price] [int]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NO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NULL,</w:t>
            </w:r>
          </w:p>
          <w:p w14:paraId="5A1A18B4" w14:textId="77777777" w:rsidR="0014479E" w:rsidRDefault="0014479E" w:rsidP="00A169F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</w:pP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US" w:eastAsia="ko-KR"/>
              </w:rPr>
              <w:t>CONSTRAIN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[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PK_RoomTypes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]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US" w:eastAsia="ko-KR"/>
              </w:rPr>
              <w:t>PRIMARY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US" w:eastAsia="ko-KR"/>
              </w:rPr>
              <w:t>KEY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US" w:eastAsia="ko-KR"/>
              </w:rPr>
              <w:t>CLUSTERED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</w:p>
          <w:p w14:paraId="363297D2" w14:textId="77777777" w:rsidR="0014479E" w:rsidRDefault="0014479E" w:rsidP="00A169F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</w:pP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(</w:t>
            </w:r>
          </w:p>
          <w:p w14:paraId="4DF71261" w14:textId="77777777" w:rsidR="0014479E" w:rsidRDefault="0014479E" w:rsidP="00A169F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</w:pP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ab/>
              <w:t xml:space="preserve">[ID]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US" w:eastAsia="ko-KR"/>
              </w:rPr>
              <w:t>ASC</w:t>
            </w:r>
          </w:p>
          <w:p w14:paraId="1A88EAD5" w14:textId="77777777" w:rsidR="0014479E" w:rsidRDefault="0014479E" w:rsidP="00A169F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</w:pPr>
            <w:proofErr w:type="gramStart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)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US" w:eastAsia="ko-KR"/>
              </w:rPr>
              <w:t>WITH</w:t>
            </w:r>
            <w:proofErr w:type="gramEnd"/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(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US" w:eastAsia="ko-KR"/>
              </w:rPr>
              <w:t>PAD_INDEX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=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US" w:eastAsia="ko-KR"/>
              </w:rPr>
              <w:t>OFF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US" w:eastAsia="ko-KR"/>
              </w:rPr>
              <w:t>STATISTICS_NORECOMPUTE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=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US" w:eastAsia="ko-KR"/>
              </w:rPr>
              <w:t>OFF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US" w:eastAsia="ko-KR"/>
              </w:rPr>
              <w:t>IGNORE_DUP_KEY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=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US" w:eastAsia="ko-KR"/>
              </w:rPr>
              <w:t>OFF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US" w:eastAsia="ko-KR"/>
              </w:rPr>
              <w:t>ALLOW_ROW_LOCKS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=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US" w:eastAsia="ko-KR"/>
              </w:rPr>
              <w:t>ON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US" w:eastAsia="ko-KR"/>
              </w:rPr>
              <w:t>ALLOW_PAGE_LOCKS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=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US" w:eastAsia="ko-KR"/>
              </w:rPr>
              <w:t>ON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)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US" w:eastAsia="ko-KR"/>
              </w:rPr>
              <w:t>ON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[PRIMARY]</w:t>
            </w:r>
          </w:p>
          <w:p w14:paraId="11A5ADD2" w14:textId="77777777" w:rsidR="0014479E" w:rsidRDefault="0014479E" w:rsidP="00A169FD">
            <w:pPr>
              <w:spacing w:after="160" w:line="259" w:lineRule="auto"/>
            </w:pP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)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US" w:eastAsia="ko-KR"/>
              </w:rPr>
              <w:t>ON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[PRIMARY]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US" w:eastAsia="ko-KR"/>
              </w:rPr>
              <w:t>TEXTIMAGE_ON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[PRIMARY]</w:t>
            </w:r>
          </w:p>
        </w:tc>
      </w:tr>
    </w:tbl>
    <w:p w14:paraId="489C16E8" w14:textId="77777777" w:rsidR="0014479E" w:rsidRDefault="0014479E" w:rsidP="0014479E">
      <w:pPr>
        <w:spacing w:after="160" w:line="259" w:lineRule="auto"/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016"/>
      </w:tblGrid>
      <w:tr w:rsidR="0014479E" w:rsidRPr="0014479E" w14:paraId="59F525A6" w14:textId="77777777" w:rsidTr="00A169FD">
        <w:tc>
          <w:tcPr>
            <w:tcW w:w="9016" w:type="dxa"/>
          </w:tcPr>
          <w:p w14:paraId="2727AAF5" w14:textId="77777777" w:rsidR="0014479E" w:rsidRDefault="0014479E" w:rsidP="00A169F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US" w:eastAsia="ko-KR"/>
              </w:rPr>
              <w:t>CREATE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US" w:eastAsia="ko-KR"/>
              </w:rPr>
              <w:t>TABLE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[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dbo</w:t>
            </w:r>
            <w:proofErr w:type="spellEnd"/>
            <w:proofErr w:type="gram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]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.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[</w:t>
            </w:r>
            <w:proofErr w:type="spellStart"/>
            <w:proofErr w:type="gram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AspNetRoles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]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(</w:t>
            </w:r>
          </w:p>
          <w:p w14:paraId="37D64954" w14:textId="77777777" w:rsidR="0014479E" w:rsidRDefault="0014479E" w:rsidP="00A169F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</w:pP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ab/>
              <w:t>[Id] [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nvarchar</w:t>
            </w:r>
            <w:proofErr w:type="spellEnd"/>
            <w:proofErr w:type="gram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]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(</w:t>
            </w:r>
            <w:proofErr w:type="gram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450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)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NO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NULL,</w:t>
            </w:r>
          </w:p>
          <w:p w14:paraId="32C7EA91" w14:textId="77777777" w:rsidR="0014479E" w:rsidRDefault="0014479E" w:rsidP="00A169F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</w:pP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ab/>
              <w:t>[Name] [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nvarchar</w:t>
            </w:r>
            <w:proofErr w:type="spellEnd"/>
            <w:proofErr w:type="gram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]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(</w:t>
            </w:r>
            <w:proofErr w:type="gram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256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)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NULL,</w:t>
            </w:r>
          </w:p>
          <w:p w14:paraId="3A7E885B" w14:textId="77777777" w:rsidR="0014479E" w:rsidRDefault="0014479E" w:rsidP="00A169F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</w:pP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ab/>
              <w:t>[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NormalizedName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] [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nvarchar</w:t>
            </w:r>
            <w:proofErr w:type="spellEnd"/>
            <w:proofErr w:type="gram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]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(</w:t>
            </w:r>
            <w:proofErr w:type="gram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256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)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NULL,</w:t>
            </w:r>
          </w:p>
          <w:p w14:paraId="2341D012" w14:textId="77777777" w:rsidR="0014479E" w:rsidRDefault="0014479E" w:rsidP="00A169F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</w:pP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ab/>
              <w:t>[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ConcurrencyStamp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] [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nvarchar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]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(</w:t>
            </w:r>
            <w:r>
              <w:rPr>
                <w:rFonts w:ascii="Consolas" w:eastAsiaTheme="minorEastAsia" w:hAnsi="Consolas" w:cs="Consolas"/>
                <w:color w:val="FF00FF"/>
                <w:sz w:val="19"/>
                <w:szCs w:val="19"/>
                <w:lang w:val="en-US" w:eastAsia="ko-KR"/>
              </w:rPr>
              <w:t>max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)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NULL,</w:t>
            </w:r>
          </w:p>
          <w:p w14:paraId="2ED8012E" w14:textId="77777777" w:rsidR="0014479E" w:rsidRDefault="0014479E" w:rsidP="00A169F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</w:pP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ab/>
              <w:t>[Description] [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nvarchar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]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(</w:t>
            </w:r>
            <w:r>
              <w:rPr>
                <w:rFonts w:ascii="Consolas" w:eastAsiaTheme="minorEastAsia" w:hAnsi="Consolas" w:cs="Consolas"/>
                <w:color w:val="FF00FF"/>
                <w:sz w:val="19"/>
                <w:szCs w:val="19"/>
                <w:lang w:val="en-US" w:eastAsia="ko-KR"/>
              </w:rPr>
              <w:t>max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)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NULL,</w:t>
            </w:r>
          </w:p>
          <w:p w14:paraId="2FB215DB" w14:textId="77777777" w:rsidR="0014479E" w:rsidRDefault="0014479E" w:rsidP="00A169F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</w:pP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US" w:eastAsia="ko-KR"/>
              </w:rPr>
              <w:t>CONSTRAIN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[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PK_AspNetRoles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]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US" w:eastAsia="ko-KR"/>
              </w:rPr>
              <w:t>PRIMARY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US" w:eastAsia="ko-KR"/>
              </w:rPr>
              <w:t>KEY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US" w:eastAsia="ko-KR"/>
              </w:rPr>
              <w:t>CLUSTERED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</w:p>
          <w:p w14:paraId="5DFD4BB9" w14:textId="77777777" w:rsidR="0014479E" w:rsidRDefault="0014479E" w:rsidP="00A169F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</w:pP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(</w:t>
            </w:r>
          </w:p>
          <w:p w14:paraId="594ED7E4" w14:textId="77777777" w:rsidR="0014479E" w:rsidRDefault="0014479E" w:rsidP="00A169F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</w:pP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ab/>
              <w:t xml:space="preserve">[Id]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US" w:eastAsia="ko-KR"/>
              </w:rPr>
              <w:t>ASC</w:t>
            </w:r>
          </w:p>
          <w:p w14:paraId="40BD1DF2" w14:textId="77777777" w:rsidR="0014479E" w:rsidRDefault="0014479E" w:rsidP="00A169F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</w:pPr>
            <w:proofErr w:type="gramStart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)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US" w:eastAsia="ko-KR"/>
              </w:rPr>
              <w:t>WITH</w:t>
            </w:r>
            <w:proofErr w:type="gramEnd"/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(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US" w:eastAsia="ko-KR"/>
              </w:rPr>
              <w:t>PAD_INDEX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=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US" w:eastAsia="ko-KR"/>
              </w:rPr>
              <w:t>OFF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US" w:eastAsia="ko-KR"/>
              </w:rPr>
              <w:t>STATISTICS_NORECOMPUTE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=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US" w:eastAsia="ko-KR"/>
              </w:rPr>
              <w:t>OFF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US" w:eastAsia="ko-KR"/>
              </w:rPr>
              <w:t>IGNORE_DUP_KEY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=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US" w:eastAsia="ko-KR"/>
              </w:rPr>
              <w:t>OFF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US" w:eastAsia="ko-KR"/>
              </w:rPr>
              <w:t>ALLOW_ROW_LOCKS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=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US" w:eastAsia="ko-KR"/>
              </w:rPr>
              <w:t>ON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US" w:eastAsia="ko-KR"/>
              </w:rPr>
              <w:t>ALLOW_PAGE_LOCKS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=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US" w:eastAsia="ko-KR"/>
              </w:rPr>
              <w:t>ON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)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US" w:eastAsia="ko-KR"/>
              </w:rPr>
              <w:t>ON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[PRIMARY]</w:t>
            </w:r>
          </w:p>
          <w:p w14:paraId="323297C5" w14:textId="77777777" w:rsidR="0014479E" w:rsidRDefault="0014479E" w:rsidP="00A169FD">
            <w:pPr>
              <w:spacing w:after="160" w:line="259" w:lineRule="auto"/>
            </w:pP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)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US" w:eastAsia="ko-KR"/>
              </w:rPr>
              <w:t>ON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[PRIMARY]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US" w:eastAsia="ko-KR"/>
              </w:rPr>
              <w:t>TEXTIMAGE_ON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[PRIMARY]</w:t>
            </w:r>
          </w:p>
        </w:tc>
      </w:tr>
    </w:tbl>
    <w:p w14:paraId="2CB23D47" w14:textId="77777777" w:rsidR="0014479E" w:rsidRDefault="0014479E" w:rsidP="0014479E">
      <w:pPr>
        <w:spacing w:after="160" w:line="259" w:lineRule="auto"/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016"/>
      </w:tblGrid>
      <w:tr w:rsidR="0014479E" w14:paraId="5C823ECF" w14:textId="77777777" w:rsidTr="00A169FD">
        <w:tc>
          <w:tcPr>
            <w:tcW w:w="9016" w:type="dxa"/>
          </w:tcPr>
          <w:p w14:paraId="4CE59CD1" w14:textId="77777777" w:rsidR="0014479E" w:rsidRDefault="0014479E" w:rsidP="00A169F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US" w:eastAsia="ko-KR"/>
              </w:rPr>
              <w:t>CREATE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US" w:eastAsia="ko-KR"/>
              </w:rPr>
              <w:t>TABLE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[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dbo</w:t>
            </w:r>
            <w:proofErr w:type="spellEnd"/>
            <w:proofErr w:type="gram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]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.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[</w:t>
            </w:r>
            <w:proofErr w:type="spellStart"/>
            <w:proofErr w:type="gram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AspNetUsers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]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(</w:t>
            </w:r>
          </w:p>
          <w:p w14:paraId="1FBDD778" w14:textId="77777777" w:rsidR="0014479E" w:rsidRDefault="0014479E" w:rsidP="00A169F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</w:pP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ab/>
              <w:t>[Id] [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nvarchar</w:t>
            </w:r>
            <w:proofErr w:type="spellEnd"/>
            <w:proofErr w:type="gram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]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(</w:t>
            </w:r>
            <w:proofErr w:type="gram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450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)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NO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NULL,</w:t>
            </w:r>
          </w:p>
          <w:p w14:paraId="50FFCC64" w14:textId="77777777" w:rsidR="0014479E" w:rsidRDefault="0014479E" w:rsidP="00A169F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</w:pP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ab/>
              <w:t>[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UserName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] [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nvarchar</w:t>
            </w:r>
            <w:proofErr w:type="spellEnd"/>
            <w:proofErr w:type="gram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]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(</w:t>
            </w:r>
            <w:proofErr w:type="gram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256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)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NULL,</w:t>
            </w:r>
          </w:p>
          <w:p w14:paraId="00510235" w14:textId="77777777" w:rsidR="0014479E" w:rsidRDefault="0014479E" w:rsidP="00A169F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</w:pP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ab/>
              <w:t>[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NormalizedUserName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] [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nvarchar</w:t>
            </w:r>
            <w:proofErr w:type="spellEnd"/>
            <w:proofErr w:type="gram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]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(</w:t>
            </w:r>
            <w:proofErr w:type="gram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256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)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NULL,</w:t>
            </w:r>
          </w:p>
          <w:p w14:paraId="3ECE519E" w14:textId="77777777" w:rsidR="0014479E" w:rsidRDefault="0014479E" w:rsidP="00A169F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</w:pP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ab/>
              <w:t>[Email] [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nvarchar</w:t>
            </w:r>
            <w:proofErr w:type="spellEnd"/>
            <w:proofErr w:type="gram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]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(</w:t>
            </w:r>
            <w:proofErr w:type="gram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256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)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NULL,</w:t>
            </w:r>
          </w:p>
          <w:p w14:paraId="0C1DF43E" w14:textId="77777777" w:rsidR="0014479E" w:rsidRDefault="0014479E" w:rsidP="00A169F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</w:pP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ab/>
              <w:t>[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NormalizedEmail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] [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nvarchar</w:t>
            </w:r>
            <w:proofErr w:type="spellEnd"/>
            <w:proofErr w:type="gram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]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(</w:t>
            </w:r>
            <w:proofErr w:type="gram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256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)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NULL,</w:t>
            </w:r>
          </w:p>
          <w:p w14:paraId="742FA837" w14:textId="77777777" w:rsidR="0014479E" w:rsidRDefault="0014479E" w:rsidP="00A169F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</w:pP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ab/>
              <w:t>[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EmailConfirmed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] [bit]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NO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NULL,</w:t>
            </w:r>
          </w:p>
          <w:p w14:paraId="635540F0" w14:textId="77777777" w:rsidR="0014479E" w:rsidRDefault="0014479E" w:rsidP="00A169F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</w:pP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ab/>
              <w:t>[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PasswordHash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] [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nvarchar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]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(</w:t>
            </w:r>
            <w:r>
              <w:rPr>
                <w:rFonts w:ascii="Consolas" w:eastAsiaTheme="minorEastAsia" w:hAnsi="Consolas" w:cs="Consolas"/>
                <w:color w:val="FF00FF"/>
                <w:sz w:val="19"/>
                <w:szCs w:val="19"/>
                <w:lang w:val="en-US" w:eastAsia="ko-KR"/>
              </w:rPr>
              <w:t>max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)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NULL,</w:t>
            </w:r>
          </w:p>
          <w:p w14:paraId="58A913DF" w14:textId="77777777" w:rsidR="0014479E" w:rsidRDefault="0014479E" w:rsidP="00A169F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</w:pP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lastRenderedPageBreak/>
              <w:tab/>
              <w:t>[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SecurityStamp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] [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nvarchar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]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(</w:t>
            </w:r>
            <w:r>
              <w:rPr>
                <w:rFonts w:ascii="Consolas" w:eastAsiaTheme="minorEastAsia" w:hAnsi="Consolas" w:cs="Consolas"/>
                <w:color w:val="FF00FF"/>
                <w:sz w:val="19"/>
                <w:szCs w:val="19"/>
                <w:lang w:val="en-US" w:eastAsia="ko-KR"/>
              </w:rPr>
              <w:t>max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)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NULL,</w:t>
            </w:r>
          </w:p>
          <w:p w14:paraId="696C464C" w14:textId="77777777" w:rsidR="0014479E" w:rsidRDefault="0014479E" w:rsidP="00A169F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</w:pP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ab/>
              <w:t>[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ConcurrencyStamp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] [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nvarchar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]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(</w:t>
            </w:r>
            <w:r>
              <w:rPr>
                <w:rFonts w:ascii="Consolas" w:eastAsiaTheme="minorEastAsia" w:hAnsi="Consolas" w:cs="Consolas"/>
                <w:color w:val="FF00FF"/>
                <w:sz w:val="19"/>
                <w:szCs w:val="19"/>
                <w:lang w:val="en-US" w:eastAsia="ko-KR"/>
              </w:rPr>
              <w:t>max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)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NULL,</w:t>
            </w:r>
          </w:p>
          <w:p w14:paraId="79D1CE36" w14:textId="77777777" w:rsidR="0014479E" w:rsidRDefault="0014479E" w:rsidP="00A169F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</w:pP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ab/>
              <w:t>[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PhoneNumber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] [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nvarchar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]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(</w:t>
            </w:r>
            <w:r>
              <w:rPr>
                <w:rFonts w:ascii="Consolas" w:eastAsiaTheme="minorEastAsia" w:hAnsi="Consolas" w:cs="Consolas"/>
                <w:color w:val="FF00FF"/>
                <w:sz w:val="19"/>
                <w:szCs w:val="19"/>
                <w:lang w:val="en-US" w:eastAsia="ko-KR"/>
              </w:rPr>
              <w:t>max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)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NULL,</w:t>
            </w:r>
          </w:p>
          <w:p w14:paraId="00E0F072" w14:textId="77777777" w:rsidR="0014479E" w:rsidRDefault="0014479E" w:rsidP="00A169F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</w:pP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ab/>
              <w:t>[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PhoneNumberConfirmed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] [bit]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NO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NULL,</w:t>
            </w:r>
          </w:p>
          <w:p w14:paraId="5074FE95" w14:textId="77777777" w:rsidR="0014479E" w:rsidRDefault="0014479E" w:rsidP="00A169F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</w:pP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ab/>
              <w:t>[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TwoFactorEnabled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] [bit]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NO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NULL,</w:t>
            </w:r>
          </w:p>
          <w:p w14:paraId="33578AAC" w14:textId="77777777" w:rsidR="0014479E" w:rsidRDefault="0014479E" w:rsidP="00A169F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</w:pP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ab/>
              <w:t>[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LockoutEnd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] [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datetimeoffset</w:t>
            </w:r>
            <w:proofErr w:type="spellEnd"/>
            <w:proofErr w:type="gram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]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(</w:t>
            </w:r>
            <w:proofErr w:type="gram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7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)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NULL,</w:t>
            </w:r>
          </w:p>
          <w:p w14:paraId="406FC70B" w14:textId="77777777" w:rsidR="0014479E" w:rsidRDefault="0014479E" w:rsidP="00A169F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</w:pP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ab/>
              <w:t>[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LockoutEnabled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] [bit]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NO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NULL,</w:t>
            </w:r>
          </w:p>
          <w:p w14:paraId="1B33D3AE" w14:textId="77777777" w:rsidR="0014479E" w:rsidRDefault="0014479E" w:rsidP="00A169F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</w:pP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ab/>
              <w:t>[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AccessFailedCount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] [int]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NO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NULL,</w:t>
            </w:r>
          </w:p>
          <w:p w14:paraId="2E4C7628" w14:textId="77777777" w:rsidR="0014479E" w:rsidRDefault="0014479E" w:rsidP="00A169F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</w:pP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ab/>
              <w:t>[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FName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] [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nvarchar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]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(</w:t>
            </w:r>
            <w:r>
              <w:rPr>
                <w:rFonts w:ascii="Consolas" w:eastAsiaTheme="minorEastAsia" w:hAnsi="Consolas" w:cs="Consolas"/>
                <w:color w:val="FF00FF"/>
                <w:sz w:val="19"/>
                <w:szCs w:val="19"/>
                <w:lang w:val="en-US" w:eastAsia="ko-KR"/>
              </w:rPr>
              <w:t>max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)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NULL,</w:t>
            </w:r>
          </w:p>
          <w:p w14:paraId="465D9BFF" w14:textId="77777777" w:rsidR="0014479E" w:rsidRDefault="0014479E" w:rsidP="00A169F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</w:pP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ab/>
              <w:t>[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LName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] [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nvarchar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]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(</w:t>
            </w:r>
            <w:r>
              <w:rPr>
                <w:rFonts w:ascii="Consolas" w:eastAsiaTheme="minorEastAsia" w:hAnsi="Consolas" w:cs="Consolas"/>
                <w:color w:val="FF00FF"/>
                <w:sz w:val="19"/>
                <w:szCs w:val="19"/>
                <w:lang w:val="en-US" w:eastAsia="ko-KR"/>
              </w:rPr>
              <w:t>max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)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NULL,</w:t>
            </w:r>
          </w:p>
          <w:p w14:paraId="103659B6" w14:textId="77777777" w:rsidR="0014479E" w:rsidRDefault="0014479E" w:rsidP="00A169F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</w:pP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ab/>
              <w:t>[Address] [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nvarchar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]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(</w:t>
            </w:r>
            <w:r>
              <w:rPr>
                <w:rFonts w:ascii="Consolas" w:eastAsiaTheme="minorEastAsia" w:hAnsi="Consolas" w:cs="Consolas"/>
                <w:color w:val="FF00FF"/>
                <w:sz w:val="19"/>
                <w:szCs w:val="19"/>
                <w:lang w:val="en-US" w:eastAsia="ko-KR"/>
              </w:rPr>
              <w:t>max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)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NULL,</w:t>
            </w:r>
          </w:p>
          <w:p w14:paraId="101C46F4" w14:textId="77777777" w:rsidR="0014479E" w:rsidRDefault="0014479E" w:rsidP="00A169F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</w:pP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ab/>
              <w:t>[Address2] [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nvarchar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]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(</w:t>
            </w:r>
            <w:r>
              <w:rPr>
                <w:rFonts w:ascii="Consolas" w:eastAsiaTheme="minorEastAsia" w:hAnsi="Consolas" w:cs="Consolas"/>
                <w:color w:val="FF00FF"/>
                <w:sz w:val="19"/>
                <w:szCs w:val="19"/>
                <w:lang w:val="en-US" w:eastAsia="ko-KR"/>
              </w:rPr>
              <w:t>max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)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NULL,</w:t>
            </w:r>
          </w:p>
          <w:p w14:paraId="27DABC15" w14:textId="77777777" w:rsidR="0014479E" w:rsidRDefault="0014479E" w:rsidP="00A169F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</w:pP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ab/>
              <w:t>[City] [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nvarchar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]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(</w:t>
            </w:r>
            <w:r>
              <w:rPr>
                <w:rFonts w:ascii="Consolas" w:eastAsiaTheme="minorEastAsia" w:hAnsi="Consolas" w:cs="Consolas"/>
                <w:color w:val="FF00FF"/>
                <w:sz w:val="19"/>
                <w:szCs w:val="19"/>
                <w:lang w:val="en-US" w:eastAsia="ko-KR"/>
              </w:rPr>
              <w:t>max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)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NULL,</w:t>
            </w:r>
          </w:p>
          <w:p w14:paraId="0D6E4960" w14:textId="77777777" w:rsidR="0014479E" w:rsidRDefault="0014479E" w:rsidP="00A169F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</w:pP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ab/>
              <w:t>[State] [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nvarchar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]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(</w:t>
            </w:r>
            <w:r>
              <w:rPr>
                <w:rFonts w:ascii="Consolas" w:eastAsiaTheme="minorEastAsia" w:hAnsi="Consolas" w:cs="Consolas"/>
                <w:color w:val="FF00FF"/>
                <w:sz w:val="19"/>
                <w:szCs w:val="19"/>
                <w:lang w:val="en-US" w:eastAsia="ko-KR"/>
              </w:rPr>
              <w:t>max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)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NULL,</w:t>
            </w:r>
          </w:p>
          <w:p w14:paraId="5B018FE3" w14:textId="77777777" w:rsidR="0014479E" w:rsidRDefault="0014479E" w:rsidP="00A169F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</w:pP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ab/>
              <w:t>[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ZipCode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] [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nvarchar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]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(</w:t>
            </w:r>
            <w:r>
              <w:rPr>
                <w:rFonts w:ascii="Consolas" w:eastAsiaTheme="minorEastAsia" w:hAnsi="Consolas" w:cs="Consolas"/>
                <w:color w:val="FF00FF"/>
                <w:sz w:val="19"/>
                <w:szCs w:val="19"/>
                <w:lang w:val="en-US" w:eastAsia="ko-KR"/>
              </w:rPr>
              <w:t>max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)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NULL,</w:t>
            </w:r>
          </w:p>
          <w:p w14:paraId="65F9D127" w14:textId="77777777" w:rsidR="0014479E" w:rsidRDefault="0014479E" w:rsidP="00A169F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</w:pP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ab/>
              <w:t>[Country] [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nvarchar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]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(</w:t>
            </w:r>
            <w:r>
              <w:rPr>
                <w:rFonts w:ascii="Consolas" w:eastAsiaTheme="minorEastAsia" w:hAnsi="Consolas" w:cs="Consolas"/>
                <w:color w:val="FF00FF"/>
                <w:sz w:val="19"/>
                <w:szCs w:val="19"/>
                <w:lang w:val="en-US" w:eastAsia="ko-KR"/>
              </w:rPr>
              <w:t>max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)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NULL,</w:t>
            </w:r>
          </w:p>
          <w:p w14:paraId="3BD9AF44" w14:textId="77777777" w:rsidR="0014479E" w:rsidRDefault="0014479E" w:rsidP="00A169F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</w:pP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ab/>
              <w:t>[Gender] [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nvarchar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]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(</w:t>
            </w:r>
            <w:r>
              <w:rPr>
                <w:rFonts w:ascii="Consolas" w:eastAsiaTheme="minorEastAsia" w:hAnsi="Consolas" w:cs="Consolas"/>
                <w:color w:val="FF00FF"/>
                <w:sz w:val="19"/>
                <w:szCs w:val="19"/>
                <w:lang w:val="en-US" w:eastAsia="ko-KR"/>
              </w:rPr>
              <w:t>max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)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NULL,</w:t>
            </w:r>
          </w:p>
          <w:p w14:paraId="2925A556" w14:textId="77777777" w:rsidR="0014479E" w:rsidRDefault="0014479E" w:rsidP="00A169F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</w:pP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ab/>
              <w:t>[Type] [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nvarchar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]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(</w:t>
            </w:r>
            <w:r>
              <w:rPr>
                <w:rFonts w:ascii="Consolas" w:eastAsiaTheme="minorEastAsia" w:hAnsi="Consolas" w:cs="Consolas"/>
                <w:color w:val="FF00FF"/>
                <w:sz w:val="19"/>
                <w:szCs w:val="19"/>
                <w:lang w:val="en-US" w:eastAsia="ko-KR"/>
              </w:rPr>
              <w:t>max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)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NULL,</w:t>
            </w:r>
          </w:p>
          <w:p w14:paraId="2444A1B8" w14:textId="77777777" w:rsidR="0014479E" w:rsidRDefault="0014479E" w:rsidP="00A169F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</w:pP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ab/>
              <w:t>[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CreationDate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] [datetime</w:t>
            </w:r>
            <w:proofErr w:type="gram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2]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(</w:t>
            </w:r>
            <w:proofErr w:type="gram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7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)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NO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NULL,</w:t>
            </w:r>
          </w:p>
          <w:p w14:paraId="77FCE2A3" w14:textId="77777777" w:rsidR="0014479E" w:rsidRDefault="0014479E" w:rsidP="00A169F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</w:pP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US" w:eastAsia="ko-KR"/>
              </w:rPr>
              <w:t>CONSTRAIN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[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PK_AspNetUsers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]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US" w:eastAsia="ko-KR"/>
              </w:rPr>
              <w:t>PRIMARY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US" w:eastAsia="ko-KR"/>
              </w:rPr>
              <w:t>KEY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US" w:eastAsia="ko-KR"/>
              </w:rPr>
              <w:t>CLUSTERED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</w:p>
          <w:p w14:paraId="3B8F7C67" w14:textId="77777777" w:rsidR="0014479E" w:rsidRDefault="0014479E" w:rsidP="00A169F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</w:pP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(</w:t>
            </w:r>
          </w:p>
          <w:p w14:paraId="0AA4588F" w14:textId="77777777" w:rsidR="0014479E" w:rsidRDefault="0014479E" w:rsidP="00A169F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</w:pP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ab/>
              <w:t xml:space="preserve">[Id]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US" w:eastAsia="ko-KR"/>
              </w:rPr>
              <w:t>ASC</w:t>
            </w:r>
          </w:p>
          <w:p w14:paraId="5DE610F5" w14:textId="77777777" w:rsidR="0014479E" w:rsidRDefault="0014479E" w:rsidP="00A169F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</w:pPr>
            <w:proofErr w:type="gramStart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)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US" w:eastAsia="ko-KR"/>
              </w:rPr>
              <w:t>WITH</w:t>
            </w:r>
            <w:proofErr w:type="gramEnd"/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(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US" w:eastAsia="ko-KR"/>
              </w:rPr>
              <w:t>PAD_INDEX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=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US" w:eastAsia="ko-KR"/>
              </w:rPr>
              <w:t>OFF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US" w:eastAsia="ko-KR"/>
              </w:rPr>
              <w:t>STATISTICS_NORECOMPUTE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=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US" w:eastAsia="ko-KR"/>
              </w:rPr>
              <w:t>OFF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US" w:eastAsia="ko-KR"/>
              </w:rPr>
              <w:t>IGNORE_DUP_KEY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=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US" w:eastAsia="ko-KR"/>
              </w:rPr>
              <w:t>OFF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US" w:eastAsia="ko-KR"/>
              </w:rPr>
              <w:t>ALLOW_ROW_LOCKS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=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US" w:eastAsia="ko-KR"/>
              </w:rPr>
              <w:t>ON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US" w:eastAsia="ko-KR"/>
              </w:rPr>
              <w:t>ALLOW_PAGE_LOCKS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=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US" w:eastAsia="ko-KR"/>
              </w:rPr>
              <w:t>ON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)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US" w:eastAsia="ko-KR"/>
              </w:rPr>
              <w:t>ON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[PRIMARY]</w:t>
            </w:r>
          </w:p>
          <w:p w14:paraId="5E256AE2" w14:textId="77777777" w:rsidR="0014479E" w:rsidRDefault="0014479E" w:rsidP="00A169FD">
            <w:pPr>
              <w:spacing w:after="160" w:line="259" w:lineRule="auto"/>
            </w:pP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)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US" w:eastAsia="ko-KR"/>
              </w:rPr>
              <w:t>ON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[PRIMARY]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US" w:eastAsia="ko-KR"/>
              </w:rPr>
              <w:t>TEXTIMAGE_ON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[PRIMARY]</w:t>
            </w:r>
          </w:p>
        </w:tc>
      </w:tr>
    </w:tbl>
    <w:p w14:paraId="0BB07BD2" w14:textId="77777777" w:rsidR="0014479E" w:rsidRDefault="0014479E" w:rsidP="0014479E">
      <w:pPr>
        <w:spacing w:after="160" w:line="259" w:lineRule="auto"/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9016"/>
      </w:tblGrid>
      <w:tr w:rsidR="0014479E" w14:paraId="48CEFA31" w14:textId="77777777" w:rsidTr="00A169FD">
        <w:tc>
          <w:tcPr>
            <w:tcW w:w="9016" w:type="dxa"/>
          </w:tcPr>
          <w:p w14:paraId="0C8ADAFE" w14:textId="77777777" w:rsidR="0014479E" w:rsidRDefault="0014479E" w:rsidP="00A169F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US" w:eastAsia="ko-KR"/>
              </w:rPr>
              <w:t>CREATE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US" w:eastAsia="ko-KR"/>
              </w:rPr>
              <w:t>TABLE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[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dbo</w:t>
            </w:r>
            <w:proofErr w:type="spellEnd"/>
            <w:proofErr w:type="gram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]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.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[</w:t>
            </w:r>
            <w:proofErr w:type="spellStart"/>
            <w:proofErr w:type="gram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AspNetUserRoles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]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(</w:t>
            </w:r>
          </w:p>
          <w:p w14:paraId="4600027D" w14:textId="77777777" w:rsidR="0014479E" w:rsidRDefault="0014479E" w:rsidP="00A169F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</w:pP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ab/>
              <w:t>[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UserId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] [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nvarchar</w:t>
            </w:r>
            <w:proofErr w:type="spellEnd"/>
            <w:proofErr w:type="gram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]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(</w:t>
            </w:r>
            <w:proofErr w:type="gram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450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)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NO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NULL,</w:t>
            </w:r>
          </w:p>
          <w:p w14:paraId="096C4271" w14:textId="77777777" w:rsidR="0014479E" w:rsidRDefault="0014479E" w:rsidP="00A169F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</w:pP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ab/>
              <w:t>[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RoleId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] [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nvarchar</w:t>
            </w:r>
            <w:proofErr w:type="spellEnd"/>
            <w:proofErr w:type="gram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]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(</w:t>
            </w:r>
            <w:proofErr w:type="gram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450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)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NO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NULL,</w:t>
            </w:r>
          </w:p>
          <w:p w14:paraId="193D920A" w14:textId="77777777" w:rsidR="0014479E" w:rsidRDefault="0014479E" w:rsidP="00A169F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</w:pP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US" w:eastAsia="ko-KR"/>
              </w:rPr>
              <w:t>CONSTRAIN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[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PK_AspNetUserRoles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]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US" w:eastAsia="ko-KR"/>
              </w:rPr>
              <w:t>PRIMARY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US" w:eastAsia="ko-KR"/>
              </w:rPr>
              <w:t>KEY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US" w:eastAsia="ko-KR"/>
              </w:rPr>
              <w:t>CLUSTERED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</w:p>
          <w:p w14:paraId="6A184AD1" w14:textId="77777777" w:rsidR="0014479E" w:rsidRDefault="0014479E" w:rsidP="00A169F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</w:pP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(</w:t>
            </w:r>
          </w:p>
          <w:p w14:paraId="40FB352D" w14:textId="77777777" w:rsidR="0014479E" w:rsidRDefault="0014479E" w:rsidP="00A169F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</w:pP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ab/>
              <w:t>[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UserId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]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US" w:eastAsia="ko-KR"/>
              </w:rPr>
              <w:t>ASC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,</w:t>
            </w:r>
          </w:p>
          <w:p w14:paraId="0033E5DB" w14:textId="77777777" w:rsidR="0014479E" w:rsidRDefault="0014479E" w:rsidP="00A169F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</w:pP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ab/>
              <w:t>[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>RoleId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]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US" w:eastAsia="ko-KR"/>
              </w:rPr>
              <w:t>ASC</w:t>
            </w:r>
          </w:p>
          <w:p w14:paraId="6205A240" w14:textId="77777777" w:rsidR="0014479E" w:rsidRDefault="0014479E" w:rsidP="00A169F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</w:pPr>
            <w:proofErr w:type="gramStart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)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US" w:eastAsia="ko-KR"/>
              </w:rPr>
              <w:t>WITH</w:t>
            </w:r>
            <w:proofErr w:type="gramEnd"/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(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US" w:eastAsia="ko-KR"/>
              </w:rPr>
              <w:t>PAD_INDEX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=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US" w:eastAsia="ko-KR"/>
              </w:rPr>
              <w:t>OFF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US" w:eastAsia="ko-KR"/>
              </w:rPr>
              <w:t>STATISTICS_NORECOMPUTE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=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US" w:eastAsia="ko-KR"/>
              </w:rPr>
              <w:t>OFF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US" w:eastAsia="ko-KR"/>
              </w:rPr>
              <w:t>IGNORE_DUP_KEY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=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US" w:eastAsia="ko-KR"/>
              </w:rPr>
              <w:t>OFF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US" w:eastAsia="ko-KR"/>
              </w:rPr>
              <w:t>ALLOW_ROW_LOCKS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=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US" w:eastAsia="ko-KR"/>
              </w:rPr>
              <w:t>ON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US" w:eastAsia="ko-KR"/>
              </w:rPr>
              <w:t>ALLOW_PAGE_LOCKS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=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US" w:eastAsia="ko-KR"/>
              </w:rPr>
              <w:t>ON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)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US" w:eastAsia="ko-KR"/>
              </w:rPr>
              <w:t>ON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[PRIMARY]</w:t>
            </w:r>
          </w:p>
          <w:p w14:paraId="0D2E6B17" w14:textId="77777777" w:rsidR="0014479E" w:rsidRDefault="0014479E" w:rsidP="00A169FD">
            <w:pPr>
              <w:spacing w:after="160" w:line="259" w:lineRule="auto"/>
            </w:pP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US" w:eastAsia="ko-KR"/>
              </w:rPr>
              <w:t>)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US" w:eastAsia="ko-KR"/>
              </w:rPr>
              <w:t>ON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US" w:eastAsia="ko-KR"/>
              </w:rPr>
              <w:t xml:space="preserve"> [PRIMARY]</w:t>
            </w:r>
          </w:p>
        </w:tc>
      </w:tr>
    </w:tbl>
    <w:p w14:paraId="4761036A" w14:textId="5DE0AF9D" w:rsidR="0014479E" w:rsidRDefault="0014479E" w:rsidP="0014479E">
      <w:pPr>
        <w:spacing w:after="160" w:line="259" w:lineRule="auto"/>
      </w:pPr>
    </w:p>
    <w:p w14:paraId="0FBDF274" w14:textId="050B0C82" w:rsidR="007C64D7" w:rsidRDefault="007C64D7" w:rsidP="0014479E">
      <w:pPr>
        <w:spacing w:after="160" w:line="259" w:lineRule="auto"/>
      </w:pPr>
    </w:p>
    <w:p w14:paraId="13EB8BD4" w14:textId="4E600B1F" w:rsidR="007C64D7" w:rsidRDefault="007C64D7" w:rsidP="0014479E">
      <w:pPr>
        <w:spacing w:after="160" w:line="259" w:lineRule="auto"/>
      </w:pPr>
    </w:p>
    <w:p w14:paraId="55978C90" w14:textId="31F84429" w:rsidR="007C64D7" w:rsidRDefault="007C64D7" w:rsidP="0014479E">
      <w:pPr>
        <w:spacing w:after="160" w:line="259" w:lineRule="auto"/>
      </w:pPr>
    </w:p>
    <w:p w14:paraId="1C5B9630" w14:textId="009D793F" w:rsidR="007C64D7" w:rsidRDefault="007C64D7" w:rsidP="0014479E">
      <w:pPr>
        <w:spacing w:after="160" w:line="259" w:lineRule="auto"/>
      </w:pPr>
    </w:p>
    <w:p w14:paraId="34411624" w14:textId="3FFB3C05" w:rsidR="007C64D7" w:rsidRDefault="007C64D7" w:rsidP="0014479E">
      <w:pPr>
        <w:spacing w:after="160" w:line="259" w:lineRule="auto"/>
      </w:pPr>
    </w:p>
    <w:p w14:paraId="243A6219" w14:textId="6ED225CE" w:rsidR="007C64D7" w:rsidRDefault="007C64D7" w:rsidP="0014479E">
      <w:pPr>
        <w:spacing w:after="160" w:line="259" w:lineRule="auto"/>
      </w:pPr>
    </w:p>
    <w:p w14:paraId="0F01500B" w14:textId="40686161" w:rsidR="007C64D7" w:rsidRDefault="007C64D7" w:rsidP="0014479E">
      <w:pPr>
        <w:spacing w:after="160" w:line="259" w:lineRule="auto"/>
      </w:pPr>
    </w:p>
    <w:p w14:paraId="7F6CA698" w14:textId="064005B1" w:rsidR="007C64D7" w:rsidRDefault="007C64D7" w:rsidP="0014479E">
      <w:pPr>
        <w:spacing w:after="160" w:line="259" w:lineRule="auto"/>
      </w:pPr>
    </w:p>
    <w:p w14:paraId="6126FD23" w14:textId="2FCA1D81" w:rsidR="007C64D7" w:rsidRDefault="007C64D7" w:rsidP="0014479E">
      <w:pPr>
        <w:spacing w:after="160" w:line="259" w:lineRule="auto"/>
      </w:pPr>
    </w:p>
    <w:p w14:paraId="77DAA604" w14:textId="77777777" w:rsidR="007C64D7" w:rsidRDefault="007C64D7" w:rsidP="0014479E">
      <w:pPr>
        <w:spacing w:after="160" w:line="259" w:lineRule="auto"/>
      </w:pPr>
    </w:p>
    <w:p w14:paraId="6FCCDCA3" w14:textId="25601792" w:rsidR="0014479E" w:rsidRDefault="0014479E" w:rsidP="0014479E">
      <w:pPr>
        <w:pStyle w:val="1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Web application demo</w:t>
      </w:r>
    </w:p>
    <w:p w14:paraId="727512E1" w14:textId="77777777" w:rsidR="007C64D7" w:rsidRPr="007C64D7" w:rsidRDefault="007C64D7" w:rsidP="007C64D7"/>
    <w:p w14:paraId="29BFD4CD" w14:textId="1A9D7361" w:rsidR="003651EF" w:rsidRDefault="007C64D7">
      <w:r>
        <w:t>Main page of Hotel website</w:t>
      </w:r>
    </w:p>
    <w:p w14:paraId="269A144A" w14:textId="10622F96" w:rsidR="00B50975" w:rsidRDefault="00F95163">
      <w:r>
        <w:rPr>
          <w:noProof/>
        </w:rPr>
        <w:drawing>
          <wp:inline distT="0" distB="0" distL="0" distR="0" wp14:anchorId="068BF540" wp14:editId="192B9391">
            <wp:extent cx="5731510" cy="3562350"/>
            <wp:effectExtent l="0" t="0" r="2540" b="0"/>
            <wp:docPr id="2" name="그림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562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C84C0F" w14:textId="7F62D3EF" w:rsidR="007C64D7" w:rsidRDefault="007C64D7">
      <w:r>
        <w:rPr>
          <w:rFonts w:hint="eastAsia"/>
        </w:rPr>
        <w:t>S</w:t>
      </w:r>
      <w:r>
        <w:t>earching for available Room with Check-in, Check-out date and Gust number</w:t>
      </w:r>
    </w:p>
    <w:p w14:paraId="76DD4C90" w14:textId="0D6985BE" w:rsidR="00B50975" w:rsidRDefault="00A90E39">
      <w:r>
        <w:rPr>
          <w:noProof/>
        </w:rPr>
        <w:drawing>
          <wp:inline distT="0" distB="0" distL="0" distR="0" wp14:anchorId="34CBDAE8" wp14:editId="0846D52D">
            <wp:extent cx="5731510" cy="2880995"/>
            <wp:effectExtent l="0" t="0" r="2540" b="0"/>
            <wp:docPr id="6" name="그림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80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3C7EB3" w14:textId="3FD5671A" w:rsidR="007C64D7" w:rsidRDefault="007C64D7"/>
    <w:p w14:paraId="78E1349F" w14:textId="72ACB257" w:rsidR="007C64D7" w:rsidRDefault="007C64D7"/>
    <w:p w14:paraId="208F442F" w14:textId="413AAAB1" w:rsidR="00FD7D67" w:rsidRPr="00FD7D67" w:rsidRDefault="007C64D7">
      <w:pPr>
        <w:rPr>
          <w:rFonts w:ascii="Times New Roman" w:hAnsi="Times New Roman"/>
          <w:sz w:val="24"/>
          <w:szCs w:val="24"/>
        </w:rPr>
      </w:pPr>
      <w:r w:rsidRPr="00FD7D67">
        <w:rPr>
          <w:rFonts w:ascii="Times New Roman" w:hAnsi="Times New Roman"/>
          <w:sz w:val="24"/>
          <w:szCs w:val="24"/>
        </w:rPr>
        <w:lastRenderedPageBreak/>
        <w:t xml:space="preserve">In database, there </w:t>
      </w:r>
      <w:r w:rsidR="00FD7D67" w:rsidRPr="00FD7D67">
        <w:rPr>
          <w:rFonts w:ascii="Times New Roman" w:hAnsi="Times New Roman"/>
          <w:sz w:val="24"/>
          <w:szCs w:val="24"/>
        </w:rPr>
        <w:t>is</w:t>
      </w:r>
      <w:r w:rsidRPr="00FD7D67">
        <w:rPr>
          <w:rFonts w:ascii="Times New Roman" w:hAnsi="Times New Roman"/>
          <w:sz w:val="24"/>
          <w:szCs w:val="24"/>
        </w:rPr>
        <w:t xml:space="preserve"> Rooms </w:t>
      </w:r>
      <w:r w:rsidR="00FD7D67" w:rsidRPr="00FD7D67">
        <w:rPr>
          <w:rFonts w:ascii="Times New Roman" w:hAnsi="Times New Roman"/>
          <w:sz w:val="24"/>
          <w:szCs w:val="24"/>
        </w:rPr>
        <w:t xml:space="preserve">table </w:t>
      </w:r>
      <w:r w:rsidRPr="00FD7D67">
        <w:rPr>
          <w:rFonts w:ascii="Times New Roman" w:hAnsi="Times New Roman"/>
          <w:sz w:val="24"/>
          <w:szCs w:val="24"/>
        </w:rPr>
        <w:t xml:space="preserve">and 3 types such as </w:t>
      </w:r>
      <w:r w:rsidR="00FD7D67" w:rsidRPr="00FD7D67">
        <w:rPr>
          <w:rFonts w:ascii="Times New Roman" w:hAnsi="Times New Roman"/>
          <w:sz w:val="24"/>
          <w:szCs w:val="24"/>
        </w:rPr>
        <w:t>single</w:t>
      </w:r>
      <w:r w:rsidR="00FD7D67">
        <w:rPr>
          <w:rFonts w:ascii="Times New Roman" w:hAnsi="Times New Roman"/>
          <w:sz w:val="24"/>
          <w:szCs w:val="24"/>
        </w:rPr>
        <w:t xml:space="preserve"> (max 2 people)</w:t>
      </w:r>
      <w:r w:rsidR="00FD7D67" w:rsidRPr="00FD7D67">
        <w:rPr>
          <w:rFonts w:ascii="Times New Roman" w:hAnsi="Times New Roman"/>
          <w:sz w:val="24"/>
          <w:szCs w:val="24"/>
        </w:rPr>
        <w:t>,</w:t>
      </w:r>
      <w:r w:rsidRPr="00FD7D67">
        <w:rPr>
          <w:rFonts w:ascii="Times New Roman" w:hAnsi="Times New Roman"/>
          <w:sz w:val="24"/>
          <w:szCs w:val="24"/>
        </w:rPr>
        <w:t xml:space="preserve"> two </w:t>
      </w:r>
      <w:r w:rsidR="00FD7D67" w:rsidRPr="00FD7D67">
        <w:rPr>
          <w:rFonts w:ascii="Times New Roman" w:hAnsi="Times New Roman"/>
          <w:sz w:val="24"/>
          <w:szCs w:val="24"/>
        </w:rPr>
        <w:t>bed</w:t>
      </w:r>
      <w:r w:rsidR="00FD7D67">
        <w:rPr>
          <w:rFonts w:ascii="Times New Roman" w:hAnsi="Times New Roman"/>
          <w:sz w:val="24"/>
          <w:szCs w:val="24"/>
        </w:rPr>
        <w:t xml:space="preserve"> (max 4 people)</w:t>
      </w:r>
      <w:r w:rsidR="00FD7D67" w:rsidRPr="00FD7D67">
        <w:rPr>
          <w:rFonts w:ascii="Times New Roman" w:hAnsi="Times New Roman"/>
          <w:sz w:val="24"/>
          <w:szCs w:val="24"/>
        </w:rPr>
        <w:t>,</w:t>
      </w:r>
      <w:r w:rsidRPr="00FD7D67">
        <w:rPr>
          <w:rFonts w:ascii="Times New Roman" w:hAnsi="Times New Roman"/>
          <w:sz w:val="24"/>
          <w:szCs w:val="24"/>
        </w:rPr>
        <w:t xml:space="preserve"> </w:t>
      </w:r>
      <w:r w:rsidR="00FD7D67" w:rsidRPr="00FD7D67">
        <w:rPr>
          <w:rFonts w:ascii="Times New Roman" w:eastAsia="Times New Roman" w:hAnsi="Times New Roman"/>
          <w:bCs/>
          <w:sz w:val="24"/>
          <w:szCs w:val="24"/>
          <w:lang w:val="en-US"/>
        </w:rPr>
        <w:t>superior</w:t>
      </w:r>
      <w:r w:rsidR="00FD7D67">
        <w:rPr>
          <w:rFonts w:ascii="Times New Roman" w:hAnsi="Times New Roman"/>
          <w:sz w:val="24"/>
          <w:szCs w:val="24"/>
        </w:rPr>
        <w:t xml:space="preserve"> (</w:t>
      </w:r>
      <w:r w:rsidR="00FD7D67">
        <w:rPr>
          <w:rFonts w:ascii="Times New Roman" w:hAnsi="Times New Roman"/>
          <w:sz w:val="24"/>
          <w:szCs w:val="24"/>
        </w:rPr>
        <w:t>max 2 people</w:t>
      </w:r>
      <w:r w:rsidR="00FD7D67">
        <w:rPr>
          <w:rFonts w:ascii="Times New Roman" w:hAnsi="Times New Roman"/>
          <w:sz w:val="24"/>
          <w:szCs w:val="24"/>
        </w:rPr>
        <w:t xml:space="preserve">). </w:t>
      </w:r>
    </w:p>
    <w:p w14:paraId="38720E69" w14:textId="6EB11575" w:rsidR="00FD7D67" w:rsidRDefault="00FD7D67">
      <w:pPr>
        <w:rPr>
          <w:rFonts w:ascii="Times New Roman" w:eastAsia="Times New Roman" w:hAnsi="Times New Roman"/>
          <w:bCs/>
          <w:sz w:val="24"/>
          <w:szCs w:val="24"/>
          <w:lang w:val="en-US"/>
        </w:rPr>
      </w:pPr>
      <w:r>
        <w:rPr>
          <w:rFonts w:ascii="Times New Roman" w:eastAsia="Times New Roman" w:hAnsi="Times New Roman"/>
          <w:bCs/>
          <w:sz w:val="24"/>
          <w:szCs w:val="24"/>
          <w:lang w:val="en-US"/>
        </w:rPr>
        <w:t>Single room number is from R01 to R03</w:t>
      </w:r>
      <w:r>
        <w:rPr>
          <w:rFonts w:ascii="Times New Roman" w:eastAsia="Times New Roman" w:hAnsi="Times New Roman" w:hint="eastAsia"/>
          <w:bCs/>
          <w:sz w:val="24"/>
          <w:szCs w:val="24"/>
          <w:lang w:val="en-US"/>
        </w:rPr>
        <w:t>,</w:t>
      </w:r>
      <w:r>
        <w:rPr>
          <w:rFonts w:ascii="Times New Roman" w:eastAsia="Times New Roman" w:hAnsi="Times New Roman"/>
          <w:bCs/>
          <w:sz w:val="24"/>
          <w:szCs w:val="24"/>
          <w:lang w:val="en-US"/>
        </w:rPr>
        <w:t xml:space="preserve"> </w:t>
      </w:r>
      <w:r>
        <w:rPr>
          <w:rFonts w:ascii="Times New Roman" w:hAnsi="Times New Roman"/>
          <w:sz w:val="24"/>
          <w:szCs w:val="24"/>
        </w:rPr>
        <w:t>two</w:t>
      </w:r>
      <w:r w:rsidRPr="00FD7D67">
        <w:rPr>
          <w:rFonts w:ascii="Times New Roman" w:hAnsi="Times New Roman"/>
          <w:sz w:val="24"/>
          <w:szCs w:val="24"/>
        </w:rPr>
        <w:t xml:space="preserve"> bed</w:t>
      </w:r>
      <w:r>
        <w:rPr>
          <w:rFonts w:ascii="Times New Roman" w:hAnsi="Times New Roman"/>
          <w:sz w:val="24"/>
          <w:szCs w:val="24"/>
        </w:rPr>
        <w:t xml:space="preserve"> room number is from R04 to R06</w:t>
      </w:r>
      <w:r>
        <w:rPr>
          <w:rFonts w:ascii="Times New Roman" w:eastAsia="Times New Roman" w:hAnsi="Times New Roman" w:hint="eastAsia"/>
          <w:bCs/>
          <w:sz w:val="24"/>
          <w:szCs w:val="24"/>
          <w:lang w:val="en-US"/>
        </w:rPr>
        <w:t>,</w:t>
      </w:r>
      <w:r>
        <w:rPr>
          <w:rFonts w:ascii="Times New Roman" w:eastAsia="Times New Roman" w:hAnsi="Times New Roman"/>
          <w:bCs/>
          <w:sz w:val="24"/>
          <w:szCs w:val="24"/>
          <w:lang w:val="en-US"/>
        </w:rPr>
        <w:t xml:space="preserve"> S</w:t>
      </w:r>
      <w:r w:rsidRPr="00FD7D67">
        <w:rPr>
          <w:rFonts w:ascii="Times New Roman" w:eastAsia="Times New Roman" w:hAnsi="Times New Roman"/>
          <w:bCs/>
          <w:sz w:val="24"/>
          <w:szCs w:val="24"/>
          <w:lang w:val="en-US"/>
        </w:rPr>
        <w:t>uperior</w:t>
      </w:r>
      <w:r>
        <w:rPr>
          <w:rFonts w:ascii="Times New Roman" w:eastAsia="Times New Roman" w:hAnsi="Times New Roman"/>
          <w:bCs/>
          <w:sz w:val="24"/>
          <w:szCs w:val="24"/>
          <w:lang w:val="en-US"/>
        </w:rPr>
        <w:t xml:space="preserve"> room number is from R07 to R09</w:t>
      </w:r>
    </w:p>
    <w:p w14:paraId="030A0043" w14:textId="3803E1EE" w:rsidR="00FD7D67" w:rsidRPr="00FD7D67" w:rsidRDefault="00FD7D67">
      <w:pPr>
        <w:rPr>
          <w:rFonts w:ascii="Times New Roman" w:eastAsia="Times New Roman" w:hAnsi="Times New Roman"/>
          <w:bCs/>
          <w:sz w:val="24"/>
          <w:szCs w:val="24"/>
          <w:lang w:val="en-US"/>
        </w:rPr>
      </w:pPr>
      <w:r>
        <w:rPr>
          <w:rFonts w:ascii="Times New Roman" w:eastAsia="Times New Roman" w:hAnsi="Times New Roman" w:hint="eastAsia"/>
          <w:bCs/>
          <w:sz w:val="24"/>
          <w:szCs w:val="24"/>
          <w:lang w:val="en-US"/>
        </w:rPr>
        <w:t>T</w:t>
      </w:r>
      <w:r>
        <w:rPr>
          <w:rFonts w:ascii="Times New Roman" w:eastAsia="Times New Roman" w:hAnsi="Times New Roman"/>
          <w:bCs/>
          <w:sz w:val="24"/>
          <w:szCs w:val="24"/>
          <w:lang w:val="en-US"/>
        </w:rPr>
        <w:t>otal 9 rooms</w:t>
      </w:r>
    </w:p>
    <w:p w14:paraId="5C75C1B3" w14:textId="07FF37A3" w:rsidR="00CE2CB3" w:rsidRDefault="00CE2CB3">
      <w:r>
        <w:rPr>
          <w:noProof/>
        </w:rPr>
        <w:drawing>
          <wp:inline distT="0" distB="0" distL="0" distR="0" wp14:anchorId="214B2F88" wp14:editId="6B24D5D4">
            <wp:extent cx="5731510" cy="2903220"/>
            <wp:effectExtent l="0" t="0" r="2540" b="0"/>
            <wp:docPr id="20" name="그림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03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7C56D2" w14:textId="5D6C8173" w:rsidR="00CE2CB3" w:rsidRDefault="003D1572">
      <w:r w:rsidRPr="003D1572">
        <w:rPr>
          <w:rFonts w:ascii="Times New Roman" w:hAnsi="Times New Roman"/>
          <w:sz w:val="24"/>
          <w:szCs w:val="24"/>
        </w:rPr>
        <w:t>If click check availability button, then search result to show available room table based on the condition that the customer selected.</w:t>
      </w:r>
      <w:r>
        <w:rPr>
          <w:rFonts w:ascii="Times New Roman" w:hAnsi="Times New Roman"/>
          <w:sz w:val="24"/>
          <w:szCs w:val="24"/>
        </w:rPr>
        <w:t xml:space="preserve">  For searching from database, we </w:t>
      </w:r>
      <w:proofErr w:type="spellStart"/>
      <w:r>
        <w:rPr>
          <w:rFonts w:ascii="Times New Roman" w:hAnsi="Times New Roman"/>
          <w:sz w:val="24"/>
          <w:szCs w:val="24"/>
        </w:rPr>
        <w:t>usedLINQ</w:t>
      </w:r>
      <w:proofErr w:type="spellEnd"/>
      <w:r>
        <w:rPr>
          <w:rFonts w:ascii="Times New Roman" w:hAnsi="Times New Roman"/>
          <w:sz w:val="24"/>
          <w:szCs w:val="24"/>
        </w:rPr>
        <w:t>_</w:t>
      </w:r>
      <w:r w:rsidRPr="003D1572">
        <w:t xml:space="preserve"> </w:t>
      </w:r>
      <w:r w:rsidRPr="003D1572">
        <w:rPr>
          <w:rFonts w:ascii="Times New Roman" w:hAnsi="Times New Roman"/>
          <w:sz w:val="24"/>
          <w:szCs w:val="24"/>
        </w:rPr>
        <w:t>QUERY</w:t>
      </w:r>
      <w:r w:rsidRPr="003D1572">
        <w:rPr>
          <w:rFonts w:ascii="Times New Roman" w:hAnsi="Times New Roman"/>
          <w:sz w:val="24"/>
          <w:szCs w:val="24"/>
        </w:rPr>
        <w:t xml:space="preserve"> </w:t>
      </w:r>
    </w:p>
    <w:p w14:paraId="02D56849" w14:textId="26AF0221" w:rsidR="00B50975" w:rsidRDefault="00A90E39">
      <w:r>
        <w:rPr>
          <w:noProof/>
        </w:rPr>
        <w:drawing>
          <wp:inline distT="0" distB="0" distL="0" distR="0" wp14:anchorId="563EBD71" wp14:editId="182910FD">
            <wp:extent cx="5731510" cy="3223895"/>
            <wp:effectExtent l="0" t="0" r="2540" b="0"/>
            <wp:docPr id="8" name="그림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F16E4D" w14:textId="67941912" w:rsidR="003D1572" w:rsidRDefault="003D1572"/>
    <w:p w14:paraId="3924FD46" w14:textId="6A45F59A" w:rsidR="00A90E39" w:rsidRPr="003D1572" w:rsidRDefault="003D1572">
      <w:pPr>
        <w:rPr>
          <w:rFonts w:ascii="Times New Roman" w:hAnsi="Times New Roman"/>
          <w:sz w:val="24"/>
          <w:szCs w:val="24"/>
        </w:rPr>
      </w:pPr>
      <w:r w:rsidRPr="003D1572">
        <w:rPr>
          <w:rFonts w:ascii="Times New Roman" w:hAnsi="Times New Roman"/>
          <w:sz w:val="24"/>
          <w:szCs w:val="24"/>
        </w:rPr>
        <w:lastRenderedPageBreak/>
        <w:t>If the customer clicks the booking button, then the booking form will pop up and the customer needs to fill in the form for the booking room.</w:t>
      </w:r>
      <w:r w:rsidR="00A90E39" w:rsidRPr="003D1572"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1B3A8DE9" wp14:editId="6D925A30">
            <wp:extent cx="5731510" cy="4383405"/>
            <wp:effectExtent l="0" t="0" r="2540" b="0"/>
            <wp:docPr id="9" name="그림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383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F95DE1" w14:textId="4342501C" w:rsidR="00A90E39" w:rsidRPr="00A77A01" w:rsidRDefault="003D1572">
      <w:pPr>
        <w:rPr>
          <w:rFonts w:ascii="Times New Roman" w:hAnsi="Times New Roman"/>
          <w:sz w:val="24"/>
          <w:szCs w:val="24"/>
        </w:rPr>
      </w:pPr>
      <w:r w:rsidRPr="00A77A01">
        <w:rPr>
          <w:rFonts w:ascii="Times New Roman" w:hAnsi="Times New Roman"/>
          <w:sz w:val="24"/>
          <w:szCs w:val="24"/>
        </w:rPr>
        <w:t xml:space="preserve">After that, Customer will get Booking Reference Number and </w:t>
      </w:r>
      <w:r w:rsidR="00A77A01" w:rsidRPr="00A77A01">
        <w:rPr>
          <w:rFonts w:ascii="Times New Roman" w:hAnsi="Times New Roman"/>
          <w:sz w:val="24"/>
          <w:szCs w:val="24"/>
        </w:rPr>
        <w:t xml:space="preserve">customer can see the booking detail </w:t>
      </w:r>
    </w:p>
    <w:p w14:paraId="5D89C450" w14:textId="404723B8" w:rsidR="00A90E39" w:rsidRDefault="00A77A01">
      <w:pPr>
        <w:rPr>
          <w:b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A608439" wp14:editId="7DDC9759">
                <wp:simplePos x="0" y="0"/>
                <wp:positionH relativeFrom="column">
                  <wp:posOffset>251460</wp:posOffset>
                </wp:positionH>
                <wp:positionV relativeFrom="paragraph">
                  <wp:posOffset>2141220</wp:posOffset>
                </wp:positionV>
                <wp:extent cx="754380" cy="205740"/>
                <wp:effectExtent l="0" t="0" r="26670" b="22860"/>
                <wp:wrapNone/>
                <wp:docPr id="29" name="직사각형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4380" cy="20574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CABD44B" id="직사각형 29" o:spid="_x0000_s1026" style="position:absolute;left:0;text-align:left;margin-left:19.8pt;margin-top:168.6pt;width:59.4pt;height:16.2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" filled="f" strokecolor="red" strokeweight="1pt"/>
            </w:pict>
          </mc:Fallback>
        </mc:AlternateContent>
      </w:r>
      <w:r w:rsidR="00A90E39">
        <w:rPr>
          <w:noProof/>
        </w:rPr>
        <w:drawing>
          <wp:inline distT="0" distB="0" distL="0" distR="0" wp14:anchorId="0E1C4306" wp14:editId="092CB552">
            <wp:extent cx="5731510" cy="3119120"/>
            <wp:effectExtent l="0" t="0" r="2540" b="5080"/>
            <wp:docPr id="10" name="그림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19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3224BC" w14:textId="2C5448E1" w:rsidR="00A77A01" w:rsidRPr="00A77A01" w:rsidRDefault="00A77A01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lastRenderedPageBreak/>
        <w:t>In database, booking data added in Bookings table</w:t>
      </w:r>
    </w:p>
    <w:p w14:paraId="425293A4" w14:textId="716F896A" w:rsidR="00A77A01" w:rsidRDefault="00A77A01">
      <w:pPr>
        <w:rPr>
          <w:b/>
        </w:rPr>
      </w:pPr>
      <w:r>
        <w:rPr>
          <w:noProof/>
        </w:rPr>
        <w:drawing>
          <wp:inline distT="0" distB="0" distL="0" distR="0" wp14:anchorId="5EF796DA" wp14:editId="3977B428">
            <wp:extent cx="5731510" cy="2427605"/>
            <wp:effectExtent l="0" t="0" r="2540" b="0"/>
            <wp:docPr id="13" name="그림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27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E3A609" w14:textId="32960C7D" w:rsidR="00A77A01" w:rsidRPr="00A77A01" w:rsidRDefault="00A77A01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Option for food – Customer can add food and it will be added to total fee</w:t>
      </w:r>
    </w:p>
    <w:p w14:paraId="6854954E" w14:textId="4169EE2D" w:rsidR="00A90E39" w:rsidRDefault="00A90E39">
      <w:pPr>
        <w:rPr>
          <w:b/>
        </w:rPr>
      </w:pPr>
      <w:r>
        <w:rPr>
          <w:noProof/>
        </w:rPr>
        <w:drawing>
          <wp:inline distT="0" distB="0" distL="0" distR="0" wp14:anchorId="6DB9E71B" wp14:editId="42868989">
            <wp:extent cx="5731510" cy="3427095"/>
            <wp:effectExtent l="0" t="0" r="2540" b="1905"/>
            <wp:docPr id="11" name="그림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27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E31B3A" w14:textId="77777777" w:rsidR="00A77A01" w:rsidRDefault="00A77A01">
      <w:pPr>
        <w:rPr>
          <w:b/>
        </w:rPr>
      </w:pPr>
    </w:p>
    <w:p w14:paraId="2EFE3107" w14:textId="3E751992" w:rsidR="00A90E39" w:rsidRDefault="00A77A01">
      <w:pPr>
        <w:rPr>
          <w:b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2D62C4CA" wp14:editId="5C440CE3">
                <wp:simplePos x="0" y="0"/>
                <wp:positionH relativeFrom="column">
                  <wp:posOffset>4183380</wp:posOffset>
                </wp:positionH>
                <wp:positionV relativeFrom="paragraph">
                  <wp:posOffset>1930400</wp:posOffset>
                </wp:positionV>
                <wp:extent cx="716280" cy="220980"/>
                <wp:effectExtent l="0" t="0" r="26670" b="26670"/>
                <wp:wrapNone/>
                <wp:docPr id="30" name="직사각형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16280" cy="22098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AB75F88" id="직사각형 30" o:spid="_x0000_s1026" style="position:absolute;left:0;text-align:left;margin-left:329.4pt;margin-top:152pt;width:56.4pt;height:17.4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" filled="f" strokecolor="red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02085E4" wp14:editId="2FA7BF4E">
                <wp:simplePos x="0" y="0"/>
                <wp:positionH relativeFrom="column">
                  <wp:posOffset>274320</wp:posOffset>
                </wp:positionH>
                <wp:positionV relativeFrom="paragraph">
                  <wp:posOffset>2151380</wp:posOffset>
                </wp:positionV>
                <wp:extent cx="716280" cy="220980"/>
                <wp:effectExtent l="0" t="0" r="26670" b="26670"/>
                <wp:wrapNone/>
                <wp:docPr id="28" name="직사각형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16280" cy="22098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3CB69CE" id="직사각형 28" o:spid="_x0000_s1026" style="position:absolute;left:0;text-align:left;margin-left:21.6pt;margin-top:169.4pt;width:56.4pt;height:17.4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" filled="f" strokecolor="red" strokeweight="1pt"/>
            </w:pict>
          </mc:Fallback>
        </mc:AlternateContent>
      </w:r>
      <w:r w:rsidR="00A90E39">
        <w:rPr>
          <w:noProof/>
        </w:rPr>
        <w:drawing>
          <wp:inline distT="0" distB="0" distL="0" distR="0" wp14:anchorId="2B484F18" wp14:editId="159E84B6">
            <wp:extent cx="5731510" cy="2809875"/>
            <wp:effectExtent l="0" t="0" r="2540" b="9525"/>
            <wp:docPr id="12" name="그림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09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665EF3" w14:textId="4A93EF2D" w:rsidR="00A90E39" w:rsidRPr="00A77A01" w:rsidRDefault="00A77A01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Option card pay – Customer can pay by using credit card</w:t>
      </w:r>
    </w:p>
    <w:p w14:paraId="70676197" w14:textId="77777777" w:rsidR="00A77A01" w:rsidRDefault="00A77A01">
      <w:pPr>
        <w:rPr>
          <w:noProof/>
        </w:rPr>
      </w:pPr>
    </w:p>
    <w:p w14:paraId="07D60312" w14:textId="768D5E3B" w:rsidR="00A90E39" w:rsidRDefault="00A90E39">
      <w:pPr>
        <w:rPr>
          <w:b/>
        </w:rPr>
      </w:pPr>
      <w:r>
        <w:rPr>
          <w:noProof/>
        </w:rPr>
        <w:drawing>
          <wp:inline distT="0" distB="0" distL="0" distR="0" wp14:anchorId="38C16FB1" wp14:editId="724EAD89">
            <wp:extent cx="5731510" cy="3637280"/>
            <wp:effectExtent l="0" t="0" r="2540" b="1270"/>
            <wp:docPr id="14" name="그림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637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64E5F6" w14:textId="41D6D0D4" w:rsidR="00A77A01" w:rsidRDefault="00A77A01">
      <w:pPr>
        <w:rPr>
          <w:b/>
        </w:rPr>
      </w:pPr>
    </w:p>
    <w:p w14:paraId="69163346" w14:textId="13B9F19A" w:rsidR="00A77A01" w:rsidRDefault="00A77A01">
      <w:pPr>
        <w:rPr>
          <w:b/>
        </w:rPr>
      </w:pPr>
    </w:p>
    <w:p w14:paraId="5F766D5F" w14:textId="5D4EB9D7" w:rsidR="00A77A01" w:rsidRDefault="00A77A01">
      <w:pPr>
        <w:rPr>
          <w:b/>
        </w:rPr>
      </w:pPr>
    </w:p>
    <w:p w14:paraId="303C4F43" w14:textId="14B9953C" w:rsidR="00A77A01" w:rsidRDefault="00A77A01">
      <w:pPr>
        <w:rPr>
          <w:b/>
        </w:rPr>
      </w:pPr>
    </w:p>
    <w:p w14:paraId="2E9ED4BF" w14:textId="5B295EF0" w:rsidR="00A77A01" w:rsidRPr="00A77A01" w:rsidRDefault="00A77A01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 w:hint="cs"/>
          <w:sz w:val="24"/>
          <w:szCs w:val="24"/>
        </w:rPr>
        <w:lastRenderedPageBreak/>
        <w:t>O</w:t>
      </w:r>
      <w:r>
        <w:rPr>
          <w:rFonts w:ascii="Times New Roman" w:hAnsi="Times New Roman"/>
          <w:sz w:val="24"/>
          <w:szCs w:val="24"/>
        </w:rPr>
        <w:t xml:space="preserve">ption other way to pay – Customer can pay Cash and Voucher </w:t>
      </w:r>
    </w:p>
    <w:p w14:paraId="545CD6A8" w14:textId="5D2BFBBF" w:rsidR="00A90E39" w:rsidRDefault="00A90E39">
      <w:pPr>
        <w:rPr>
          <w:b/>
        </w:rPr>
      </w:pPr>
      <w:r>
        <w:rPr>
          <w:noProof/>
        </w:rPr>
        <w:drawing>
          <wp:inline distT="0" distB="0" distL="0" distR="0" wp14:anchorId="05A3F77C" wp14:editId="7FCD40B2">
            <wp:extent cx="5731510" cy="3360420"/>
            <wp:effectExtent l="0" t="0" r="2540" b="0"/>
            <wp:docPr id="15" name="그림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60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65B110" w14:textId="40A59707" w:rsidR="00A77A01" w:rsidRPr="00A77A01" w:rsidRDefault="00A77A01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If Customer has Booking reference number, </w:t>
      </w:r>
      <w:proofErr w:type="gramStart"/>
      <w:r>
        <w:rPr>
          <w:rFonts w:ascii="Times New Roman" w:hAnsi="Times New Roman"/>
          <w:sz w:val="24"/>
          <w:szCs w:val="24"/>
        </w:rPr>
        <w:t>They</w:t>
      </w:r>
      <w:proofErr w:type="gramEnd"/>
      <w:r>
        <w:rPr>
          <w:rFonts w:ascii="Times New Roman" w:hAnsi="Times New Roman"/>
          <w:sz w:val="24"/>
          <w:szCs w:val="24"/>
        </w:rPr>
        <w:t xml:space="preserve"> can search their Booking information whenever </w:t>
      </w:r>
      <w:r w:rsidR="00C130DC">
        <w:rPr>
          <w:rFonts w:ascii="Times New Roman" w:hAnsi="Times New Roman"/>
          <w:sz w:val="24"/>
          <w:szCs w:val="24"/>
        </w:rPr>
        <w:t>in Customer page</w:t>
      </w:r>
    </w:p>
    <w:p w14:paraId="69B36011" w14:textId="37877976" w:rsidR="00CE2CB3" w:rsidRDefault="00C130DC">
      <w:pPr>
        <w:rPr>
          <w:b/>
        </w:rPr>
      </w:pPr>
      <w:r>
        <w:rPr>
          <w:noProof/>
        </w:rPr>
        <w:drawing>
          <wp:inline distT="0" distB="0" distL="0" distR="0" wp14:anchorId="634B6A69" wp14:editId="4DCBF5B2">
            <wp:extent cx="5731510" cy="1984375"/>
            <wp:effectExtent l="0" t="0" r="2540" b="0"/>
            <wp:docPr id="31" name="그림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984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23633F" w14:textId="727F4C9F" w:rsidR="00C130DC" w:rsidRDefault="00CE2CB3">
      <w:pPr>
        <w:rPr>
          <w:noProof/>
        </w:rPr>
      </w:pPr>
      <w:r>
        <w:rPr>
          <w:noProof/>
        </w:rPr>
        <w:drawing>
          <wp:inline distT="0" distB="0" distL="0" distR="0" wp14:anchorId="06CBB83F" wp14:editId="57083FAA">
            <wp:extent cx="5731510" cy="1790700"/>
            <wp:effectExtent l="0" t="0" r="2540" b="0"/>
            <wp:docPr id="17" name="그림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790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E2CB3">
        <w:rPr>
          <w:noProof/>
        </w:rPr>
        <w:t xml:space="preserve"> </w:t>
      </w:r>
    </w:p>
    <w:p w14:paraId="18AB773C" w14:textId="2824E55D" w:rsidR="00C130DC" w:rsidRDefault="00C130DC">
      <w:pPr>
        <w:rPr>
          <w:noProof/>
        </w:rPr>
      </w:pPr>
    </w:p>
    <w:p w14:paraId="0A00E656" w14:textId="47BAF7AD" w:rsidR="00C130DC" w:rsidRDefault="00C130DC" w:rsidP="00C130DC">
      <w:pPr>
        <w:rPr>
          <w:rFonts w:ascii="Times New Roman" w:hAnsi="Times New Roman"/>
          <w:noProof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</w:rPr>
        <w:lastRenderedPageBreak/>
        <w:t xml:space="preserve">In database, there are 3type of user that need to login such as Manager, reception and housekeeper </w:t>
      </w:r>
    </w:p>
    <w:p w14:paraId="2A7FF5AE" w14:textId="163A9A5B" w:rsidR="00C130DC" w:rsidRPr="00C130DC" w:rsidRDefault="00C130DC">
      <w:pPr>
        <w:rPr>
          <w:rFonts w:ascii="Times New Roman" w:hAnsi="Times New Roman"/>
          <w:noProof/>
          <w:sz w:val="24"/>
          <w:szCs w:val="24"/>
        </w:rPr>
      </w:pPr>
      <w:r>
        <w:rPr>
          <w:noProof/>
        </w:rPr>
        <w:drawing>
          <wp:inline distT="0" distB="0" distL="0" distR="0" wp14:anchorId="0BC7E499" wp14:editId="2A242CAC">
            <wp:extent cx="5731510" cy="2735580"/>
            <wp:effectExtent l="0" t="0" r="2540" b="7620"/>
            <wp:docPr id="19" name="그림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35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85776C" w14:textId="676D2346" w:rsidR="00C130DC" w:rsidRPr="00C130DC" w:rsidRDefault="00C130DC">
      <w:pPr>
        <w:rPr>
          <w:rFonts w:ascii="Times New Roman" w:hAnsi="Times New Roman"/>
          <w:noProof/>
          <w:sz w:val="24"/>
          <w:szCs w:val="24"/>
        </w:rPr>
      </w:pPr>
      <w:r>
        <w:rPr>
          <w:rFonts w:ascii="Times New Roman" w:hAnsi="Times New Roman" w:hint="cs"/>
          <w:noProof/>
          <w:sz w:val="24"/>
          <w:szCs w:val="24"/>
        </w:rPr>
        <w:t>M</w:t>
      </w:r>
      <w:r>
        <w:rPr>
          <w:rFonts w:ascii="Times New Roman" w:hAnsi="Times New Roman"/>
          <w:noProof/>
          <w:sz w:val="24"/>
          <w:szCs w:val="24"/>
        </w:rPr>
        <w:t>anager and Reception – Manager and are</w:t>
      </w:r>
      <w:r>
        <w:rPr>
          <w:rFonts w:ascii="Times New Roman" w:hAnsi="Times New Roman"/>
          <w:noProof/>
          <w:sz w:val="24"/>
          <w:szCs w:val="24"/>
        </w:rPr>
        <w:t>, Reception</w:t>
      </w:r>
      <w:r>
        <w:rPr>
          <w:rFonts w:ascii="Times New Roman" w:hAnsi="Times New Roman"/>
          <w:noProof/>
          <w:sz w:val="24"/>
          <w:szCs w:val="24"/>
        </w:rPr>
        <w:t xml:space="preserve"> required login </w:t>
      </w:r>
    </w:p>
    <w:p w14:paraId="1D41F09F" w14:textId="48D29B6D" w:rsidR="00CE2CB3" w:rsidRDefault="00CE2CB3">
      <w:pPr>
        <w:rPr>
          <w:noProof/>
        </w:rPr>
      </w:pPr>
      <w:r>
        <w:rPr>
          <w:noProof/>
        </w:rPr>
        <w:drawing>
          <wp:inline distT="0" distB="0" distL="0" distR="0" wp14:anchorId="4EDC9EF2" wp14:editId="43F82491">
            <wp:extent cx="5731510" cy="2133600"/>
            <wp:effectExtent l="0" t="0" r="2540" b="0"/>
            <wp:docPr id="18" name="그림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13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A16F60" w14:textId="47F9C19C" w:rsidR="00C130DC" w:rsidRDefault="00C130DC">
      <w:pPr>
        <w:rPr>
          <w:noProof/>
        </w:rPr>
      </w:pPr>
      <w:r>
        <w:rPr>
          <w:rFonts w:ascii="Times New Roman" w:hAnsi="Times New Roman" w:hint="cs"/>
          <w:noProof/>
          <w:sz w:val="24"/>
          <w:szCs w:val="24"/>
        </w:rPr>
        <w:t>M</w:t>
      </w:r>
      <w:r>
        <w:rPr>
          <w:rFonts w:ascii="Times New Roman" w:hAnsi="Times New Roman"/>
          <w:noProof/>
          <w:sz w:val="24"/>
          <w:szCs w:val="24"/>
        </w:rPr>
        <w:t>anager</w:t>
      </w:r>
      <w:r>
        <w:rPr>
          <w:rFonts w:ascii="Times New Roman" w:hAnsi="Times New Roman"/>
          <w:noProof/>
          <w:sz w:val="24"/>
          <w:szCs w:val="24"/>
        </w:rPr>
        <w:t xml:space="preserve"> and </w:t>
      </w:r>
      <w:r>
        <w:rPr>
          <w:rFonts w:ascii="Times New Roman" w:hAnsi="Times New Roman"/>
          <w:noProof/>
          <w:sz w:val="24"/>
          <w:szCs w:val="24"/>
        </w:rPr>
        <w:t>Reception</w:t>
      </w:r>
      <w:r>
        <w:rPr>
          <w:rFonts w:ascii="Times New Roman" w:hAnsi="Times New Roman"/>
          <w:noProof/>
          <w:sz w:val="24"/>
          <w:szCs w:val="24"/>
        </w:rPr>
        <w:t>, They can deal with Booking list data</w:t>
      </w:r>
    </w:p>
    <w:p w14:paraId="30AB916A" w14:textId="77777777" w:rsidR="00C130DC" w:rsidRDefault="00CE2CB3">
      <w:pPr>
        <w:rPr>
          <w:noProof/>
        </w:rPr>
      </w:pPr>
      <w:r w:rsidRPr="00CE2CB3">
        <w:rPr>
          <w:noProof/>
        </w:rPr>
        <w:t xml:space="preserve"> </w:t>
      </w:r>
      <w:r>
        <w:rPr>
          <w:noProof/>
        </w:rPr>
        <w:drawing>
          <wp:inline distT="0" distB="0" distL="0" distR="0" wp14:anchorId="78D40799" wp14:editId="277D0429">
            <wp:extent cx="5731510" cy="1915795"/>
            <wp:effectExtent l="0" t="0" r="2540" b="8255"/>
            <wp:docPr id="21" name="그림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915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E2CB3">
        <w:rPr>
          <w:noProof/>
        </w:rPr>
        <w:t xml:space="preserve"> </w:t>
      </w:r>
    </w:p>
    <w:p w14:paraId="47FACF97" w14:textId="7C656E8C" w:rsidR="00C130DC" w:rsidRPr="00C130DC" w:rsidRDefault="00C130DC">
      <w:pPr>
        <w:rPr>
          <w:rFonts w:ascii="Times New Roman" w:hAnsi="Times New Roman"/>
          <w:noProof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</w:rPr>
        <w:lastRenderedPageBreak/>
        <w:t>They can edit and delete Booking data like below capture images</w:t>
      </w:r>
    </w:p>
    <w:p w14:paraId="56122189" w14:textId="77777777" w:rsidR="00C130DC" w:rsidRDefault="00CE2CB3">
      <w:pPr>
        <w:rPr>
          <w:noProof/>
        </w:rPr>
      </w:pPr>
      <w:r>
        <w:rPr>
          <w:noProof/>
        </w:rPr>
        <w:drawing>
          <wp:inline distT="0" distB="0" distL="0" distR="0" wp14:anchorId="674EAF8A" wp14:editId="4053F694">
            <wp:extent cx="5731510" cy="3063240"/>
            <wp:effectExtent l="0" t="0" r="2540" b="3810"/>
            <wp:docPr id="22" name="그림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63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E2CB3">
        <w:rPr>
          <w:noProof/>
        </w:rPr>
        <w:t xml:space="preserve"> </w:t>
      </w:r>
    </w:p>
    <w:p w14:paraId="4D3D37D3" w14:textId="5A4EE512" w:rsidR="00CE2CB3" w:rsidRDefault="00CE2CB3">
      <w:pPr>
        <w:rPr>
          <w:noProof/>
        </w:rPr>
      </w:pPr>
      <w:r>
        <w:rPr>
          <w:noProof/>
        </w:rPr>
        <w:drawing>
          <wp:inline distT="0" distB="0" distL="0" distR="0" wp14:anchorId="11EBE214" wp14:editId="420795C1">
            <wp:extent cx="5731510" cy="3385820"/>
            <wp:effectExtent l="0" t="0" r="2540" b="5080"/>
            <wp:docPr id="23" name="그림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85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B6D941" w14:textId="7A23BD00" w:rsidR="00C130DC" w:rsidRDefault="00C130DC">
      <w:pPr>
        <w:rPr>
          <w:noProof/>
        </w:rPr>
      </w:pPr>
    </w:p>
    <w:p w14:paraId="4816902D" w14:textId="24A5ECD6" w:rsidR="00C130DC" w:rsidRDefault="00C130DC">
      <w:pPr>
        <w:rPr>
          <w:noProof/>
        </w:rPr>
      </w:pPr>
    </w:p>
    <w:p w14:paraId="0C7B8318" w14:textId="7960EFC7" w:rsidR="00C130DC" w:rsidRDefault="00C130DC">
      <w:pPr>
        <w:rPr>
          <w:noProof/>
        </w:rPr>
      </w:pPr>
    </w:p>
    <w:p w14:paraId="16DBB11D" w14:textId="052656EB" w:rsidR="00C130DC" w:rsidRDefault="00C130DC">
      <w:pPr>
        <w:rPr>
          <w:noProof/>
        </w:rPr>
      </w:pPr>
    </w:p>
    <w:p w14:paraId="2AE11D62" w14:textId="1931124B" w:rsidR="00C130DC" w:rsidRDefault="00C130DC">
      <w:pPr>
        <w:rPr>
          <w:noProof/>
        </w:rPr>
      </w:pPr>
    </w:p>
    <w:p w14:paraId="0A978AFC" w14:textId="346B47F4" w:rsidR="00C130DC" w:rsidRPr="00C130DC" w:rsidRDefault="00C130DC">
      <w:pPr>
        <w:rPr>
          <w:rFonts w:ascii="Times New Roman" w:hAnsi="Times New Roman"/>
          <w:noProof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</w:rPr>
        <w:lastRenderedPageBreak/>
        <w:t>Manger, reception and housekeer – they can deal with Room list data</w:t>
      </w:r>
    </w:p>
    <w:p w14:paraId="4A799A54" w14:textId="12B427FF" w:rsidR="00CE2CB3" w:rsidRDefault="00CE2CB3">
      <w:pPr>
        <w:rPr>
          <w:b/>
        </w:rPr>
      </w:pPr>
      <w:r>
        <w:rPr>
          <w:noProof/>
        </w:rPr>
        <w:drawing>
          <wp:inline distT="0" distB="0" distL="0" distR="0" wp14:anchorId="4DE15809" wp14:editId="599FE574">
            <wp:extent cx="5731510" cy="2628900"/>
            <wp:effectExtent l="0" t="0" r="2540" b="0"/>
            <wp:docPr id="24" name="그림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28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6F18A3" w14:textId="30BD6FF2" w:rsidR="00C130DC" w:rsidRPr="00C130DC" w:rsidRDefault="00C130DC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They can Edit room like Room number, status and description </w:t>
      </w:r>
      <w:r w:rsidR="00717E3E">
        <w:rPr>
          <w:rFonts w:ascii="Times New Roman" w:hAnsi="Times New Roman"/>
          <w:sz w:val="24"/>
          <w:szCs w:val="24"/>
        </w:rPr>
        <w:t xml:space="preserve">and delete the room data </w:t>
      </w:r>
    </w:p>
    <w:p w14:paraId="08ED6B53" w14:textId="6E7C58EC" w:rsidR="00CE2CB3" w:rsidRDefault="00CE2CB3">
      <w:pPr>
        <w:rPr>
          <w:noProof/>
        </w:rPr>
      </w:pPr>
      <w:r>
        <w:rPr>
          <w:noProof/>
        </w:rPr>
        <w:drawing>
          <wp:inline distT="0" distB="0" distL="0" distR="0" wp14:anchorId="564EC681" wp14:editId="465FAB16">
            <wp:extent cx="5731510" cy="2543175"/>
            <wp:effectExtent l="0" t="0" r="2540" b="9525"/>
            <wp:docPr id="25" name="그림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43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E2CB3">
        <w:rPr>
          <w:noProof/>
        </w:rPr>
        <w:t xml:space="preserve"> </w:t>
      </w:r>
      <w:r>
        <w:rPr>
          <w:noProof/>
        </w:rPr>
        <w:drawing>
          <wp:inline distT="0" distB="0" distL="0" distR="0" wp14:anchorId="2678B55C" wp14:editId="4F50903F">
            <wp:extent cx="5731510" cy="2280285"/>
            <wp:effectExtent l="0" t="0" r="2540" b="5715"/>
            <wp:docPr id="26" name="그림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280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6C56E9" w14:textId="5E4F082D" w:rsidR="00717E3E" w:rsidRDefault="00717E3E">
      <w:pPr>
        <w:rPr>
          <w:noProof/>
        </w:rPr>
      </w:pPr>
    </w:p>
    <w:p w14:paraId="3D9E8521" w14:textId="77777777" w:rsidR="00717E3E" w:rsidRPr="00717E3E" w:rsidRDefault="00717E3E" w:rsidP="00717E3E">
      <w:pPr>
        <w:rPr>
          <w:rFonts w:ascii="Times New Roman" w:hAnsi="Times New Roman"/>
          <w:sz w:val="24"/>
          <w:szCs w:val="24"/>
        </w:rPr>
      </w:pPr>
      <w:r w:rsidRPr="00717E3E">
        <w:rPr>
          <w:rFonts w:ascii="Times New Roman" w:hAnsi="Times New Roman"/>
          <w:sz w:val="24"/>
          <w:szCs w:val="24"/>
        </w:rPr>
        <w:lastRenderedPageBreak/>
        <w:t>Conclusion</w:t>
      </w:r>
    </w:p>
    <w:p w14:paraId="0C3409E8" w14:textId="056608AD" w:rsidR="00717E3E" w:rsidRPr="00717E3E" w:rsidRDefault="00717E3E" w:rsidP="00717E3E">
      <w:pPr>
        <w:rPr>
          <w:rFonts w:ascii="Times New Roman" w:hAnsi="Times New Roman"/>
          <w:sz w:val="24"/>
          <w:szCs w:val="24"/>
        </w:rPr>
      </w:pPr>
      <w:r w:rsidRPr="00717E3E">
        <w:rPr>
          <w:rFonts w:ascii="Times New Roman" w:hAnsi="Times New Roman"/>
          <w:sz w:val="24"/>
          <w:szCs w:val="24"/>
        </w:rPr>
        <w:t>most of the features that mention in Assignment 2 Re</w:t>
      </w:r>
      <w:bookmarkStart w:id="0" w:name="_GoBack"/>
      <w:bookmarkEnd w:id="0"/>
      <w:r w:rsidRPr="00717E3E">
        <w:rPr>
          <w:rFonts w:ascii="Times New Roman" w:hAnsi="Times New Roman"/>
          <w:sz w:val="24"/>
          <w:szCs w:val="24"/>
        </w:rPr>
        <w:t xml:space="preserve">quirement was included in the MS SQL database. however, Website is not included all feature of the database that we </w:t>
      </w:r>
      <w:proofErr w:type="gramStart"/>
      <w:r w:rsidRPr="00717E3E">
        <w:rPr>
          <w:rFonts w:ascii="Times New Roman" w:hAnsi="Times New Roman"/>
          <w:sz w:val="24"/>
          <w:szCs w:val="24"/>
        </w:rPr>
        <w:t>made</w:t>
      </w:r>
      <w:proofErr w:type="gramEnd"/>
      <w:r w:rsidRPr="00717E3E">
        <w:rPr>
          <w:rFonts w:ascii="Times New Roman" w:hAnsi="Times New Roman"/>
          <w:sz w:val="24"/>
          <w:szCs w:val="24"/>
        </w:rPr>
        <w:t xml:space="preserve"> and we tried to do our best as much as we can</w:t>
      </w:r>
    </w:p>
    <w:sectPr w:rsidR="00717E3E" w:rsidRPr="00717E3E" w:rsidSect="007833CD">
      <w:headerReference w:type="default" r:id="rId31"/>
      <w:footerReference w:type="default" r:id="rId32"/>
      <w:pgSz w:w="11906" w:h="16838"/>
      <w:pgMar w:top="1440" w:right="1440" w:bottom="156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7AA6C0E" w14:textId="77777777" w:rsidR="007D7A10" w:rsidRDefault="007D7A10" w:rsidP="00CC355C">
      <w:pPr>
        <w:spacing w:after="0" w:line="240" w:lineRule="auto"/>
      </w:pPr>
      <w:r>
        <w:separator/>
      </w:r>
    </w:p>
  </w:endnote>
  <w:endnote w:type="continuationSeparator" w:id="0">
    <w:p w14:paraId="73963A70" w14:textId="77777777" w:rsidR="007D7A10" w:rsidRDefault="007D7A10" w:rsidP="00CC355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64758740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5DF7984" w14:textId="77777777" w:rsidR="007833CD" w:rsidRDefault="00F70D88">
        <w:pPr>
          <w:pStyle w:val="a4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8</w:t>
        </w:r>
        <w:r>
          <w:rPr>
            <w:noProof/>
          </w:rPr>
          <w:fldChar w:fldCharType="end"/>
        </w:r>
      </w:p>
    </w:sdtContent>
  </w:sdt>
  <w:p w14:paraId="69456E54" w14:textId="77777777" w:rsidR="007833CD" w:rsidRDefault="007D7A10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D30DF95" w14:textId="77777777" w:rsidR="007D7A10" w:rsidRDefault="007D7A10" w:rsidP="00CC355C">
      <w:pPr>
        <w:spacing w:after="0" w:line="240" w:lineRule="auto"/>
      </w:pPr>
      <w:r>
        <w:separator/>
      </w:r>
    </w:p>
  </w:footnote>
  <w:footnote w:type="continuationSeparator" w:id="0">
    <w:p w14:paraId="0CE39739" w14:textId="77777777" w:rsidR="007D7A10" w:rsidRDefault="007D7A10" w:rsidP="00CC355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E414AB3" w14:textId="77777777" w:rsidR="007833CD" w:rsidRDefault="00F70D88">
    <w:pPr>
      <w:pStyle w:val="a3"/>
    </w:pPr>
    <w:r>
      <w:rPr>
        <w:noProof/>
        <w:lang w:eastAsia="ko-KR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9B9744E" wp14:editId="1AAF9813">
              <wp:simplePos x="0" y="0"/>
              <wp:positionH relativeFrom="column">
                <wp:posOffset>15875</wp:posOffset>
              </wp:positionH>
              <wp:positionV relativeFrom="paragraph">
                <wp:posOffset>210185</wp:posOffset>
              </wp:positionV>
              <wp:extent cx="5716905" cy="15875"/>
              <wp:effectExtent l="6350" t="12065" r="10795" b="10160"/>
              <wp:wrapNone/>
              <wp:docPr id="1" name="Straight Arrow Connector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5716905" cy="15875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 type="none" w="med" len="med"/>
                        <a:tailEnd type="none" w="med" len="med"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E93DF45" id="_x0000_t32" coordsize="21600,21600" o:spt="32" o:oned="t" path="m,l21600,21600e" filled="f">
              <v:path arrowok="t" fillok="f" o:connecttype="none"/>
              <o:lock v:ext="edit" shapetype="t"/>
            </v:shapetype>
            <v:shape id="Straight Arrow Connector 1" o:spid="_x0000_s1026" type="#_x0000_t32" style="position:absolute;left:0;text-align:left;margin-left:1.25pt;margin-top:16.55pt;width:450.15pt;height:1.25pt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"/>
          </w:pict>
        </mc:Fallback>
      </mc:AlternateContent>
    </w:r>
    <w:r>
      <w:t>IT703 (2019)                                                                                                                                      Assignment 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197AA3"/>
    <w:multiLevelType w:val="hybridMultilevel"/>
    <w:tmpl w:val="39B8C418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99E0674"/>
    <w:multiLevelType w:val="hybridMultilevel"/>
    <w:tmpl w:val="D122B936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8237A3F"/>
    <w:multiLevelType w:val="hybridMultilevel"/>
    <w:tmpl w:val="0A581DE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0131053"/>
    <w:multiLevelType w:val="hybridMultilevel"/>
    <w:tmpl w:val="C2DE54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E30037C"/>
    <w:multiLevelType w:val="hybridMultilevel"/>
    <w:tmpl w:val="FB8A602E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4AE7BFA"/>
    <w:multiLevelType w:val="hybridMultilevel"/>
    <w:tmpl w:val="F0707D1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8C01F65"/>
    <w:multiLevelType w:val="hybridMultilevel"/>
    <w:tmpl w:val="73A05A92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71F777F"/>
    <w:multiLevelType w:val="hybridMultilevel"/>
    <w:tmpl w:val="FB8A602E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3"/>
  </w:num>
  <w:num w:numId="3">
    <w:abstractNumId w:val="0"/>
  </w:num>
  <w:num w:numId="4">
    <w:abstractNumId w:val="4"/>
  </w:num>
  <w:num w:numId="5">
    <w:abstractNumId w:val="7"/>
  </w:num>
  <w:num w:numId="6">
    <w:abstractNumId w:val="2"/>
  </w:num>
  <w:num w:numId="7">
    <w:abstractNumId w:val="1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UwMTCzNDMzMTYxtTRQ0lEKTi0uzszPAykwqQUA2+pJmSwAAAA="/>
  </w:docVars>
  <w:rsids>
    <w:rsidRoot w:val="0052001A"/>
    <w:rsid w:val="0014479E"/>
    <w:rsid w:val="003651EF"/>
    <w:rsid w:val="003D1572"/>
    <w:rsid w:val="0052001A"/>
    <w:rsid w:val="00717E3E"/>
    <w:rsid w:val="0074505E"/>
    <w:rsid w:val="007C64D7"/>
    <w:rsid w:val="007D7A10"/>
    <w:rsid w:val="00A268AF"/>
    <w:rsid w:val="00A77A01"/>
    <w:rsid w:val="00A90E39"/>
    <w:rsid w:val="00B50975"/>
    <w:rsid w:val="00B55CD1"/>
    <w:rsid w:val="00BD13DC"/>
    <w:rsid w:val="00C130DC"/>
    <w:rsid w:val="00CB61C4"/>
    <w:rsid w:val="00CC355C"/>
    <w:rsid w:val="00CE2CB3"/>
    <w:rsid w:val="00D03C46"/>
    <w:rsid w:val="00F70D88"/>
    <w:rsid w:val="00F95163"/>
    <w:rsid w:val="00FD7D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D69CC2B"/>
  <w15:chartTrackingRefBased/>
  <w15:docId w15:val="{C745A4D2-E161-4F1E-978F-58F93B6754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ajorEastAsia" w:hAnsi="Times New Roman" w:cstheme="majorBidi"/>
        <w:kern w:val="2"/>
        <w:sz w:val="24"/>
        <w:szCs w:val="28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CC355C"/>
    <w:pPr>
      <w:spacing w:after="200" w:line="276" w:lineRule="auto"/>
      <w:jc w:val="left"/>
    </w:pPr>
    <w:rPr>
      <w:rFonts w:ascii="Calibri" w:eastAsia="Calibri" w:hAnsi="Calibri" w:cs="Times New Roman"/>
      <w:kern w:val="0"/>
      <w:sz w:val="22"/>
      <w:szCs w:val="22"/>
      <w:lang w:val="en-NZ" w:eastAsia="en-US"/>
    </w:rPr>
  </w:style>
  <w:style w:type="paragraph" w:styleId="1">
    <w:name w:val="heading 1"/>
    <w:basedOn w:val="a"/>
    <w:next w:val="a"/>
    <w:link w:val="1Char"/>
    <w:uiPriority w:val="9"/>
    <w:qFormat/>
    <w:rsid w:val="0014479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CC355C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3"/>
    <w:uiPriority w:val="99"/>
    <w:rsid w:val="00CC355C"/>
  </w:style>
  <w:style w:type="paragraph" w:styleId="a4">
    <w:name w:val="footer"/>
    <w:basedOn w:val="a"/>
    <w:link w:val="Char0"/>
    <w:uiPriority w:val="99"/>
    <w:unhideWhenUsed/>
    <w:rsid w:val="00CC355C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4"/>
    <w:uiPriority w:val="99"/>
    <w:rsid w:val="00CC355C"/>
  </w:style>
  <w:style w:type="paragraph" w:styleId="a5">
    <w:name w:val="Title"/>
    <w:basedOn w:val="a"/>
    <w:link w:val="Char1"/>
    <w:qFormat/>
    <w:rsid w:val="00CC355C"/>
    <w:pPr>
      <w:spacing w:after="0" w:line="240" w:lineRule="auto"/>
      <w:jc w:val="center"/>
    </w:pPr>
    <w:rPr>
      <w:rFonts w:ascii="Times New Roman" w:eastAsia="Times New Roman" w:hAnsi="Times New Roman"/>
      <w:sz w:val="40"/>
      <w:szCs w:val="24"/>
      <w:lang w:val="en-US"/>
    </w:rPr>
  </w:style>
  <w:style w:type="character" w:customStyle="1" w:styleId="Char1">
    <w:name w:val="제목 Char"/>
    <w:basedOn w:val="a0"/>
    <w:link w:val="a5"/>
    <w:rsid w:val="00CC355C"/>
    <w:rPr>
      <w:rFonts w:eastAsia="Times New Roman" w:cs="Times New Roman"/>
      <w:kern w:val="0"/>
      <w:sz w:val="40"/>
      <w:szCs w:val="24"/>
      <w:lang w:eastAsia="en-US"/>
    </w:rPr>
  </w:style>
  <w:style w:type="character" w:styleId="a6">
    <w:name w:val="Hyperlink"/>
    <w:basedOn w:val="a0"/>
    <w:rsid w:val="00CC355C"/>
    <w:rPr>
      <w:color w:val="0563C1" w:themeColor="hyperlink"/>
      <w:u w:val="single"/>
    </w:rPr>
  </w:style>
  <w:style w:type="table" w:styleId="a7">
    <w:name w:val="Table Grid"/>
    <w:basedOn w:val="a1"/>
    <w:uiPriority w:val="39"/>
    <w:rsid w:val="00CC355C"/>
    <w:pPr>
      <w:spacing w:after="0" w:line="240" w:lineRule="auto"/>
      <w:jc w:val="left"/>
    </w:pPr>
    <w:rPr>
      <w:rFonts w:asciiTheme="minorHAnsi" w:eastAsiaTheme="minorEastAsia" w:hAnsiTheme="minorHAnsi" w:cstheme="minorBidi"/>
      <w:kern w:val="0"/>
      <w:sz w:val="22"/>
      <w:szCs w:val="22"/>
      <w:lang w:val="en-N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List Paragraph"/>
    <w:basedOn w:val="a"/>
    <w:uiPriority w:val="34"/>
    <w:qFormat/>
    <w:rsid w:val="00CC355C"/>
    <w:pPr>
      <w:ind w:left="720"/>
      <w:contextualSpacing/>
    </w:pPr>
  </w:style>
  <w:style w:type="paragraph" w:customStyle="1" w:styleId="Default">
    <w:name w:val="Default"/>
    <w:rsid w:val="00CC355C"/>
    <w:pPr>
      <w:autoSpaceDE w:val="0"/>
      <w:autoSpaceDN w:val="0"/>
      <w:adjustRightInd w:val="0"/>
      <w:spacing w:after="0" w:line="240" w:lineRule="auto"/>
      <w:jc w:val="left"/>
    </w:pPr>
    <w:rPr>
      <w:rFonts w:ascii="Arial" w:eastAsiaTheme="minorEastAsia" w:hAnsi="Arial" w:cs="Arial"/>
      <w:color w:val="000000"/>
      <w:kern w:val="0"/>
      <w:szCs w:val="24"/>
      <w:lang w:val="en-NZ"/>
    </w:rPr>
  </w:style>
  <w:style w:type="paragraph" w:styleId="a9">
    <w:name w:val="Balloon Text"/>
    <w:basedOn w:val="a"/>
    <w:link w:val="Char2"/>
    <w:uiPriority w:val="99"/>
    <w:semiHidden/>
    <w:unhideWhenUsed/>
    <w:rsid w:val="00CC355C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2">
    <w:name w:val="풍선 도움말 텍스트 Char"/>
    <w:basedOn w:val="a0"/>
    <w:link w:val="a9"/>
    <w:uiPriority w:val="99"/>
    <w:semiHidden/>
    <w:rsid w:val="00CC355C"/>
    <w:rPr>
      <w:rFonts w:asciiTheme="majorHAnsi" w:hAnsiTheme="majorHAnsi"/>
      <w:kern w:val="0"/>
      <w:sz w:val="18"/>
      <w:szCs w:val="18"/>
      <w:lang w:val="en-NZ" w:eastAsia="en-US"/>
    </w:rPr>
  </w:style>
  <w:style w:type="character" w:customStyle="1" w:styleId="1Char">
    <w:name w:val="제목 1 Char"/>
    <w:basedOn w:val="a0"/>
    <w:link w:val="1"/>
    <w:uiPriority w:val="9"/>
    <w:rsid w:val="0014479E"/>
    <w:rPr>
      <w:rFonts w:asciiTheme="majorHAnsi" w:hAnsiTheme="majorHAnsi"/>
      <w:color w:val="2F5496" w:themeColor="accent1" w:themeShade="BF"/>
      <w:kern w:val="0"/>
      <w:sz w:val="32"/>
      <w:szCs w:val="32"/>
      <w:lang w:val="en-NZ" w:eastAsia="en-US"/>
    </w:rPr>
  </w:style>
  <w:style w:type="character" w:styleId="aa">
    <w:name w:val="annotation reference"/>
    <w:basedOn w:val="a0"/>
    <w:uiPriority w:val="99"/>
    <w:semiHidden/>
    <w:unhideWhenUsed/>
    <w:rsid w:val="0014479E"/>
    <w:rPr>
      <w:sz w:val="16"/>
      <w:szCs w:val="16"/>
    </w:rPr>
  </w:style>
  <w:style w:type="paragraph" w:styleId="ab">
    <w:name w:val="annotation text"/>
    <w:basedOn w:val="a"/>
    <w:link w:val="Char3"/>
    <w:uiPriority w:val="99"/>
    <w:semiHidden/>
    <w:unhideWhenUsed/>
    <w:rsid w:val="0014479E"/>
    <w:pPr>
      <w:spacing w:line="240" w:lineRule="auto"/>
    </w:pPr>
    <w:rPr>
      <w:sz w:val="20"/>
      <w:szCs w:val="20"/>
    </w:rPr>
  </w:style>
  <w:style w:type="character" w:customStyle="1" w:styleId="Char3">
    <w:name w:val="메모 텍스트 Char"/>
    <w:basedOn w:val="a0"/>
    <w:link w:val="ab"/>
    <w:uiPriority w:val="99"/>
    <w:semiHidden/>
    <w:rsid w:val="0014479E"/>
    <w:rPr>
      <w:rFonts w:ascii="Calibri" w:eastAsia="Calibri" w:hAnsi="Calibri" w:cs="Times New Roman"/>
      <w:kern w:val="0"/>
      <w:sz w:val="20"/>
      <w:szCs w:val="20"/>
      <w:lang w:val="en-NZ" w:eastAsia="en-US"/>
    </w:rPr>
  </w:style>
  <w:style w:type="paragraph" w:styleId="ac">
    <w:name w:val="annotation subject"/>
    <w:basedOn w:val="ab"/>
    <w:next w:val="ab"/>
    <w:link w:val="Char4"/>
    <w:uiPriority w:val="99"/>
    <w:semiHidden/>
    <w:unhideWhenUsed/>
    <w:rsid w:val="0014479E"/>
    <w:rPr>
      <w:b/>
      <w:bCs/>
    </w:rPr>
  </w:style>
  <w:style w:type="character" w:customStyle="1" w:styleId="Char4">
    <w:name w:val="메모 주제 Char"/>
    <w:basedOn w:val="Char3"/>
    <w:link w:val="ac"/>
    <w:uiPriority w:val="99"/>
    <w:semiHidden/>
    <w:rsid w:val="0014479E"/>
    <w:rPr>
      <w:rFonts w:ascii="Calibri" w:eastAsia="Calibri" w:hAnsi="Calibri" w:cs="Times New Roman"/>
      <w:b/>
      <w:bCs/>
      <w:kern w:val="0"/>
      <w:sz w:val="20"/>
      <w:szCs w:val="20"/>
      <w:lang w:val="en-NZ" w:eastAsia="en-US"/>
    </w:rPr>
  </w:style>
  <w:style w:type="character" w:styleId="ad">
    <w:name w:val="Unresolved Mention"/>
    <w:basedOn w:val="a0"/>
    <w:uiPriority w:val="99"/>
    <w:semiHidden/>
    <w:unhideWhenUsed/>
    <w:rsid w:val="0014479E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34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4DF233D-B480-4AB8-A611-DE3946C1BB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9</TotalTime>
  <Pages>16</Pages>
  <Words>1482</Words>
  <Characters>8451</Characters>
  <Application>Microsoft Office Word</Application>
  <DocSecurity>0</DocSecurity>
  <Lines>70</Lines>
  <Paragraphs>19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nwoo Ra</dc:creator>
  <cp:keywords/>
  <dc:description/>
  <cp:lastModifiedBy>minwoo Ra</cp:lastModifiedBy>
  <cp:revision>11</cp:revision>
  <dcterms:created xsi:type="dcterms:W3CDTF">2019-10-18T02:51:00Z</dcterms:created>
  <dcterms:modified xsi:type="dcterms:W3CDTF">2019-10-30T04:54:00Z</dcterms:modified>
</cp:coreProperties>
</file>